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4861" w14:textId="05FC6BAA" w:rsidR="00787A3B" w:rsidRPr="00743CC8" w:rsidRDefault="0022306A" w:rsidP="004A427A">
      <w:pPr>
        <w:pStyle w:val="Otsikko1"/>
      </w:pPr>
      <w:r w:rsidRPr="00743CC8">
        <w:t>Tekstinkäsittely</w:t>
      </w:r>
    </w:p>
    <w:p w14:paraId="5593BE4C" w14:textId="1C149AF1" w:rsidR="00AA632A" w:rsidRPr="00E87D29" w:rsidRDefault="34E59574" w:rsidP="00E87D29">
      <w:pPr>
        <w:pStyle w:val="Luettelokappale"/>
        <w:numPr>
          <w:ilvl w:val="0"/>
          <w:numId w:val="44"/>
        </w:numPr>
        <w:jc w:val="left"/>
        <w:rPr>
          <w:b/>
          <w:bCs/>
        </w:rPr>
      </w:pPr>
      <w:r w:rsidRPr="00E87D29">
        <w:rPr>
          <w:b/>
          <w:bCs/>
        </w:rPr>
        <w:t>Alla olevaan</w:t>
      </w:r>
      <w:r w:rsidR="00AA632A" w:rsidRPr="00E87D29">
        <w:rPr>
          <w:b/>
          <w:bCs/>
        </w:rPr>
        <w:t xml:space="preserve"> teksti</w:t>
      </w:r>
      <w:r w:rsidR="001E4AFA" w:rsidRPr="00E87D29">
        <w:rPr>
          <w:b/>
          <w:bCs/>
        </w:rPr>
        <w:t>n rivinväli on</w:t>
      </w:r>
      <w:r w:rsidR="00AA632A" w:rsidRPr="00E87D29">
        <w:rPr>
          <w:b/>
          <w:bCs/>
        </w:rPr>
        <w:t xml:space="preserve"> liian suuri</w:t>
      </w:r>
      <w:r w:rsidR="004F26F7" w:rsidRPr="00E87D29">
        <w:rPr>
          <w:b/>
          <w:bCs/>
        </w:rPr>
        <w:t>. Aseta</w:t>
      </w:r>
      <w:r w:rsidR="001E4AFA" w:rsidRPr="00E87D29">
        <w:rPr>
          <w:b/>
          <w:bCs/>
        </w:rPr>
        <w:t xml:space="preserve"> </w:t>
      </w:r>
      <w:r w:rsidR="005D6A56" w:rsidRPr="00E87D29">
        <w:rPr>
          <w:b/>
          <w:bCs/>
        </w:rPr>
        <w:t>tekstin</w:t>
      </w:r>
      <w:r w:rsidR="004F26F7" w:rsidRPr="00E87D29">
        <w:rPr>
          <w:b/>
          <w:bCs/>
        </w:rPr>
        <w:t xml:space="preserve"> riviväliksi 1,15</w:t>
      </w:r>
      <w:r w:rsidR="001E4AFA" w:rsidRPr="00E87D29">
        <w:rPr>
          <w:b/>
          <w:bCs/>
        </w:rPr>
        <w:t xml:space="preserve"> ja </w:t>
      </w:r>
      <w:r w:rsidR="005D6A56" w:rsidRPr="00E87D29">
        <w:rPr>
          <w:b/>
          <w:bCs/>
        </w:rPr>
        <w:t>lisää sitten väli kappaleen 1 jälkeen.</w:t>
      </w:r>
    </w:p>
    <w:p w14:paraId="33D9D868" w14:textId="06331DD3" w:rsidR="00E87D29" w:rsidRDefault="00E87D29" w:rsidP="00E87D29">
      <w:pPr>
        <w:pStyle w:val="Luettelokappale"/>
        <w:numPr>
          <w:ilvl w:val="0"/>
          <w:numId w:val="44"/>
        </w:numPr>
        <w:jc w:val="left"/>
        <w:rPr>
          <w:b/>
          <w:bCs/>
        </w:rPr>
      </w:pPr>
      <w:r>
        <w:rPr>
          <w:b/>
          <w:bCs/>
        </w:rPr>
        <w:t>Muotoile kappale 2 kaksipalstaiseksi</w:t>
      </w:r>
    </w:p>
    <w:p w14:paraId="720BDA14" w14:textId="77777777" w:rsidR="00AF4B3F" w:rsidRPr="00E87D29" w:rsidRDefault="00AF4B3F" w:rsidP="00AF4B3F">
      <w:pPr>
        <w:pStyle w:val="Luettelokappale"/>
        <w:jc w:val="left"/>
        <w:rPr>
          <w:b/>
          <w:bCs/>
        </w:rPr>
      </w:pPr>
    </w:p>
    <w:p w14:paraId="04D41E7C" w14:textId="0EB1EB40" w:rsidR="001E4AFA" w:rsidRDefault="001E4AFA" w:rsidP="003D4533">
      <w:pPr>
        <w:spacing w:after="0" w:line="720" w:lineRule="auto"/>
        <w:jc w:val="left"/>
        <w:rPr>
          <w:noProof/>
        </w:rPr>
      </w:pPr>
      <w:r w:rsidRPr="001E4AFA">
        <w:rPr>
          <w:noProof/>
          <w:u w:val="single"/>
        </w:rPr>
        <w:t>Kappale 1:</w:t>
      </w:r>
      <w:r>
        <w:rPr>
          <w:noProof/>
        </w:rPr>
        <w:t xml:space="preserve"> </w:t>
      </w:r>
      <w:r w:rsidR="003F6F2B" w:rsidRPr="003F6F2B">
        <w:rPr>
          <w:noProof/>
        </w:rPr>
        <w:t>Video on tehokas tapa esittää asioita. Valitsemalla Online-video voit upottaa videon koodin esitykseen. Voit myös kirjoittaa avainsanan ja etsiä verkosta asiakirjallesi parhaiten sopivan videon. Jotta asiakirjasi näyttäisi ammattimaiselta, Wordissa on otsikko-, alatunniste-, kansilehti- ja tekstiruuturakenteita, jotka täydentävät toisiaan. Voit esimerkiksi lisätä kansilehden, ylätunnisteen tai sivupalkin. Valitse ensin Lisää ja valitse sitten eri valikoimista haluamasi elementit. Teemoilla ja tyyleillä pidät tiedostosi helposti yhtenäisenä. Kun valitset Rakenne-välilehdessä uuden teeman, kuvat, kaaviot ja SmartArt-grafiikkaobjektit muuttuvat uuden teeman mukaisesti. Kun tyylejä käytetään, otsikot muuttuvat vastaamaan uutta teemaa. Säästä aikaa Wordin uusilla painikkeilla, jotka näkyvät vain tarvittaessa. Voit muuttaa tapaa, jolla kuva sopii asiakirjaan, napsauttamalla sitä.</w:t>
      </w:r>
    </w:p>
    <w:p w14:paraId="7FD8DA98" w14:textId="5A221760" w:rsidR="003F6F2B" w:rsidRPr="00E87D29" w:rsidRDefault="001E4AFA" w:rsidP="003D4533">
      <w:pPr>
        <w:spacing w:after="0" w:line="720" w:lineRule="auto"/>
        <w:jc w:val="left"/>
        <w:rPr>
          <w:noProof/>
        </w:rPr>
      </w:pPr>
      <w:r w:rsidRPr="001E4AFA">
        <w:rPr>
          <w:noProof/>
          <w:u w:val="single"/>
        </w:rPr>
        <w:t>Kappale2:</w:t>
      </w:r>
      <w:r>
        <w:rPr>
          <w:noProof/>
        </w:rPr>
        <w:t xml:space="preserve"> </w:t>
      </w:r>
      <w:r w:rsidR="003F6F2B" w:rsidRPr="003F6F2B">
        <w:rPr>
          <w:noProof/>
        </w:rPr>
        <w:t xml:space="preserve">Asetteluasetukset-painike tulee näkyviin sen viereen. Kun käsittelet taulukkoa, napsauta kohtaa, johon haluat lisätä rivin tai sarakkeen, ja napsauta sitten plusmerkkiä.Lukeminen on entistä helpompaa uudessa lukunäkymässä. Voit tiivistää asiakirjan osia ja keskittyä haluamaasi tekstiin. Jos et ehdi lukea asiakirjaa loppuun, Word muistaa, mihin asti pääsit – vaikka käyttäisit toista laitetta.Video on tehokas tapa esittää asioita. Valitsemalla Online-video voit upottaa videon koodin esitykseen. Voit myös kirjoittaa avainsanan ja etsiä verkosta asiakirjallesi parhaiten sopivan videon. Jotta asiakirjasi näyttäisi ammattimaiselta, Wordissa on otsikko-, alatunniste-, kansilehti- ja tekstiruuturakenteita, jotka täydentävät toisiaan. </w:t>
      </w:r>
      <w:r w:rsidR="003F6F2B" w:rsidRPr="00E87D29">
        <w:rPr>
          <w:noProof/>
        </w:rPr>
        <w:t>Voit esimerkiksi lisätä kansilehden, ylätunnisteen tai sivupalkin.</w:t>
      </w:r>
    </w:p>
    <w:p w14:paraId="0B9D6675" w14:textId="2E30C154" w:rsidR="00715694" w:rsidRPr="00743CC8" w:rsidRDefault="00FA5FCF" w:rsidP="003D4533">
      <w:pPr>
        <w:pStyle w:val="Otsikko1"/>
      </w:pPr>
      <w:r w:rsidRPr="00743CC8">
        <w:lastRenderedPageBreak/>
        <w:t>Numeroidut Listat</w:t>
      </w:r>
      <w:r w:rsidR="002572F3">
        <w:t xml:space="preserve"> ja Monitasoinen Luettelo</w:t>
      </w:r>
    </w:p>
    <w:p w14:paraId="53618CF0" w14:textId="217CC096" w:rsidR="00B742C8" w:rsidRDefault="00B742C8" w:rsidP="00813320">
      <w:pPr>
        <w:pStyle w:val="Otsikko4"/>
        <w:numPr>
          <w:ilvl w:val="0"/>
          <w:numId w:val="36"/>
        </w:numPr>
        <w:rPr>
          <w:noProof/>
        </w:rPr>
      </w:pPr>
      <w:r>
        <w:rPr>
          <w:noProof/>
        </w:rPr>
        <w:t>Numeroidut listat</w:t>
      </w:r>
    </w:p>
    <w:p w14:paraId="231774D2" w14:textId="77777777" w:rsidR="00B742C8" w:rsidRPr="00B742C8" w:rsidRDefault="00B742C8" w:rsidP="00B742C8">
      <w:pPr>
        <w:pStyle w:val="Luettelokappale"/>
        <w:numPr>
          <w:ilvl w:val="1"/>
          <w:numId w:val="36"/>
        </w:numPr>
        <w:rPr>
          <w:b/>
          <w:bCs/>
          <w:noProof/>
        </w:rPr>
      </w:pPr>
      <w:r w:rsidRPr="00B742C8">
        <w:rPr>
          <w:b/>
          <w:bCs/>
          <w:noProof/>
        </w:rPr>
        <w:t xml:space="preserve">Muotoile ensin alla olevan listan sisennykset välistä sarkaimeksi. </w:t>
      </w:r>
    </w:p>
    <w:p w14:paraId="67159712" w14:textId="4245716F" w:rsidR="00B742C8" w:rsidRDefault="00B742C8" w:rsidP="00B742C8">
      <w:pPr>
        <w:pStyle w:val="Luettelokappale"/>
        <w:numPr>
          <w:ilvl w:val="1"/>
          <w:numId w:val="36"/>
        </w:numPr>
        <w:rPr>
          <w:b/>
          <w:bCs/>
          <w:noProof/>
        </w:rPr>
      </w:pPr>
      <w:r w:rsidRPr="00B742C8">
        <w:rPr>
          <w:b/>
          <w:bCs/>
          <w:noProof/>
        </w:rPr>
        <w:t xml:space="preserve">Muuta sitten kohtien </w:t>
      </w:r>
      <w:r w:rsidR="00130C23">
        <w:rPr>
          <w:b/>
          <w:bCs/>
          <w:noProof/>
        </w:rPr>
        <w:t>7-9</w:t>
      </w:r>
      <w:r w:rsidRPr="00B742C8">
        <w:rPr>
          <w:b/>
          <w:bCs/>
          <w:noProof/>
        </w:rPr>
        <w:t xml:space="preserve"> luettelotaso tasolle 5.</w:t>
      </w:r>
    </w:p>
    <w:p w14:paraId="7BC8565A" w14:textId="4E3DE0BF" w:rsidR="009B6CD6" w:rsidRPr="00B742C8" w:rsidRDefault="0082165A" w:rsidP="00B742C8">
      <w:pPr>
        <w:pStyle w:val="Luettelokappale"/>
        <w:numPr>
          <w:ilvl w:val="1"/>
          <w:numId w:val="36"/>
        </w:numPr>
        <w:rPr>
          <w:b/>
          <w:bCs/>
          <w:noProof/>
        </w:rPr>
      </w:pPr>
      <w:r>
        <w:rPr>
          <w:b/>
          <w:bCs/>
          <w:noProof/>
        </w:rPr>
        <w:t xml:space="preserve">Aloita numerointi uudelleen kohdasta </w:t>
      </w:r>
      <w:r w:rsidR="00BE0128">
        <w:rPr>
          <w:b/>
          <w:bCs/>
          <w:noProof/>
        </w:rPr>
        <w:t>10</w:t>
      </w:r>
      <w:r>
        <w:rPr>
          <w:b/>
          <w:bCs/>
          <w:noProof/>
        </w:rPr>
        <w:t xml:space="preserve"> alkaen.</w:t>
      </w:r>
    </w:p>
    <w:p w14:paraId="51697910" w14:textId="603D8794" w:rsidR="00B742C8" w:rsidRDefault="00B742C8" w:rsidP="00B742C8">
      <w:pPr>
        <w:pStyle w:val="Luettelokappale"/>
        <w:numPr>
          <w:ilvl w:val="1"/>
          <w:numId w:val="36"/>
        </w:numPr>
        <w:rPr>
          <w:b/>
          <w:bCs/>
          <w:noProof/>
        </w:rPr>
      </w:pPr>
      <w:r w:rsidRPr="002572F3">
        <w:rPr>
          <w:b/>
          <w:bCs/>
          <w:noProof/>
        </w:rPr>
        <w:t>Suurenna sitten koko listan sisennystä muutaman kerran</w:t>
      </w:r>
      <w:r w:rsidR="00B46759">
        <w:rPr>
          <w:b/>
          <w:bCs/>
          <w:noProof/>
        </w:rPr>
        <w:t xml:space="preserve"> niin, että </w:t>
      </w:r>
      <w:r w:rsidR="00130C23">
        <w:rPr>
          <w:b/>
          <w:bCs/>
          <w:noProof/>
        </w:rPr>
        <w:t>ensimmäinen taso on</w:t>
      </w:r>
      <w:r w:rsidR="00B46759">
        <w:rPr>
          <w:b/>
          <w:bCs/>
          <w:noProof/>
        </w:rPr>
        <w:t xml:space="preserve"> tasassa </w:t>
      </w:r>
      <w:r w:rsidR="00BD37A6">
        <w:rPr>
          <w:b/>
          <w:bCs/>
          <w:noProof/>
        </w:rPr>
        <w:t>tämän tehtävänannon kanssa</w:t>
      </w:r>
      <w:r w:rsidRPr="002572F3">
        <w:rPr>
          <w:b/>
          <w:bCs/>
          <w:noProof/>
        </w:rPr>
        <w:t>.</w:t>
      </w:r>
    </w:p>
    <w:p w14:paraId="7A0AAB87" w14:textId="77777777" w:rsidR="00B742C8" w:rsidRDefault="00B742C8" w:rsidP="00B742C8">
      <w:pPr>
        <w:pStyle w:val="Luettelokappale"/>
        <w:rPr>
          <w:b/>
          <w:bCs/>
          <w:noProof/>
        </w:rPr>
      </w:pPr>
    </w:p>
    <w:p w14:paraId="466A69E3" w14:textId="77777777" w:rsidR="00B742C8" w:rsidRDefault="00B742C8" w:rsidP="00B742C8">
      <w:pPr>
        <w:pStyle w:val="Luettelokappale"/>
        <w:numPr>
          <w:ilvl w:val="0"/>
          <w:numId w:val="35"/>
        </w:numPr>
        <w:rPr>
          <w:noProof/>
        </w:rPr>
      </w:pPr>
      <w:r>
        <w:rPr>
          <w:noProof/>
        </w:rPr>
        <w:t>Kirjojen eri tyylilajit (esim. romaani, novelli, runo)</w:t>
      </w:r>
    </w:p>
    <w:p w14:paraId="7B6CFAE9" w14:textId="77777777" w:rsidR="00B742C8" w:rsidRDefault="00B742C8" w:rsidP="00B742C8">
      <w:pPr>
        <w:pStyle w:val="Luettelokappale"/>
        <w:numPr>
          <w:ilvl w:val="0"/>
          <w:numId w:val="35"/>
        </w:numPr>
        <w:rPr>
          <w:noProof/>
        </w:rPr>
      </w:pPr>
      <w:r>
        <w:rPr>
          <w:noProof/>
        </w:rPr>
        <w:t>Kirjojen merkitys ja vaikutus kulttuuriin ja yhteiskuntaan</w:t>
      </w:r>
    </w:p>
    <w:p w14:paraId="1EE2A77F" w14:textId="77777777" w:rsidR="00B742C8" w:rsidRDefault="00B742C8" w:rsidP="00B742C8">
      <w:pPr>
        <w:pStyle w:val="Luettelokappale"/>
        <w:numPr>
          <w:ilvl w:val="0"/>
          <w:numId w:val="35"/>
        </w:numPr>
        <w:rPr>
          <w:noProof/>
        </w:rPr>
      </w:pPr>
      <w:r>
        <w:rPr>
          <w:noProof/>
        </w:rPr>
        <w:t>Kirjojen merkitys henkilökohtaisessa kehityksessä ja kasvussa</w:t>
      </w:r>
    </w:p>
    <w:p w14:paraId="78406782" w14:textId="77777777" w:rsidR="00B742C8" w:rsidRDefault="00B742C8" w:rsidP="00B742C8">
      <w:pPr>
        <w:pStyle w:val="Luettelokappale"/>
        <w:numPr>
          <w:ilvl w:val="0"/>
          <w:numId w:val="35"/>
        </w:numPr>
        <w:rPr>
          <w:noProof/>
        </w:rPr>
      </w:pPr>
      <w:r>
        <w:rPr>
          <w:noProof/>
        </w:rPr>
        <w:t>Kirjojen vaikutus lukutaidon kehittymiseen</w:t>
      </w:r>
    </w:p>
    <w:p w14:paraId="59CFE527" w14:textId="77777777" w:rsidR="00B742C8" w:rsidRDefault="00B742C8" w:rsidP="00B742C8">
      <w:pPr>
        <w:pStyle w:val="Luettelokappale"/>
        <w:numPr>
          <w:ilvl w:val="0"/>
          <w:numId w:val="35"/>
        </w:numPr>
        <w:rPr>
          <w:noProof/>
        </w:rPr>
      </w:pPr>
      <w:r>
        <w:rPr>
          <w:noProof/>
        </w:rPr>
        <w:t>Kirjojen kulttuurihistoriallinen merkitys (esim. klassikot, kansalliset kirjailijat)</w:t>
      </w:r>
    </w:p>
    <w:p w14:paraId="1796FDFC" w14:textId="77777777" w:rsidR="00B742C8" w:rsidRDefault="00B742C8" w:rsidP="00B742C8">
      <w:pPr>
        <w:pStyle w:val="Luettelokappale"/>
        <w:numPr>
          <w:ilvl w:val="0"/>
          <w:numId w:val="35"/>
        </w:numPr>
        <w:rPr>
          <w:noProof/>
        </w:rPr>
      </w:pPr>
      <w:r>
        <w:rPr>
          <w:noProof/>
        </w:rPr>
        <w:t>Kirjojen merkitys yhteiskunnallisessa keskustelussa ja vaikuttamisessa</w:t>
      </w:r>
    </w:p>
    <w:p w14:paraId="169A66D8" w14:textId="77777777" w:rsidR="00B742C8" w:rsidRDefault="00B742C8" w:rsidP="00B742C8">
      <w:pPr>
        <w:pStyle w:val="Luettelokappale"/>
        <w:numPr>
          <w:ilvl w:val="0"/>
          <w:numId w:val="35"/>
        </w:numPr>
        <w:rPr>
          <w:noProof/>
        </w:rPr>
      </w:pPr>
      <w:r>
        <w:rPr>
          <w:noProof/>
        </w:rPr>
        <w:t>Kirjojen kääntäminen eri kielille ja kulttuureille sovittaminen</w:t>
      </w:r>
    </w:p>
    <w:p w14:paraId="3C682C15" w14:textId="77777777" w:rsidR="00B742C8" w:rsidRDefault="00B742C8" w:rsidP="00B742C8">
      <w:pPr>
        <w:pStyle w:val="Luettelokappale"/>
        <w:numPr>
          <w:ilvl w:val="0"/>
          <w:numId w:val="35"/>
        </w:numPr>
        <w:rPr>
          <w:noProof/>
        </w:rPr>
      </w:pPr>
      <w:r>
        <w:rPr>
          <w:noProof/>
        </w:rPr>
        <w:t>Kirjojen rooli tiedon välittämisessä ja oppimisessa (esim. oppikirjat, tietokirjat)</w:t>
      </w:r>
    </w:p>
    <w:p w14:paraId="037003A4" w14:textId="77777777" w:rsidR="00B742C8" w:rsidRDefault="00B742C8" w:rsidP="00B742C8">
      <w:pPr>
        <w:pStyle w:val="Luettelokappale"/>
        <w:numPr>
          <w:ilvl w:val="0"/>
          <w:numId w:val="35"/>
        </w:numPr>
        <w:rPr>
          <w:noProof/>
        </w:rPr>
      </w:pPr>
      <w:r>
        <w:rPr>
          <w:noProof/>
        </w:rPr>
        <w:t>Kirjojen vaikutus ihmisten mielipiteisiin ja asenteisiin</w:t>
      </w:r>
    </w:p>
    <w:p w14:paraId="7B484E2A" w14:textId="77777777" w:rsidR="00B742C8" w:rsidRDefault="00B742C8" w:rsidP="00B742C8">
      <w:pPr>
        <w:pStyle w:val="Luettelokappale"/>
        <w:numPr>
          <w:ilvl w:val="0"/>
          <w:numId w:val="35"/>
        </w:numPr>
        <w:rPr>
          <w:noProof/>
        </w:rPr>
      </w:pPr>
      <w:r>
        <w:rPr>
          <w:noProof/>
        </w:rPr>
        <w:t>Kirjojen käyttö terapiassa ja hyvinvoinnissa (esim. biblioterapia)</w:t>
      </w:r>
    </w:p>
    <w:p w14:paraId="1FEBAC2D" w14:textId="77777777" w:rsidR="00B742C8" w:rsidRDefault="00B742C8" w:rsidP="00B742C8">
      <w:pPr>
        <w:pStyle w:val="Luettelokappale"/>
        <w:numPr>
          <w:ilvl w:val="0"/>
          <w:numId w:val="35"/>
        </w:numPr>
        <w:rPr>
          <w:noProof/>
        </w:rPr>
      </w:pPr>
      <w:r>
        <w:rPr>
          <w:noProof/>
        </w:rPr>
        <w:t>Kirjojen merkitys kirjoittamisen opetuksessa ja kirjoittajien inspiraation lähteenä</w:t>
      </w:r>
    </w:p>
    <w:p w14:paraId="3F1551CC" w14:textId="543D6393" w:rsidR="0082165A" w:rsidRDefault="00B742C8" w:rsidP="00BE0128">
      <w:pPr>
        <w:pStyle w:val="Luettelokappale"/>
        <w:numPr>
          <w:ilvl w:val="0"/>
          <w:numId w:val="35"/>
        </w:numPr>
        <w:rPr>
          <w:noProof/>
        </w:rPr>
      </w:pPr>
      <w:r>
        <w:rPr>
          <w:noProof/>
        </w:rPr>
        <w:t>Kirjojen arvostelujen ja kirjallisuuskritiikin merkitys kirjallisuuden kehittymisessä ja kirjailijoiden uran kannalta</w:t>
      </w:r>
    </w:p>
    <w:p w14:paraId="5AF364AF" w14:textId="77777777" w:rsidR="00B742C8" w:rsidRDefault="00B742C8" w:rsidP="00B742C8">
      <w:pPr>
        <w:pStyle w:val="Luettelokappale"/>
        <w:rPr>
          <w:b/>
          <w:bCs/>
          <w:noProof/>
        </w:rPr>
      </w:pPr>
    </w:p>
    <w:p w14:paraId="3E2908DF" w14:textId="18586299" w:rsidR="00B742C8" w:rsidRDefault="00B742C8" w:rsidP="00813320">
      <w:pPr>
        <w:pStyle w:val="Otsikko4"/>
        <w:numPr>
          <w:ilvl w:val="0"/>
          <w:numId w:val="36"/>
        </w:numPr>
        <w:rPr>
          <w:noProof/>
        </w:rPr>
      </w:pPr>
      <w:r>
        <w:rPr>
          <w:noProof/>
        </w:rPr>
        <w:t>Monitasoinen luettelo</w:t>
      </w:r>
    </w:p>
    <w:p w14:paraId="4D86A5E5" w14:textId="3E2BD3C1" w:rsidR="002572F3" w:rsidRDefault="005A4289" w:rsidP="00B46759">
      <w:pPr>
        <w:pStyle w:val="Luettelokappale"/>
        <w:numPr>
          <w:ilvl w:val="1"/>
          <w:numId w:val="36"/>
        </w:numPr>
        <w:rPr>
          <w:b/>
          <w:bCs/>
          <w:noProof/>
        </w:rPr>
      </w:pPr>
      <w:r>
        <w:rPr>
          <w:b/>
          <w:bCs/>
          <w:noProof/>
        </w:rPr>
        <w:t>Muotoile alla oleva luettelo kolmitasoiseksi</w:t>
      </w:r>
      <w:r w:rsidR="002B6DC0">
        <w:rPr>
          <w:b/>
          <w:bCs/>
          <w:noProof/>
        </w:rPr>
        <w:t xml:space="preserve"> numeroluetteloksi niin, että taso yksi on tyyliä 1.</w:t>
      </w:r>
      <w:r w:rsidR="00B46759">
        <w:rPr>
          <w:b/>
          <w:bCs/>
          <w:noProof/>
        </w:rPr>
        <w:t>, taso kaksi on tyylillä 1.1. ja taso kolme on tyylillä 1.1.1.</w:t>
      </w:r>
    </w:p>
    <w:p w14:paraId="0F3E56F2" w14:textId="3646E909" w:rsidR="00BD37A6" w:rsidRPr="00B46759" w:rsidRDefault="00BD37A6" w:rsidP="00B46759">
      <w:pPr>
        <w:pStyle w:val="Luettelokappale"/>
        <w:numPr>
          <w:ilvl w:val="1"/>
          <w:numId w:val="36"/>
        </w:numPr>
        <w:rPr>
          <w:b/>
          <w:bCs/>
          <w:noProof/>
        </w:rPr>
      </w:pPr>
      <w:r>
        <w:rPr>
          <w:b/>
          <w:bCs/>
          <w:noProof/>
        </w:rPr>
        <w:t xml:space="preserve">Muotoile sitten </w:t>
      </w:r>
      <w:r w:rsidR="00CD0B46">
        <w:rPr>
          <w:b/>
          <w:bCs/>
          <w:noProof/>
        </w:rPr>
        <w:t xml:space="preserve">tason 1 tyyliksi </w:t>
      </w:r>
      <w:r w:rsidR="00FF0636">
        <w:rPr>
          <w:b/>
          <w:bCs/>
          <w:noProof/>
        </w:rPr>
        <w:t>Otsikko 1, tason 2 tyyliksi Otsikko 3 ja tason 3 tyyliksi Otsikko 3.</w:t>
      </w:r>
    </w:p>
    <w:p w14:paraId="474D0988" w14:textId="546A1DF9" w:rsidR="00555CC0" w:rsidRDefault="00555CC0" w:rsidP="00B46759">
      <w:pPr>
        <w:spacing w:after="0" w:line="240" w:lineRule="auto"/>
        <w:ind w:left="1440"/>
        <w:rPr>
          <w:noProof/>
        </w:rPr>
      </w:pPr>
      <w:r>
        <w:rPr>
          <w:noProof/>
        </w:rPr>
        <w:t>Romaani</w:t>
      </w:r>
    </w:p>
    <w:p w14:paraId="71737A53" w14:textId="060CAAC2" w:rsidR="00555CC0" w:rsidRDefault="00555CC0" w:rsidP="00B46759">
      <w:pPr>
        <w:spacing w:after="0" w:line="240" w:lineRule="auto"/>
        <w:ind w:left="1440"/>
        <w:rPr>
          <w:noProof/>
        </w:rPr>
      </w:pPr>
      <w:r>
        <w:rPr>
          <w:noProof/>
        </w:rPr>
        <w:t>Jännitysromaani</w:t>
      </w:r>
    </w:p>
    <w:p w14:paraId="7628ACC6" w14:textId="68B65BAD" w:rsidR="00555CC0" w:rsidRDefault="00555CC0" w:rsidP="00B46759">
      <w:pPr>
        <w:spacing w:after="0" w:line="240" w:lineRule="auto"/>
        <w:ind w:left="1440"/>
        <w:rPr>
          <w:noProof/>
        </w:rPr>
      </w:pPr>
      <w:r>
        <w:rPr>
          <w:noProof/>
        </w:rPr>
        <w:t>Gone Girl</w:t>
      </w:r>
    </w:p>
    <w:p w14:paraId="1179140E" w14:textId="7BFCB90E" w:rsidR="00555CC0" w:rsidRDefault="00555CC0" w:rsidP="00B46759">
      <w:pPr>
        <w:spacing w:after="0" w:line="240" w:lineRule="auto"/>
        <w:ind w:left="1440"/>
        <w:rPr>
          <w:noProof/>
        </w:rPr>
      </w:pPr>
      <w:r>
        <w:rPr>
          <w:noProof/>
        </w:rPr>
        <w:t>Da Vinci -koodi</w:t>
      </w:r>
    </w:p>
    <w:p w14:paraId="6D0314C1" w14:textId="29545568" w:rsidR="00555CC0" w:rsidRDefault="00555CC0" w:rsidP="00B46759">
      <w:pPr>
        <w:spacing w:after="0" w:line="240" w:lineRule="auto"/>
        <w:ind w:left="1440"/>
        <w:rPr>
          <w:noProof/>
        </w:rPr>
      </w:pPr>
      <w:r>
        <w:rPr>
          <w:noProof/>
        </w:rPr>
        <w:t>Rakkausromaani</w:t>
      </w:r>
    </w:p>
    <w:p w14:paraId="2A402EBE" w14:textId="235D526C" w:rsidR="00555CC0" w:rsidRDefault="00555CC0" w:rsidP="00B46759">
      <w:pPr>
        <w:spacing w:after="0" w:line="240" w:lineRule="auto"/>
        <w:ind w:left="1440"/>
        <w:rPr>
          <w:noProof/>
        </w:rPr>
      </w:pPr>
      <w:r>
        <w:rPr>
          <w:noProof/>
        </w:rPr>
        <w:t>Ylpeys ja ennakkoluulo</w:t>
      </w:r>
    </w:p>
    <w:p w14:paraId="7B4E07F6" w14:textId="4E2FB254" w:rsidR="00555CC0" w:rsidRDefault="00555CC0" w:rsidP="00B46759">
      <w:pPr>
        <w:spacing w:after="0" w:line="240" w:lineRule="auto"/>
        <w:ind w:left="1440"/>
        <w:rPr>
          <w:noProof/>
        </w:rPr>
      </w:pPr>
      <w:r>
        <w:rPr>
          <w:noProof/>
        </w:rPr>
        <w:t>Novelli</w:t>
      </w:r>
    </w:p>
    <w:p w14:paraId="7B945981" w14:textId="16D92A18" w:rsidR="00555CC0" w:rsidRDefault="00555CC0" w:rsidP="00B46759">
      <w:pPr>
        <w:spacing w:after="0" w:line="240" w:lineRule="auto"/>
        <w:ind w:left="1440"/>
        <w:rPr>
          <w:noProof/>
        </w:rPr>
      </w:pPr>
      <w:r>
        <w:rPr>
          <w:noProof/>
        </w:rPr>
        <w:t>Lyhytnovelli</w:t>
      </w:r>
    </w:p>
    <w:p w14:paraId="053AB4DC" w14:textId="24308B93" w:rsidR="00555CC0" w:rsidRPr="00555CC0" w:rsidRDefault="00555CC0" w:rsidP="00B46759">
      <w:pPr>
        <w:spacing w:after="0" w:line="240" w:lineRule="auto"/>
        <w:ind w:left="1440"/>
        <w:rPr>
          <w:noProof/>
          <w:lang w:val="en-GB"/>
        </w:rPr>
      </w:pPr>
      <w:r w:rsidRPr="00555CC0">
        <w:rPr>
          <w:noProof/>
          <w:lang w:val="en-GB"/>
        </w:rPr>
        <w:t>The Tell-Tale Heart</w:t>
      </w:r>
    </w:p>
    <w:p w14:paraId="38390D4D" w14:textId="75674A5C" w:rsidR="00555CC0" w:rsidRPr="00555CC0" w:rsidRDefault="00555CC0" w:rsidP="00B46759">
      <w:pPr>
        <w:spacing w:after="0" w:line="240" w:lineRule="auto"/>
        <w:ind w:left="1440"/>
        <w:rPr>
          <w:noProof/>
          <w:lang w:val="en-GB"/>
        </w:rPr>
      </w:pPr>
      <w:r w:rsidRPr="00555CC0">
        <w:rPr>
          <w:noProof/>
          <w:lang w:val="en-GB"/>
        </w:rPr>
        <w:t>Tieteisnovelli</w:t>
      </w:r>
    </w:p>
    <w:p w14:paraId="7FC01158" w14:textId="169CA1F6" w:rsidR="00555CC0" w:rsidRPr="00555CC0" w:rsidRDefault="00555CC0" w:rsidP="00B46759">
      <w:pPr>
        <w:spacing w:after="0" w:line="240" w:lineRule="auto"/>
        <w:ind w:left="1440"/>
        <w:rPr>
          <w:noProof/>
          <w:lang w:val="en-GB"/>
        </w:rPr>
      </w:pPr>
      <w:r w:rsidRPr="00555CC0">
        <w:rPr>
          <w:noProof/>
          <w:lang w:val="en-GB"/>
        </w:rPr>
        <w:t>I, Robot</w:t>
      </w:r>
    </w:p>
    <w:p w14:paraId="06665D06" w14:textId="11FE1BA2" w:rsidR="00555CC0" w:rsidRPr="00555CC0" w:rsidRDefault="00555CC0" w:rsidP="00B46759">
      <w:pPr>
        <w:spacing w:after="0" w:line="240" w:lineRule="auto"/>
        <w:ind w:left="1440"/>
        <w:rPr>
          <w:noProof/>
          <w:lang w:val="en-GB"/>
        </w:rPr>
      </w:pPr>
      <w:r w:rsidRPr="00555CC0">
        <w:rPr>
          <w:noProof/>
          <w:lang w:val="en-GB"/>
        </w:rPr>
        <w:t>The Martian Chronicles</w:t>
      </w:r>
    </w:p>
    <w:p w14:paraId="200B72FE" w14:textId="5C76D158" w:rsidR="00555CC0" w:rsidRPr="00555CC0" w:rsidRDefault="00555CC0" w:rsidP="00B46759">
      <w:pPr>
        <w:spacing w:after="0" w:line="240" w:lineRule="auto"/>
        <w:ind w:left="1440"/>
        <w:rPr>
          <w:noProof/>
          <w:lang w:val="en-GB"/>
        </w:rPr>
      </w:pPr>
      <w:r w:rsidRPr="00555CC0">
        <w:rPr>
          <w:noProof/>
          <w:lang w:val="en-GB"/>
        </w:rPr>
        <w:t>Runokirja</w:t>
      </w:r>
    </w:p>
    <w:p w14:paraId="72473C82" w14:textId="02CCCDF3" w:rsidR="00555CC0" w:rsidRPr="00555CC0" w:rsidRDefault="00555CC0" w:rsidP="00B46759">
      <w:pPr>
        <w:spacing w:after="0" w:line="240" w:lineRule="auto"/>
        <w:ind w:left="1440"/>
        <w:rPr>
          <w:noProof/>
          <w:lang w:val="en-GB"/>
        </w:rPr>
      </w:pPr>
      <w:r w:rsidRPr="00555CC0">
        <w:rPr>
          <w:noProof/>
          <w:lang w:val="en-GB"/>
        </w:rPr>
        <w:t>Eepos</w:t>
      </w:r>
    </w:p>
    <w:p w14:paraId="31E936F2" w14:textId="3222F990" w:rsidR="00555CC0" w:rsidRPr="00D46075" w:rsidRDefault="00555CC0" w:rsidP="00B46759">
      <w:pPr>
        <w:spacing w:after="0" w:line="240" w:lineRule="auto"/>
        <w:ind w:left="1440"/>
        <w:rPr>
          <w:lang w:val="en-US"/>
        </w:rPr>
      </w:pPr>
      <w:proofErr w:type="spellStart"/>
      <w:r w:rsidRPr="00D46075">
        <w:rPr>
          <w:lang w:val="en-US"/>
        </w:rPr>
        <w:t>Ilias</w:t>
      </w:r>
      <w:proofErr w:type="spellEnd"/>
    </w:p>
    <w:p w14:paraId="5AEDB528" w14:textId="32EA4FF0" w:rsidR="00555CC0" w:rsidRDefault="00555CC0" w:rsidP="00B46759">
      <w:pPr>
        <w:spacing w:after="0" w:line="240" w:lineRule="auto"/>
        <w:ind w:left="1440"/>
        <w:rPr>
          <w:noProof/>
        </w:rPr>
      </w:pPr>
      <w:r>
        <w:rPr>
          <w:noProof/>
        </w:rPr>
        <w:t>Haiku</w:t>
      </w:r>
    </w:p>
    <w:p w14:paraId="6C4BB82A" w14:textId="12D5E622" w:rsidR="00555CC0" w:rsidRDefault="00555CC0" w:rsidP="00B46759">
      <w:pPr>
        <w:spacing w:after="0" w:line="240" w:lineRule="auto"/>
        <w:ind w:left="1440"/>
        <w:rPr>
          <w:noProof/>
        </w:rPr>
      </w:pPr>
      <w:r>
        <w:rPr>
          <w:noProof/>
        </w:rPr>
        <w:t>Haikai-kirjeitä</w:t>
      </w:r>
    </w:p>
    <w:p w14:paraId="0C656224" w14:textId="5549FF59" w:rsidR="002572F3" w:rsidRDefault="00555CC0" w:rsidP="00B46759">
      <w:pPr>
        <w:spacing w:after="0" w:line="240" w:lineRule="auto"/>
        <w:ind w:left="1440"/>
        <w:rPr>
          <w:noProof/>
        </w:rPr>
      </w:pPr>
      <w:r>
        <w:rPr>
          <w:noProof/>
        </w:rPr>
        <w:t>Oku no Hosomichi</w:t>
      </w:r>
    </w:p>
    <w:p w14:paraId="53481D24" w14:textId="77777777" w:rsidR="00AF1F28" w:rsidRDefault="00AF1F28" w:rsidP="00B46759">
      <w:pPr>
        <w:spacing w:after="0" w:line="240" w:lineRule="auto"/>
        <w:ind w:left="1440"/>
        <w:rPr>
          <w:noProof/>
        </w:rPr>
      </w:pPr>
    </w:p>
    <w:p w14:paraId="68B9234D" w14:textId="77777777" w:rsidR="00AF1F28" w:rsidRDefault="00AF1F28" w:rsidP="00B46759">
      <w:pPr>
        <w:spacing w:after="0" w:line="240" w:lineRule="auto"/>
        <w:ind w:left="1440"/>
        <w:rPr>
          <w:noProof/>
        </w:rPr>
      </w:pPr>
    </w:p>
    <w:p w14:paraId="1ABEC344" w14:textId="77777777" w:rsidR="00AF1F28" w:rsidRDefault="00AF1F28" w:rsidP="00B46759">
      <w:pPr>
        <w:spacing w:after="0" w:line="240" w:lineRule="auto"/>
        <w:ind w:left="1440"/>
        <w:rPr>
          <w:noProof/>
        </w:rPr>
      </w:pPr>
    </w:p>
    <w:p w14:paraId="2DA6C69B" w14:textId="77777777" w:rsidR="00AF1F28" w:rsidRDefault="00AF1F28" w:rsidP="00B46759">
      <w:pPr>
        <w:spacing w:after="0" w:line="240" w:lineRule="auto"/>
        <w:ind w:left="1440"/>
        <w:rPr>
          <w:noProof/>
        </w:rPr>
      </w:pPr>
    </w:p>
    <w:p w14:paraId="091E18D9" w14:textId="7E27D35C" w:rsidR="00F525DC" w:rsidRPr="00743CC8" w:rsidRDefault="00C24962" w:rsidP="003D4533">
      <w:pPr>
        <w:pStyle w:val="Otsikko1"/>
      </w:pPr>
      <w:r w:rsidRPr="00743CC8">
        <w:lastRenderedPageBreak/>
        <w:t>Kuvateht</w:t>
      </w:r>
      <w:r w:rsidR="007E2078" w:rsidRPr="00743CC8">
        <w:t>äv</w:t>
      </w:r>
      <w:r w:rsidR="007D0E5C" w:rsidRPr="00743CC8">
        <w:t>i</w:t>
      </w:r>
      <w:r w:rsidR="007E2078" w:rsidRPr="00743CC8">
        <w:t>ä</w:t>
      </w:r>
    </w:p>
    <w:p w14:paraId="74C451DE" w14:textId="2FD18382" w:rsidR="007E2078" w:rsidRDefault="00E16EC6" w:rsidP="00E76100">
      <w:pPr>
        <w:pStyle w:val="Luettelokappale"/>
        <w:numPr>
          <w:ilvl w:val="0"/>
          <w:numId w:val="24"/>
        </w:numPr>
        <w:rPr>
          <w:b/>
          <w:bCs/>
        </w:rPr>
      </w:pPr>
      <w:r w:rsidRPr="00E76100">
        <w:rPr>
          <w:b/>
          <w:bCs/>
        </w:rPr>
        <w:t xml:space="preserve">Lisää haluamasi kuva </w:t>
      </w:r>
      <w:r w:rsidR="002343C3" w:rsidRPr="00E76100">
        <w:rPr>
          <w:b/>
          <w:bCs/>
        </w:rPr>
        <w:t>Online-kuvista ja liitä se tähän dokumenttiin.</w:t>
      </w:r>
      <w:r w:rsidR="00F13A8A" w:rsidRPr="00E76100">
        <w:rPr>
          <w:b/>
          <w:bCs/>
        </w:rPr>
        <w:t xml:space="preserve"> Muuta kuvan kokoa </w:t>
      </w:r>
      <w:r w:rsidR="00925307" w:rsidRPr="00E76100">
        <w:rPr>
          <w:b/>
          <w:bCs/>
        </w:rPr>
        <w:t>tarvittaessa.</w:t>
      </w:r>
    </w:p>
    <w:p w14:paraId="5688B1A2" w14:textId="77777777" w:rsidR="00513681" w:rsidRDefault="00513681" w:rsidP="00513681">
      <w:pPr>
        <w:rPr>
          <w:b/>
          <w:bCs/>
        </w:rPr>
      </w:pPr>
    </w:p>
    <w:p w14:paraId="2B1F6BCD" w14:textId="77777777" w:rsidR="00513681" w:rsidRDefault="00513681" w:rsidP="00513681">
      <w:pPr>
        <w:rPr>
          <w:b/>
          <w:bCs/>
        </w:rPr>
      </w:pPr>
    </w:p>
    <w:p w14:paraId="50352A6C" w14:textId="0C9FE2A2" w:rsidR="00513681" w:rsidRDefault="00E17AA4" w:rsidP="00513681">
      <w:pPr>
        <w:pStyle w:val="Luettelokappale"/>
        <w:numPr>
          <w:ilvl w:val="0"/>
          <w:numId w:val="24"/>
        </w:numPr>
        <w:rPr>
          <w:b/>
          <w:bCs/>
        </w:rPr>
      </w:pPr>
      <w:r>
        <w:rPr>
          <w:b/>
          <w:bCs/>
        </w:rPr>
        <w:t xml:space="preserve">Valitse Kuvapankista haluamasi kuva ja rivitä se alla olevan </w:t>
      </w:r>
      <w:r w:rsidR="0071209D">
        <w:rPr>
          <w:b/>
          <w:bCs/>
        </w:rPr>
        <w:t xml:space="preserve">tekstin tasoon käyttäen </w:t>
      </w:r>
      <w:r w:rsidR="00FE638E">
        <w:rPr>
          <w:b/>
          <w:bCs/>
        </w:rPr>
        <w:t>Tiivis-asetusta</w:t>
      </w:r>
      <w:r w:rsidR="00783D97">
        <w:rPr>
          <w:b/>
          <w:bCs/>
        </w:rPr>
        <w:t>.</w:t>
      </w:r>
    </w:p>
    <w:p w14:paraId="380AFA19" w14:textId="77777777" w:rsidR="00783D97" w:rsidRPr="00783D97" w:rsidRDefault="00783D97" w:rsidP="00783D97">
      <w:pPr>
        <w:ind w:left="360"/>
      </w:pPr>
      <w:r w:rsidRPr="00783D97">
        <w:t>Video on tehokas tapa esittää asioita. Valitsemalla Online-video voit upottaa videon koodin esitykseen. Voit myös kirjoittaa avainsanan ja etsiä verkosta asiakirjallesi parhaiten sopivan videon. Jotta asiakirjasi näyttäisi ammattimaiselta, Wordissa on otsikko-, alatunniste-, kansilehti- ja tekstiruuturakenteita, jotka täydentävät toisiaan. Voit esimerkiksi lisätä kansilehden, ylätunnisteen tai sivupalkin.</w:t>
      </w:r>
    </w:p>
    <w:p w14:paraId="2510877B" w14:textId="77777777" w:rsidR="00783D97" w:rsidRPr="00783D97" w:rsidRDefault="00783D97" w:rsidP="00783D97">
      <w:pPr>
        <w:ind w:left="360"/>
      </w:pPr>
      <w:r w:rsidRPr="00783D97">
        <w:t xml:space="preserve">Valitse ensin Lisää ja valitse sitten eri valikoimista haluamasi elementit. Teemoilla ja tyyleillä pidät tiedostosi helposti yhtenäisenä. Kun valitset Rakenne-välilehdessä uuden teeman, kuvat, kaaviot ja </w:t>
      </w:r>
      <w:proofErr w:type="spellStart"/>
      <w:r w:rsidRPr="00783D97">
        <w:t>SmartArt</w:t>
      </w:r>
      <w:proofErr w:type="spellEnd"/>
      <w:r w:rsidRPr="00783D97">
        <w:t>-grafiikkaobjektit muuttuvat uuden teeman mukaisesti. Kun tyylejä käytetään, otsikot muuttuvat vastaamaan uutta teemaa. Säästä aikaa Wordin uusilla painikkeilla, jotka näkyvät vain tarvittaessa.</w:t>
      </w:r>
    </w:p>
    <w:p w14:paraId="226BB73B" w14:textId="77777777" w:rsidR="00783D97" w:rsidRPr="00783D97" w:rsidRDefault="00783D97" w:rsidP="00783D97">
      <w:pPr>
        <w:ind w:left="360"/>
      </w:pPr>
      <w:r w:rsidRPr="00783D97">
        <w:t xml:space="preserve">Voit muuttaa tapaa, jolla kuva sopii asiakirjaan, napsauttamalla sitä. Asetteluasetukset-painike tulee näkyviin sen viereen. Kun käsittelet taulukkoa, napsauta kohtaa, johon haluat lisätä rivin tai sarakkeen, ja napsauta sitten </w:t>
      </w:r>
      <w:proofErr w:type="spellStart"/>
      <w:proofErr w:type="gramStart"/>
      <w:r w:rsidRPr="00783D97">
        <w:t>plusmerkkiä.Lukeminen</w:t>
      </w:r>
      <w:proofErr w:type="spellEnd"/>
      <w:proofErr w:type="gramEnd"/>
      <w:r w:rsidRPr="00783D97">
        <w:t xml:space="preserve"> on entistä helpompaa uudessa lukunäkymässä. Voit tiivistää asiakirjan osia ja keskittyä haluamaasi tekstiin. Jos et ehdi lukea asiakirjaa loppuun, Word muistaa, mihin asti pääsit – vaikka käyttäisit toista laitetta.</w:t>
      </w:r>
    </w:p>
    <w:p w14:paraId="2F9EE37E" w14:textId="7331441C" w:rsidR="00783D97" w:rsidRPr="00783D97" w:rsidRDefault="00783D97" w:rsidP="00783D97">
      <w:pPr>
        <w:ind w:left="360"/>
      </w:pPr>
      <w:r w:rsidRPr="00783D97">
        <w:t>Video on tehokas tapa esittää asioita. Valitsemalla Online-video voit upottaa videon koodin esitykseen. Voit myös kirjoittaa avainsanan ja etsiä verkosta asiakirjallesi parhaiten sopivan videon. Jotta asiakirjasi näyttäisi ammattimaiselta, Wordissa on otsikko-, alatunniste-, kansilehti- ja tekstiruuturakenteita, jotka täydentävät toisiaan. Voit esimerkiksi lisätä kansilehden, ylätunnisteen tai sivupalkin.</w:t>
      </w:r>
    </w:p>
    <w:p w14:paraId="6DD27F92" w14:textId="77777777" w:rsidR="00783D97" w:rsidRPr="00783D97" w:rsidRDefault="00783D97" w:rsidP="00783D97">
      <w:pPr>
        <w:ind w:left="360"/>
        <w:rPr>
          <w:b/>
          <w:bCs/>
        </w:rPr>
      </w:pPr>
    </w:p>
    <w:p w14:paraId="4F5D425A" w14:textId="252EAB77" w:rsidR="60D54CC4" w:rsidRPr="00743CC8" w:rsidRDefault="00BF2503" w:rsidP="003D4533">
      <w:pPr>
        <w:pStyle w:val="Otsikko1"/>
      </w:pPr>
      <w:r w:rsidRPr="00743CC8">
        <w:t>T</w:t>
      </w:r>
      <w:r w:rsidR="00AE44F4" w:rsidRPr="00743CC8">
        <w:t>aulukkotehtäviä</w:t>
      </w:r>
    </w:p>
    <w:p w14:paraId="2300EC0B" w14:textId="132F10BE" w:rsidR="00AE44F4" w:rsidRDefault="00AE44F4" w:rsidP="00AE44F4">
      <w:pPr>
        <w:pStyle w:val="Luettelokappale"/>
        <w:numPr>
          <w:ilvl w:val="0"/>
          <w:numId w:val="26"/>
        </w:numPr>
        <w:rPr>
          <w:b/>
          <w:bCs/>
        </w:rPr>
      </w:pPr>
      <w:r>
        <w:rPr>
          <w:b/>
          <w:bCs/>
        </w:rPr>
        <w:t xml:space="preserve">Luo </w:t>
      </w:r>
      <w:r w:rsidR="00C32880">
        <w:rPr>
          <w:b/>
          <w:bCs/>
        </w:rPr>
        <w:t>taulukko</w:t>
      </w:r>
      <w:r w:rsidR="00663A83">
        <w:rPr>
          <w:b/>
          <w:bCs/>
        </w:rPr>
        <w:t>,</w:t>
      </w:r>
      <w:r w:rsidR="00C32880">
        <w:rPr>
          <w:b/>
          <w:bCs/>
        </w:rPr>
        <w:t xml:space="preserve"> jossa on viisi riviä ja neljä saraketta (</w:t>
      </w:r>
      <w:r w:rsidR="00663A83">
        <w:rPr>
          <w:b/>
          <w:bCs/>
        </w:rPr>
        <w:t>5x4). Lisää taulukon soluihin haluamaasi tekstiä</w:t>
      </w:r>
      <w:r w:rsidR="005641D7">
        <w:rPr>
          <w:b/>
          <w:bCs/>
        </w:rPr>
        <w:t>.</w:t>
      </w:r>
    </w:p>
    <w:p w14:paraId="54E7A618" w14:textId="740A1FC7" w:rsidR="005641D7" w:rsidRDefault="005641D7" w:rsidP="00AE44F4">
      <w:pPr>
        <w:pStyle w:val="Luettelokappale"/>
        <w:numPr>
          <w:ilvl w:val="0"/>
          <w:numId w:val="26"/>
        </w:numPr>
        <w:rPr>
          <w:b/>
          <w:bCs/>
        </w:rPr>
      </w:pPr>
      <w:r>
        <w:rPr>
          <w:b/>
          <w:bCs/>
        </w:rPr>
        <w:t xml:space="preserve">Jatketaan edellisen taulukon parissa. </w:t>
      </w:r>
    </w:p>
    <w:p w14:paraId="0AEEB80B" w14:textId="6837D5FD" w:rsidR="004C3E48" w:rsidRDefault="004C3E48" w:rsidP="004C3E48">
      <w:pPr>
        <w:pStyle w:val="Luettelokappale"/>
        <w:numPr>
          <w:ilvl w:val="1"/>
          <w:numId w:val="26"/>
        </w:numPr>
        <w:rPr>
          <w:b/>
          <w:bCs/>
        </w:rPr>
      </w:pPr>
      <w:r>
        <w:rPr>
          <w:b/>
          <w:bCs/>
        </w:rPr>
        <w:t xml:space="preserve">Lisää </w:t>
      </w:r>
      <w:r w:rsidR="00C53491">
        <w:rPr>
          <w:b/>
          <w:bCs/>
        </w:rPr>
        <w:t>yksi sarake vasemmalle puolelle</w:t>
      </w:r>
    </w:p>
    <w:p w14:paraId="1379900B" w14:textId="729286FA" w:rsidR="00356C74" w:rsidRPr="00AE44F4" w:rsidRDefault="00356C74" w:rsidP="004C3E48">
      <w:pPr>
        <w:pStyle w:val="Luettelokappale"/>
        <w:numPr>
          <w:ilvl w:val="1"/>
          <w:numId w:val="26"/>
        </w:numPr>
        <w:rPr>
          <w:b/>
          <w:bCs/>
        </w:rPr>
      </w:pPr>
      <w:r>
        <w:rPr>
          <w:b/>
          <w:bCs/>
        </w:rPr>
        <w:t>Lisää yksi rivi sekä ylä- että alapuolelle</w:t>
      </w:r>
    </w:p>
    <w:p w14:paraId="28538758" w14:textId="5AABC0DA" w:rsidR="60D54CC4" w:rsidRDefault="60D54CC4" w:rsidP="60D54CC4">
      <w:pPr>
        <w:rPr>
          <w:b/>
          <w:bCs/>
        </w:rPr>
      </w:pPr>
    </w:p>
    <w:p w14:paraId="0B74173B" w14:textId="1B46182C" w:rsidR="2280175F" w:rsidRPr="00743CC8" w:rsidRDefault="2280175F" w:rsidP="003D4533">
      <w:pPr>
        <w:pStyle w:val="Otsikko1"/>
      </w:pPr>
      <w:r w:rsidRPr="00743CC8">
        <w:t>H</w:t>
      </w:r>
      <w:r w:rsidR="004612F8">
        <w:t>yperlinkkitehtävä</w:t>
      </w:r>
    </w:p>
    <w:p w14:paraId="6FDFC47F" w14:textId="108C167E" w:rsidR="2280175F" w:rsidRDefault="2280175F" w:rsidP="66B5A937">
      <w:pPr>
        <w:spacing w:line="257" w:lineRule="auto"/>
      </w:pPr>
      <w:r w:rsidRPr="5B4765EB">
        <w:rPr>
          <w:b/>
          <w:color w:val="1E1E1E"/>
          <w:sz w:val="22"/>
          <w:szCs w:val="22"/>
        </w:rPr>
        <w:t xml:space="preserve">Luo Turun kaupunginkirjaston verkkosivuista hyperlinkki, jonka näyttötekstiksi tulee: ”Klikkaamalla tästä pääset Turun kaupunginkirjaston verkkosivuille”. Muuta hyperlinkin väri punaiseksi ja fontiksi </w:t>
      </w:r>
      <w:proofErr w:type="spellStart"/>
      <w:r w:rsidRPr="5B4765EB">
        <w:rPr>
          <w:b/>
          <w:color w:val="1E1E1E"/>
          <w:sz w:val="22"/>
          <w:szCs w:val="22"/>
        </w:rPr>
        <w:t>Arial</w:t>
      </w:r>
      <w:proofErr w:type="spellEnd"/>
      <w:r w:rsidRPr="5B4765EB">
        <w:rPr>
          <w:b/>
          <w:color w:val="1E1E1E"/>
          <w:sz w:val="22"/>
          <w:szCs w:val="22"/>
        </w:rPr>
        <w:t>.</w:t>
      </w:r>
    </w:p>
    <w:p w14:paraId="6B5AE0F6" w14:textId="1B7F222F" w:rsidR="66B5A937" w:rsidRDefault="66B5A937" w:rsidP="66B5A937">
      <w:pPr>
        <w:spacing w:line="257" w:lineRule="auto"/>
        <w:rPr>
          <w:rFonts w:ascii="Segoe UI" w:eastAsia="Segoe UI" w:hAnsi="Segoe UI" w:cs="Segoe UI"/>
          <w:color w:val="1E1E1E"/>
          <w:sz w:val="28"/>
          <w:szCs w:val="28"/>
        </w:rPr>
      </w:pPr>
    </w:p>
    <w:p w14:paraId="5724E178" w14:textId="6B165404" w:rsidR="66B5A937" w:rsidRPr="00743CC8" w:rsidRDefault="2280175F" w:rsidP="003D4533">
      <w:pPr>
        <w:pStyle w:val="Otsikko1"/>
      </w:pPr>
      <w:r w:rsidRPr="00743CC8">
        <w:lastRenderedPageBreak/>
        <w:t>J</w:t>
      </w:r>
      <w:r w:rsidR="004612F8">
        <w:t>akamistehtävä</w:t>
      </w:r>
    </w:p>
    <w:p w14:paraId="6F8C2269" w14:textId="030BD79E" w:rsidR="2280175F" w:rsidRDefault="2280175F" w:rsidP="77DD4ADD">
      <w:pPr>
        <w:spacing w:line="257" w:lineRule="auto"/>
        <w:rPr>
          <w:rFonts w:ascii="Segoe UI" w:eastAsia="Segoe UI" w:hAnsi="Segoe UI" w:cs="Segoe UI"/>
          <w:color w:val="1E1E1E"/>
          <w:sz w:val="22"/>
          <w:szCs w:val="22"/>
        </w:rPr>
      </w:pPr>
      <w:r w:rsidRPr="77DD4ADD">
        <w:rPr>
          <w:rFonts w:ascii="Segoe UI" w:eastAsia="Segoe UI" w:hAnsi="Segoe UI" w:cs="Segoe UI"/>
          <w:color w:val="1E1E1E"/>
          <w:sz w:val="22"/>
          <w:szCs w:val="22"/>
        </w:rPr>
        <w:t xml:space="preserve">Luo Turun kaupunginkirjaston verkkosivuista hyperlinkki, jonka näyttötekstiksi tulee: ”Klikkaamalla tästä pääset Turun kaupunginkirjaston verkkosivuille”. Muuta hyperlinkin väri punaiseksi ja fontiksi </w:t>
      </w:r>
      <w:proofErr w:type="spellStart"/>
      <w:r w:rsidRPr="77DD4ADD">
        <w:rPr>
          <w:rFonts w:ascii="Segoe UI" w:eastAsia="Segoe UI" w:hAnsi="Segoe UI" w:cs="Segoe UI"/>
          <w:color w:val="1E1E1E"/>
          <w:sz w:val="22"/>
          <w:szCs w:val="22"/>
        </w:rPr>
        <w:t>Arial</w:t>
      </w:r>
      <w:proofErr w:type="spellEnd"/>
      <w:r w:rsidRPr="77DD4ADD">
        <w:rPr>
          <w:rFonts w:ascii="Segoe UI" w:eastAsia="Segoe UI" w:hAnsi="Segoe UI" w:cs="Segoe UI"/>
          <w:color w:val="1E1E1E"/>
          <w:sz w:val="22"/>
          <w:szCs w:val="22"/>
        </w:rPr>
        <w:t>.</w:t>
      </w:r>
    </w:p>
    <w:p w14:paraId="284F6D81" w14:textId="1DF05FDF" w:rsidR="007C2353" w:rsidRDefault="007C2353" w:rsidP="77DD4ADD">
      <w:pPr>
        <w:spacing w:line="257" w:lineRule="auto"/>
        <w:rPr>
          <w:rFonts w:ascii="Segoe UI" w:eastAsia="Segoe UI" w:hAnsi="Segoe UI" w:cs="Segoe UI"/>
          <w:color w:val="1E1E1E"/>
          <w:sz w:val="22"/>
          <w:szCs w:val="22"/>
        </w:rPr>
      </w:pPr>
    </w:p>
    <w:p w14:paraId="2FE6068E" w14:textId="682475A9" w:rsidR="007C2353" w:rsidRPr="00743CC8" w:rsidRDefault="128D8880" w:rsidP="003D4533">
      <w:pPr>
        <w:pStyle w:val="Otsikko1"/>
      </w:pPr>
      <w:r>
        <w:t>K</w:t>
      </w:r>
      <w:r w:rsidR="004612F8">
        <w:t>ommentointitehtävä</w:t>
      </w:r>
    </w:p>
    <w:p w14:paraId="33C57EEB" w14:textId="0280BA80" w:rsidR="35DF9E87" w:rsidRDefault="35DF9E87" w:rsidP="35DF9E87"/>
    <w:p w14:paraId="2A5CC9F0" w14:textId="1D1454C4" w:rsidR="00D5101F" w:rsidRPr="00D5101F" w:rsidRDefault="00D5101F" w:rsidP="001F4CA6">
      <w:pPr>
        <w:pStyle w:val="Luettelokappale"/>
        <w:numPr>
          <w:ilvl w:val="0"/>
          <w:numId w:val="40"/>
        </w:numPr>
      </w:pPr>
      <w:r w:rsidRPr="00D5101F">
        <w:t xml:space="preserve">Lisää </w:t>
      </w:r>
      <w:r w:rsidR="62A4E4D4" w:rsidRPr="545FD702">
        <w:t>alla olevan</w:t>
      </w:r>
      <w:r w:rsidR="75BB54D4" w:rsidRPr="545FD702">
        <w:t xml:space="preserve"> </w:t>
      </w:r>
      <w:r w:rsidR="007F35ED">
        <w:t>tekstin</w:t>
      </w:r>
      <w:r w:rsidRPr="00D5101F">
        <w:t xml:space="preserve"> otsikkoon kommentti “Korjausehdotus: Voisiko tämän muuttaa muotoon </w:t>
      </w:r>
      <w:r w:rsidR="3F556557" w:rsidRPr="545FD702">
        <w:t>“Osa 1.0</w:t>
      </w:r>
      <w:r w:rsidR="42B60233" w:rsidRPr="00D5101F">
        <w:t>?</w:t>
      </w:r>
      <w:r w:rsidR="7C7DC6FB" w:rsidRPr="00D5101F">
        <w:t>”</w:t>
      </w:r>
    </w:p>
    <w:p w14:paraId="44BBD607" w14:textId="3EE71F3B" w:rsidR="00D5101F" w:rsidRPr="00D5101F" w:rsidRDefault="00D5101F" w:rsidP="001F4CA6">
      <w:pPr>
        <w:pStyle w:val="Luettelokappale"/>
        <w:numPr>
          <w:ilvl w:val="0"/>
          <w:numId w:val="40"/>
        </w:numPr>
      </w:pPr>
      <w:r w:rsidRPr="00D5101F">
        <w:t xml:space="preserve">Muokkaa kommenttia niin, että siinä lukeekin “Korjausehdotus: Voisiko tämän muuttaa muotoon </w:t>
      </w:r>
      <w:r w:rsidR="001D0B8A" w:rsidRPr="00CD5D37">
        <w:t>Osa</w:t>
      </w:r>
      <w:r w:rsidRPr="00D5101F">
        <w:t xml:space="preserve"> </w:t>
      </w:r>
      <w:r w:rsidR="369452A1" w:rsidRPr="4A054822">
        <w:t>1</w:t>
      </w:r>
      <w:r w:rsidRPr="00D5101F">
        <w:t>?”</w:t>
      </w:r>
    </w:p>
    <w:p w14:paraId="750E9C36" w14:textId="77777777" w:rsidR="00D5101F" w:rsidRPr="00D5101F" w:rsidRDefault="00D5101F" w:rsidP="001F4CA6">
      <w:pPr>
        <w:pStyle w:val="Luettelokappale"/>
        <w:numPr>
          <w:ilvl w:val="0"/>
          <w:numId w:val="40"/>
        </w:numPr>
      </w:pPr>
      <w:r w:rsidRPr="00D5101F">
        <w:t>Vastaa kommenttiin: ”Korjattu!”</w:t>
      </w:r>
    </w:p>
    <w:p w14:paraId="4C8BC35F" w14:textId="77777777" w:rsidR="00D5101F" w:rsidRPr="001F4CA6" w:rsidRDefault="00D5101F" w:rsidP="001F4CA6">
      <w:pPr>
        <w:pStyle w:val="Luettelokappale"/>
        <w:numPr>
          <w:ilvl w:val="0"/>
          <w:numId w:val="40"/>
        </w:numPr>
        <w:rPr>
          <w:lang w:val="en-US"/>
        </w:rPr>
      </w:pPr>
      <w:proofErr w:type="spellStart"/>
      <w:r w:rsidRPr="001F4CA6">
        <w:rPr>
          <w:lang w:val="en-US"/>
        </w:rPr>
        <w:t>Ratkaise</w:t>
      </w:r>
      <w:proofErr w:type="spellEnd"/>
      <w:r w:rsidRPr="00D5101F">
        <w:t xml:space="preserve"> </w:t>
      </w:r>
      <w:proofErr w:type="spellStart"/>
      <w:r w:rsidRPr="001F4CA6">
        <w:rPr>
          <w:lang w:val="en-US"/>
        </w:rPr>
        <w:t>kommenttiketju</w:t>
      </w:r>
      <w:proofErr w:type="spellEnd"/>
    </w:p>
    <w:p w14:paraId="10114DF1" w14:textId="680F094E" w:rsidR="1FD5E09D" w:rsidRDefault="1FD5E09D" w:rsidP="4327F6A4">
      <w:pPr>
        <w:spacing w:line="257" w:lineRule="auto"/>
        <w:rPr>
          <w:rFonts w:ascii="Segoe UI" w:eastAsia="Segoe UI" w:hAnsi="Segoe UI" w:cs="Segoe UI"/>
          <w:color w:val="1E1E1E"/>
          <w:sz w:val="22"/>
          <w:szCs w:val="22"/>
          <w:lang w:val="en-US"/>
        </w:rPr>
      </w:pPr>
    </w:p>
    <w:p w14:paraId="53E9E09E" w14:textId="71D6BB16" w:rsidR="4FD680A0" w:rsidRPr="00D46075" w:rsidRDefault="4FD680A0" w:rsidP="5FA74F06">
      <w:pPr>
        <w:pStyle w:val="Otsikko2"/>
        <w:numPr>
          <w:ilvl w:val="1"/>
          <w:numId w:val="0"/>
        </w:numPr>
        <w:rPr>
          <w:lang w:val="en-US"/>
        </w:rPr>
      </w:pPr>
      <w:proofErr w:type="spellStart"/>
      <w:r w:rsidRPr="00D46075">
        <w:rPr>
          <w:lang w:val="en-US"/>
        </w:rPr>
        <w:t>Osa</w:t>
      </w:r>
      <w:proofErr w:type="spellEnd"/>
      <w:r w:rsidRPr="00D46075">
        <w:rPr>
          <w:lang w:val="en-US"/>
        </w:rPr>
        <w:t xml:space="preserve"> 1</w:t>
      </w:r>
      <w:r w:rsidR="470625C1" w:rsidRPr="00D46075">
        <w:rPr>
          <w:lang w:val="en-US"/>
        </w:rPr>
        <w:t>:</w:t>
      </w:r>
      <w:r w:rsidR="1041BD2B" w:rsidRPr="00D46075">
        <w:rPr>
          <w:lang w:val="en-US"/>
        </w:rPr>
        <w:t>00</w:t>
      </w:r>
    </w:p>
    <w:p w14:paraId="6FF2EEEB" w14:textId="648A2242" w:rsidR="10DC946B" w:rsidRPr="00D46075" w:rsidRDefault="10DC946B">
      <w:pPr>
        <w:rPr>
          <w:lang w:val="en-US"/>
        </w:rPr>
      </w:pPr>
      <w:r w:rsidRPr="002B6DC0">
        <w:rPr>
          <w:lang w:val="en-GB"/>
        </w:rPr>
        <w:t xml:space="preserve">Lorem ipsum </w:t>
      </w:r>
      <w:proofErr w:type="spellStart"/>
      <w:r w:rsidRPr="002B6DC0">
        <w:rPr>
          <w:lang w:val="en-GB"/>
        </w:rPr>
        <w:t>dolor</w:t>
      </w:r>
      <w:proofErr w:type="spellEnd"/>
      <w:r w:rsidRPr="002B6DC0">
        <w:rPr>
          <w:lang w:val="en-GB"/>
        </w:rPr>
        <w:t xml:space="preserve"> sit </w:t>
      </w:r>
      <w:proofErr w:type="spellStart"/>
      <w:r w:rsidRPr="002B6DC0">
        <w:rPr>
          <w:lang w:val="en-GB"/>
        </w:rPr>
        <w:t>amet</w:t>
      </w:r>
      <w:proofErr w:type="spellEnd"/>
      <w:r w:rsidRPr="002B6DC0">
        <w:rPr>
          <w:lang w:val="en-GB"/>
        </w:rPr>
        <w:t xml:space="preserve">, </w:t>
      </w:r>
      <w:proofErr w:type="spellStart"/>
      <w:r w:rsidRPr="002B6DC0">
        <w:rPr>
          <w:lang w:val="en-GB"/>
        </w:rPr>
        <w:t>consectetuer</w:t>
      </w:r>
      <w:proofErr w:type="spellEnd"/>
      <w:r w:rsidRPr="002B6DC0">
        <w:rPr>
          <w:lang w:val="en-GB"/>
        </w:rPr>
        <w:t xml:space="preserve"> </w:t>
      </w:r>
      <w:proofErr w:type="spellStart"/>
      <w:r w:rsidRPr="002B6DC0">
        <w:rPr>
          <w:lang w:val="en-GB"/>
        </w:rPr>
        <w:t>adipiscing</w:t>
      </w:r>
      <w:proofErr w:type="spellEnd"/>
      <w:r w:rsidRPr="002B6DC0">
        <w:rPr>
          <w:lang w:val="en-GB"/>
        </w:rPr>
        <w:t xml:space="preserve"> </w:t>
      </w:r>
      <w:proofErr w:type="spellStart"/>
      <w:r w:rsidRPr="002B6DC0">
        <w:rPr>
          <w:lang w:val="en-GB"/>
        </w:rPr>
        <w:t>elit</w:t>
      </w:r>
      <w:proofErr w:type="spellEnd"/>
      <w:r w:rsidRPr="002B6DC0">
        <w:rPr>
          <w:lang w:val="en-GB"/>
        </w:rPr>
        <w:t xml:space="preserve">. </w:t>
      </w:r>
      <w:r w:rsidRPr="00D46075">
        <w:rPr>
          <w:lang w:val="en-US"/>
        </w:rPr>
        <w:t xml:space="preserve">Maecenas </w:t>
      </w:r>
      <w:proofErr w:type="spellStart"/>
      <w:r w:rsidRPr="00D46075">
        <w:rPr>
          <w:lang w:val="en-US"/>
        </w:rPr>
        <w:t>porttitor</w:t>
      </w:r>
      <w:proofErr w:type="spellEnd"/>
      <w:r w:rsidRPr="00D46075">
        <w:rPr>
          <w:lang w:val="en-US"/>
        </w:rPr>
        <w:t xml:space="preserve"> </w:t>
      </w:r>
      <w:proofErr w:type="spellStart"/>
      <w:r w:rsidRPr="00D46075">
        <w:rPr>
          <w:lang w:val="en-US"/>
        </w:rPr>
        <w:t>congue</w:t>
      </w:r>
      <w:proofErr w:type="spellEnd"/>
      <w:r w:rsidRPr="00D46075">
        <w:rPr>
          <w:lang w:val="en-US"/>
        </w:rPr>
        <w:t xml:space="preserve"> </w:t>
      </w:r>
      <w:proofErr w:type="spellStart"/>
      <w:r w:rsidRPr="00D46075">
        <w:rPr>
          <w:lang w:val="en-US"/>
        </w:rPr>
        <w:t>massa</w:t>
      </w:r>
      <w:proofErr w:type="spellEnd"/>
      <w:r w:rsidRPr="00D46075">
        <w:rPr>
          <w:lang w:val="en-US"/>
        </w:rPr>
        <w:t xml:space="preserve">. </w:t>
      </w:r>
      <w:proofErr w:type="spellStart"/>
      <w:r w:rsidRPr="00D46075">
        <w:rPr>
          <w:lang w:val="en-US"/>
        </w:rPr>
        <w:t>Fusce</w:t>
      </w:r>
      <w:proofErr w:type="spellEnd"/>
      <w:r w:rsidRPr="00D46075">
        <w:rPr>
          <w:lang w:val="en-US"/>
        </w:rPr>
        <w:t xml:space="preserve"> </w:t>
      </w:r>
      <w:proofErr w:type="spellStart"/>
      <w:r w:rsidRPr="00D46075">
        <w:rPr>
          <w:lang w:val="en-US"/>
        </w:rPr>
        <w:t>posuere</w:t>
      </w:r>
      <w:proofErr w:type="spellEnd"/>
      <w:r w:rsidRPr="00D46075">
        <w:rPr>
          <w:lang w:val="en-US"/>
        </w:rPr>
        <w:t xml:space="preserve">, magna sed pulvinar </w:t>
      </w:r>
      <w:proofErr w:type="spellStart"/>
      <w:r w:rsidRPr="00D46075">
        <w:rPr>
          <w:lang w:val="en-US"/>
        </w:rPr>
        <w:t>ultricies</w:t>
      </w:r>
      <w:proofErr w:type="spellEnd"/>
      <w:r w:rsidRPr="00D46075">
        <w:rPr>
          <w:lang w:val="en-US"/>
        </w:rPr>
        <w:t xml:space="preserve">, </w:t>
      </w:r>
      <w:proofErr w:type="spellStart"/>
      <w:r w:rsidRPr="00D46075">
        <w:rPr>
          <w:lang w:val="en-US"/>
        </w:rPr>
        <w:t>purus</w:t>
      </w:r>
      <w:proofErr w:type="spellEnd"/>
      <w:r w:rsidRPr="00D46075">
        <w:rPr>
          <w:lang w:val="en-US"/>
        </w:rPr>
        <w:t xml:space="preserve"> </w:t>
      </w:r>
      <w:proofErr w:type="spellStart"/>
      <w:r w:rsidRPr="00D46075">
        <w:rPr>
          <w:lang w:val="en-US"/>
        </w:rPr>
        <w:t>lectus</w:t>
      </w:r>
      <w:proofErr w:type="spellEnd"/>
      <w:r w:rsidRPr="00D46075">
        <w:rPr>
          <w:lang w:val="en-US"/>
        </w:rPr>
        <w:t xml:space="preserve"> </w:t>
      </w:r>
      <w:proofErr w:type="spellStart"/>
      <w:r w:rsidRPr="00D46075">
        <w:rPr>
          <w:lang w:val="en-US"/>
        </w:rPr>
        <w:t>malesuada</w:t>
      </w:r>
      <w:proofErr w:type="spellEnd"/>
      <w:r w:rsidRPr="00D46075">
        <w:rPr>
          <w:lang w:val="en-US"/>
        </w:rPr>
        <w:t xml:space="preserve"> libero, sit </w:t>
      </w:r>
      <w:proofErr w:type="spellStart"/>
      <w:r w:rsidRPr="00D46075">
        <w:rPr>
          <w:lang w:val="en-US"/>
        </w:rPr>
        <w:t>amet</w:t>
      </w:r>
      <w:proofErr w:type="spellEnd"/>
      <w:r w:rsidRPr="00D46075">
        <w:rPr>
          <w:lang w:val="en-US"/>
        </w:rPr>
        <w:t xml:space="preserve"> </w:t>
      </w:r>
      <w:proofErr w:type="spellStart"/>
      <w:r w:rsidRPr="00D46075">
        <w:rPr>
          <w:lang w:val="en-US"/>
        </w:rPr>
        <w:t>commodo</w:t>
      </w:r>
      <w:proofErr w:type="spellEnd"/>
      <w:r w:rsidRPr="00D46075">
        <w:rPr>
          <w:lang w:val="en-US"/>
        </w:rPr>
        <w:t xml:space="preserve"> magna eros </w:t>
      </w:r>
      <w:proofErr w:type="spellStart"/>
      <w:r w:rsidRPr="00D46075">
        <w:rPr>
          <w:lang w:val="en-US"/>
        </w:rPr>
        <w:t>quis</w:t>
      </w:r>
      <w:proofErr w:type="spellEnd"/>
      <w:r w:rsidRPr="00D46075">
        <w:rPr>
          <w:lang w:val="en-US"/>
        </w:rPr>
        <w:t xml:space="preserve"> </w:t>
      </w:r>
      <w:proofErr w:type="spellStart"/>
      <w:r w:rsidRPr="00D46075">
        <w:rPr>
          <w:lang w:val="en-US"/>
        </w:rPr>
        <w:t>urna</w:t>
      </w:r>
      <w:proofErr w:type="spellEnd"/>
      <w:r w:rsidRPr="00D46075">
        <w:rPr>
          <w:lang w:val="en-US"/>
        </w:rPr>
        <w:t xml:space="preserve">. Nunc </w:t>
      </w:r>
      <w:proofErr w:type="spellStart"/>
      <w:r w:rsidRPr="00D46075">
        <w:rPr>
          <w:lang w:val="en-US"/>
        </w:rPr>
        <w:t>viverra</w:t>
      </w:r>
      <w:proofErr w:type="spellEnd"/>
      <w:r w:rsidRPr="00D46075">
        <w:rPr>
          <w:lang w:val="en-US"/>
        </w:rPr>
        <w:t xml:space="preserve"> </w:t>
      </w:r>
      <w:proofErr w:type="spellStart"/>
      <w:r w:rsidRPr="00D46075">
        <w:rPr>
          <w:lang w:val="en-US"/>
        </w:rPr>
        <w:t>imperdiet</w:t>
      </w:r>
      <w:proofErr w:type="spellEnd"/>
      <w:r w:rsidRPr="00D46075">
        <w:rPr>
          <w:lang w:val="en-US"/>
        </w:rPr>
        <w:t xml:space="preserve"> </w:t>
      </w:r>
      <w:proofErr w:type="spellStart"/>
      <w:r w:rsidRPr="00D46075">
        <w:rPr>
          <w:lang w:val="en-US"/>
        </w:rPr>
        <w:t>enim</w:t>
      </w:r>
      <w:proofErr w:type="spellEnd"/>
      <w:r w:rsidRPr="00D46075">
        <w:rPr>
          <w:lang w:val="en-US"/>
        </w:rPr>
        <w:t xml:space="preserve">. </w:t>
      </w:r>
      <w:proofErr w:type="spellStart"/>
      <w:r w:rsidRPr="00D46075">
        <w:rPr>
          <w:lang w:val="en-US"/>
        </w:rPr>
        <w:t>Fusce</w:t>
      </w:r>
      <w:proofErr w:type="spellEnd"/>
      <w:r w:rsidRPr="00D46075">
        <w:rPr>
          <w:lang w:val="en-US"/>
        </w:rPr>
        <w:t xml:space="preserve"> est. </w:t>
      </w:r>
      <w:proofErr w:type="spellStart"/>
      <w:r w:rsidRPr="00D46075">
        <w:rPr>
          <w:lang w:val="en-US"/>
        </w:rPr>
        <w:t>Vivamus</w:t>
      </w:r>
      <w:proofErr w:type="spellEnd"/>
      <w:r w:rsidRPr="00D46075">
        <w:rPr>
          <w:lang w:val="en-US"/>
        </w:rPr>
        <w:t xml:space="preserve"> a </w:t>
      </w:r>
      <w:proofErr w:type="spellStart"/>
      <w:r w:rsidRPr="00D46075">
        <w:rPr>
          <w:lang w:val="en-US"/>
        </w:rPr>
        <w:t>tellus</w:t>
      </w:r>
      <w:proofErr w:type="spellEnd"/>
      <w:r w:rsidRPr="00D46075">
        <w:rPr>
          <w:lang w:val="en-US"/>
        </w:rPr>
        <w:t xml:space="preserve">. </w:t>
      </w:r>
    </w:p>
    <w:p w14:paraId="6EAD62B5" w14:textId="29B588DF" w:rsidR="10DC946B" w:rsidRPr="00E87D29" w:rsidRDefault="10DC946B">
      <w:pPr>
        <w:rPr>
          <w:lang w:val="en-GB"/>
        </w:rPr>
      </w:pPr>
      <w:proofErr w:type="spellStart"/>
      <w:r w:rsidRPr="00D46075">
        <w:rPr>
          <w:lang w:val="en-US"/>
        </w:rPr>
        <w:t>Pellentesque</w:t>
      </w:r>
      <w:proofErr w:type="spellEnd"/>
      <w:r w:rsidRPr="00D46075">
        <w:rPr>
          <w:lang w:val="en-US"/>
        </w:rPr>
        <w:t xml:space="preserve"> habitant </w:t>
      </w:r>
      <w:proofErr w:type="spellStart"/>
      <w:r w:rsidRPr="00D46075">
        <w:rPr>
          <w:lang w:val="en-US"/>
        </w:rPr>
        <w:t>morbi</w:t>
      </w:r>
      <w:proofErr w:type="spellEnd"/>
      <w:r w:rsidRPr="00D46075">
        <w:rPr>
          <w:lang w:val="en-US"/>
        </w:rPr>
        <w:t xml:space="preserve"> </w:t>
      </w:r>
      <w:proofErr w:type="spellStart"/>
      <w:r w:rsidRPr="00D46075">
        <w:rPr>
          <w:lang w:val="en-US"/>
        </w:rPr>
        <w:t>tristique</w:t>
      </w:r>
      <w:proofErr w:type="spellEnd"/>
      <w:r w:rsidRPr="00D46075">
        <w:rPr>
          <w:lang w:val="en-US"/>
        </w:rPr>
        <w:t xml:space="preserve"> </w:t>
      </w:r>
      <w:proofErr w:type="spellStart"/>
      <w:r w:rsidRPr="00D46075">
        <w:rPr>
          <w:lang w:val="en-US"/>
        </w:rPr>
        <w:t>senectus</w:t>
      </w:r>
      <w:proofErr w:type="spellEnd"/>
      <w:r w:rsidRPr="00D46075">
        <w:rPr>
          <w:lang w:val="en-US"/>
        </w:rPr>
        <w:t xml:space="preserve"> et </w:t>
      </w:r>
      <w:proofErr w:type="spellStart"/>
      <w:r w:rsidRPr="00D46075">
        <w:rPr>
          <w:lang w:val="en-US"/>
        </w:rPr>
        <w:t>netus</w:t>
      </w:r>
      <w:proofErr w:type="spellEnd"/>
      <w:r w:rsidRPr="00D46075">
        <w:rPr>
          <w:lang w:val="en-US"/>
        </w:rPr>
        <w:t xml:space="preserve"> et </w:t>
      </w:r>
      <w:proofErr w:type="spellStart"/>
      <w:r w:rsidRPr="00D46075">
        <w:rPr>
          <w:lang w:val="en-US"/>
        </w:rPr>
        <w:t>malesuada</w:t>
      </w:r>
      <w:proofErr w:type="spellEnd"/>
      <w:r w:rsidRPr="00D46075">
        <w:rPr>
          <w:lang w:val="en-US"/>
        </w:rPr>
        <w:t xml:space="preserve"> fames ac </w:t>
      </w:r>
      <w:proofErr w:type="spellStart"/>
      <w:r w:rsidRPr="00D46075">
        <w:rPr>
          <w:lang w:val="en-US"/>
        </w:rPr>
        <w:t>turpis</w:t>
      </w:r>
      <w:proofErr w:type="spellEnd"/>
      <w:r w:rsidRPr="00D46075">
        <w:rPr>
          <w:lang w:val="en-US"/>
        </w:rPr>
        <w:t xml:space="preserve"> </w:t>
      </w:r>
      <w:proofErr w:type="spellStart"/>
      <w:r w:rsidRPr="00D46075">
        <w:rPr>
          <w:lang w:val="en-US"/>
        </w:rPr>
        <w:t>egestas</w:t>
      </w:r>
      <w:proofErr w:type="spellEnd"/>
      <w:r w:rsidRPr="00D46075">
        <w:rPr>
          <w:lang w:val="en-US"/>
        </w:rPr>
        <w:t xml:space="preserve">. Proin pharetra </w:t>
      </w:r>
      <w:proofErr w:type="spellStart"/>
      <w:r w:rsidRPr="00D46075">
        <w:rPr>
          <w:lang w:val="en-US"/>
        </w:rPr>
        <w:t>nonummy</w:t>
      </w:r>
      <w:proofErr w:type="spellEnd"/>
      <w:r w:rsidRPr="00D46075">
        <w:rPr>
          <w:lang w:val="en-US"/>
        </w:rPr>
        <w:t xml:space="preserve"> </w:t>
      </w:r>
      <w:proofErr w:type="spellStart"/>
      <w:r w:rsidRPr="00D46075">
        <w:rPr>
          <w:lang w:val="en-US"/>
        </w:rPr>
        <w:t>pede</w:t>
      </w:r>
      <w:proofErr w:type="spellEnd"/>
      <w:r w:rsidRPr="00D46075">
        <w:rPr>
          <w:lang w:val="en-US"/>
        </w:rPr>
        <w:t xml:space="preserve">. </w:t>
      </w:r>
      <w:proofErr w:type="spellStart"/>
      <w:r w:rsidRPr="00D46075">
        <w:rPr>
          <w:lang w:val="en-US"/>
        </w:rPr>
        <w:t>Mauris</w:t>
      </w:r>
      <w:proofErr w:type="spellEnd"/>
      <w:r w:rsidRPr="00D46075">
        <w:rPr>
          <w:lang w:val="en-US"/>
        </w:rPr>
        <w:t xml:space="preserve"> et </w:t>
      </w:r>
      <w:proofErr w:type="spellStart"/>
      <w:r w:rsidRPr="00D46075">
        <w:rPr>
          <w:lang w:val="en-US"/>
        </w:rPr>
        <w:t>orci</w:t>
      </w:r>
      <w:proofErr w:type="spellEnd"/>
      <w:r w:rsidRPr="00D46075">
        <w:rPr>
          <w:lang w:val="en-US"/>
        </w:rPr>
        <w:t xml:space="preserve">. Aenean </w:t>
      </w:r>
      <w:proofErr w:type="spellStart"/>
      <w:r w:rsidRPr="00D46075">
        <w:rPr>
          <w:lang w:val="en-US"/>
        </w:rPr>
        <w:t>nec</w:t>
      </w:r>
      <w:proofErr w:type="spellEnd"/>
      <w:r w:rsidRPr="00D46075">
        <w:rPr>
          <w:lang w:val="en-US"/>
        </w:rPr>
        <w:t xml:space="preserve"> lorem. </w:t>
      </w:r>
      <w:r w:rsidRPr="00E87D29">
        <w:rPr>
          <w:lang w:val="en-GB"/>
        </w:rPr>
        <w:t xml:space="preserve">In </w:t>
      </w:r>
      <w:proofErr w:type="spellStart"/>
      <w:r w:rsidRPr="00E87D29">
        <w:rPr>
          <w:lang w:val="en-GB"/>
        </w:rPr>
        <w:t>porttitor</w:t>
      </w:r>
      <w:proofErr w:type="spellEnd"/>
      <w:r w:rsidRPr="00E87D29">
        <w:rPr>
          <w:lang w:val="en-GB"/>
        </w:rPr>
        <w:t xml:space="preserve">. Donec </w:t>
      </w:r>
      <w:proofErr w:type="spellStart"/>
      <w:r w:rsidRPr="00E87D29">
        <w:rPr>
          <w:lang w:val="en-GB"/>
        </w:rPr>
        <w:t>laoreet</w:t>
      </w:r>
      <w:proofErr w:type="spellEnd"/>
      <w:r w:rsidRPr="00E87D29">
        <w:rPr>
          <w:lang w:val="en-GB"/>
        </w:rPr>
        <w:t xml:space="preserve"> </w:t>
      </w:r>
      <w:proofErr w:type="spellStart"/>
      <w:r w:rsidRPr="00E87D29">
        <w:rPr>
          <w:lang w:val="en-GB"/>
        </w:rPr>
        <w:t>nonummy</w:t>
      </w:r>
      <w:proofErr w:type="spellEnd"/>
      <w:r w:rsidRPr="00E87D29">
        <w:rPr>
          <w:lang w:val="en-GB"/>
        </w:rPr>
        <w:t xml:space="preserve"> </w:t>
      </w:r>
      <w:proofErr w:type="spellStart"/>
      <w:r w:rsidRPr="00E87D29">
        <w:rPr>
          <w:lang w:val="en-GB"/>
        </w:rPr>
        <w:t>augue</w:t>
      </w:r>
      <w:proofErr w:type="spellEnd"/>
      <w:r w:rsidRPr="00E87D29">
        <w:rPr>
          <w:lang w:val="en-GB"/>
        </w:rPr>
        <w:t xml:space="preserve">. </w:t>
      </w:r>
    </w:p>
    <w:p w14:paraId="1F5C28D3" w14:textId="4B615F87" w:rsidR="007C2353" w:rsidRDefault="007C2353" w:rsidP="77DD4ADD">
      <w:pPr>
        <w:spacing w:line="257" w:lineRule="auto"/>
        <w:rPr>
          <w:rFonts w:ascii="Segoe UI" w:eastAsia="Segoe UI" w:hAnsi="Segoe UI" w:cs="Segoe UI"/>
          <w:color w:val="1E1E1E"/>
          <w:sz w:val="22"/>
          <w:szCs w:val="22"/>
          <w:lang w:val="en-US"/>
        </w:rPr>
      </w:pPr>
    </w:p>
    <w:p w14:paraId="132EC824" w14:textId="77777777" w:rsidR="007C2353" w:rsidRPr="00E87D29" w:rsidRDefault="007C2353" w:rsidP="77DD4ADD">
      <w:pPr>
        <w:spacing w:line="257" w:lineRule="auto"/>
        <w:rPr>
          <w:lang w:val="en-GB"/>
        </w:rPr>
      </w:pPr>
    </w:p>
    <w:p w14:paraId="31E68696" w14:textId="63F2BC42" w:rsidR="001D0B8A" w:rsidRPr="00743CC8" w:rsidRDefault="001D0B8A" w:rsidP="003D4533">
      <w:pPr>
        <w:pStyle w:val="Otsikko1"/>
      </w:pPr>
      <w:r w:rsidRPr="00743CC8">
        <w:t>A</w:t>
      </w:r>
      <w:r w:rsidR="004612F8">
        <w:t>puohjelmatehtävä</w:t>
      </w:r>
    </w:p>
    <w:p w14:paraId="1399E38F" w14:textId="77777777" w:rsidR="003232B1" w:rsidRPr="003232B1" w:rsidRDefault="003232B1" w:rsidP="000360E6">
      <w:pPr>
        <w:pStyle w:val="Luettelokappale"/>
        <w:numPr>
          <w:ilvl w:val="0"/>
          <w:numId w:val="39"/>
        </w:numPr>
      </w:pPr>
      <w:r w:rsidRPr="003232B1">
        <w:t xml:space="preserve">Etsi ja lataa apuohjelma </w:t>
      </w:r>
      <w:r w:rsidRPr="000360E6">
        <w:rPr>
          <w:i/>
        </w:rPr>
        <w:t>“Wikipedia”</w:t>
      </w:r>
      <w:r w:rsidRPr="003232B1">
        <w:t xml:space="preserve"> jos ei ole jo ladattuna</w:t>
      </w:r>
    </w:p>
    <w:p w14:paraId="11BB9B6D" w14:textId="64F5DBAE" w:rsidR="003232B1" w:rsidRPr="003232B1" w:rsidRDefault="003232B1" w:rsidP="000360E6">
      <w:pPr>
        <w:pStyle w:val="Luettelokappale"/>
        <w:numPr>
          <w:ilvl w:val="0"/>
          <w:numId w:val="39"/>
        </w:numPr>
      </w:pPr>
      <w:r w:rsidRPr="003232B1">
        <w:t xml:space="preserve">Etsi Wikipedia-apuohjelman avulla tietoa Turun Kaupunginkirjastosta </w:t>
      </w:r>
      <w:r w:rsidR="00F608F4">
        <w:t xml:space="preserve">(Turku </w:t>
      </w:r>
      <w:r w:rsidR="00D46075">
        <w:t>City</w:t>
      </w:r>
      <w:r w:rsidR="00F608F4">
        <w:t xml:space="preserve"> Library) </w:t>
      </w:r>
      <w:r w:rsidRPr="003232B1">
        <w:t xml:space="preserve">ja vastaa seuraaviin kysymyksiin (HUOM: voi </w:t>
      </w:r>
      <w:proofErr w:type="gramStart"/>
      <w:r w:rsidRPr="003232B1">
        <w:t>olla</w:t>
      </w:r>
      <w:proofErr w:type="gramEnd"/>
      <w:r w:rsidRPr="003232B1">
        <w:t xml:space="preserve"> että joudut painamaan </w:t>
      </w:r>
      <w:r w:rsidRPr="000360E6">
        <w:rPr>
          <w:i/>
        </w:rPr>
        <w:t>”Näytä tämä taulukko</w:t>
      </w:r>
      <w:r w:rsidR="39B6C8B4" w:rsidRPr="000360E6">
        <w:rPr>
          <w:i/>
        </w:rPr>
        <w:t>”</w:t>
      </w:r>
      <w:r w:rsidRPr="62E2F53A">
        <w:t>-</w:t>
      </w:r>
      <w:r w:rsidRPr="003232B1">
        <w:t>nappia jotta apuohjelma näyttää kaiken tiedon</w:t>
      </w:r>
      <w:r w:rsidRPr="6D4CCA50">
        <w:t>)</w:t>
      </w:r>
    </w:p>
    <w:p w14:paraId="65465A18" w14:textId="4C3E8072" w:rsidR="003232B1" w:rsidRPr="003232B1" w:rsidRDefault="003232B1" w:rsidP="000360E6">
      <w:pPr>
        <w:pStyle w:val="Luettelokappale"/>
        <w:numPr>
          <w:ilvl w:val="0"/>
          <w:numId w:val="39"/>
        </w:numPr>
      </w:pPr>
      <w:r w:rsidRPr="003232B1">
        <w:t xml:space="preserve">Ketkä ovat suunnitelleet Turun Kaupunginkirjaston uuden ja vanhan rakennuksen (VINKKI: löytyy </w:t>
      </w:r>
      <w:r w:rsidRPr="000360E6">
        <w:rPr>
          <w:i/>
        </w:rPr>
        <w:t>“Architect(s)”</w:t>
      </w:r>
      <w:r w:rsidRPr="003232B1">
        <w:t xml:space="preserve"> – taulukon takaa)</w:t>
      </w:r>
    </w:p>
    <w:p w14:paraId="695DA6BA" w14:textId="76149CAA" w:rsidR="00790244" w:rsidRDefault="003232B1" w:rsidP="00790244">
      <w:pPr>
        <w:pStyle w:val="Luettelokappale"/>
        <w:numPr>
          <w:ilvl w:val="0"/>
          <w:numId w:val="39"/>
        </w:numPr>
      </w:pPr>
      <w:r w:rsidRPr="003232B1">
        <w:t>Koska Turun Pääkirjaston rakennukset ovat valmistuneet?</w:t>
      </w:r>
      <w:r w:rsidRPr="003232B1">
        <w:fldChar w:fldCharType="begin"/>
      </w:r>
      <w:r w:rsidRPr="003232B1">
        <w:instrText xml:space="preserve"> ASK  "Kirjoita tähän"  \* MERGEFORMAT </w:instrText>
      </w:r>
      <w:r w:rsidRPr="003232B1">
        <w:fldChar w:fldCharType="end"/>
      </w:r>
    </w:p>
    <w:p w14:paraId="421092E2" w14:textId="7771FFBF" w:rsidR="004612F8" w:rsidRDefault="004612F8">
      <w:r>
        <w:br w:type="page"/>
      </w:r>
    </w:p>
    <w:p w14:paraId="52B71B5C" w14:textId="31ECC345" w:rsidR="00790244" w:rsidRDefault="00047AA0" w:rsidP="00813320">
      <w:pPr>
        <w:pStyle w:val="Otsikko1"/>
      </w:pPr>
      <w:r>
        <w:lastRenderedPageBreak/>
        <w:t>Ylä- ja alatunniste</w:t>
      </w:r>
      <w:r w:rsidR="00790244">
        <w:t>tehtävät</w:t>
      </w:r>
    </w:p>
    <w:p w14:paraId="5B48529D" w14:textId="77777777" w:rsidR="00813320" w:rsidRPr="00813320" w:rsidRDefault="00813320" w:rsidP="00813320"/>
    <w:p w14:paraId="76282FF8" w14:textId="06BBC14C" w:rsidR="003A2F54" w:rsidRDefault="00FD56F5" w:rsidP="00FD56F5">
      <w:pPr>
        <w:pStyle w:val="Otsikko4"/>
        <w:numPr>
          <w:ilvl w:val="0"/>
          <w:numId w:val="42"/>
        </w:numPr>
      </w:pPr>
      <w:r>
        <w:t>Ylätunniste</w:t>
      </w:r>
    </w:p>
    <w:p w14:paraId="51638761" w14:textId="77904EB3" w:rsidR="004453BD" w:rsidRDefault="003A2F54" w:rsidP="003A2F54">
      <w:r>
        <w:br/>
      </w:r>
      <w:r w:rsidR="00E15770">
        <w:t>Muotoile ensin tä</w:t>
      </w:r>
      <w:r w:rsidR="004453BD">
        <w:t>män dokumentin ylätunnistetta</w:t>
      </w:r>
      <w:r w:rsidR="00E15770">
        <w:t xml:space="preserve"> </w:t>
      </w:r>
      <w:r w:rsidR="004453BD">
        <w:t>seuraavasti:</w:t>
      </w:r>
    </w:p>
    <w:p w14:paraId="31FF8774" w14:textId="27D156CC" w:rsidR="00935122" w:rsidRDefault="00935122" w:rsidP="00935122">
      <w:pPr>
        <w:pStyle w:val="Luettelokappale"/>
        <w:numPr>
          <w:ilvl w:val="1"/>
          <w:numId w:val="38"/>
        </w:numPr>
      </w:pPr>
      <w:r>
        <w:t xml:space="preserve">Muotoile dokumenttia niin, että ensimmäisen sivun ylätunniste pysyy </w:t>
      </w:r>
      <w:r w:rsidR="00E72761">
        <w:t>erilaisena kuin muun dokumentin.</w:t>
      </w:r>
    </w:p>
    <w:p w14:paraId="2F023200" w14:textId="5A7E219E" w:rsidR="0010028C" w:rsidRDefault="004453BD" w:rsidP="0010028C">
      <w:pPr>
        <w:pStyle w:val="Luettelokappale"/>
        <w:numPr>
          <w:ilvl w:val="1"/>
          <w:numId w:val="38"/>
        </w:numPr>
      </w:pPr>
      <w:r>
        <w:t>Lisää</w:t>
      </w:r>
      <w:r w:rsidR="00E72761">
        <w:t xml:space="preserve"> </w:t>
      </w:r>
      <w:r w:rsidR="00FE106B">
        <w:t>ensimmäisen sivun</w:t>
      </w:r>
      <w:r w:rsidR="00F211A6">
        <w:t xml:space="preserve"> </w:t>
      </w:r>
      <w:r w:rsidR="00E74B3E">
        <w:t xml:space="preserve">ylätunnisteen </w:t>
      </w:r>
      <w:r>
        <w:t>oikeaan reunaan</w:t>
      </w:r>
      <w:r w:rsidR="00E74B3E">
        <w:t xml:space="preserve"> kuluva</w:t>
      </w:r>
      <w:r w:rsidR="008C634A">
        <w:t xml:space="preserve"> päivämäärä</w:t>
      </w:r>
      <w:r w:rsidR="00B80B97">
        <w:t xml:space="preserve"> ja sen alle </w:t>
      </w:r>
      <w:r w:rsidR="00BB39A3">
        <w:t>oma nimesi</w:t>
      </w:r>
    </w:p>
    <w:p w14:paraId="6E92D8DF" w14:textId="1369A29E" w:rsidR="00BB39A3" w:rsidRDefault="00BB39A3" w:rsidP="004453BD">
      <w:pPr>
        <w:pStyle w:val="Luettelokappale"/>
        <w:numPr>
          <w:ilvl w:val="1"/>
          <w:numId w:val="38"/>
        </w:numPr>
      </w:pPr>
      <w:r>
        <w:t>Lisää</w:t>
      </w:r>
      <w:r w:rsidR="00FE106B">
        <w:t xml:space="preserve"> toisen sivun</w:t>
      </w:r>
      <w:r>
        <w:t xml:space="preserve"> ylätunnisteen vasempaan reunaan haluamasi kuvake</w:t>
      </w:r>
      <w:r w:rsidR="00FE106B">
        <w:t>, kuva tai muoto.</w:t>
      </w:r>
      <w:r w:rsidR="00B128BD">
        <w:t xml:space="preserve"> </w:t>
      </w:r>
    </w:p>
    <w:p w14:paraId="77E18184" w14:textId="7191B9FA" w:rsidR="00B128BD" w:rsidRDefault="00B128BD" w:rsidP="004453BD">
      <w:pPr>
        <w:pStyle w:val="Luettelokappale"/>
        <w:numPr>
          <w:ilvl w:val="1"/>
          <w:numId w:val="38"/>
        </w:numPr>
      </w:pPr>
      <w:r>
        <w:t>Tarkista, että ensimmäisen ja toisen sivun ylätunnisteet ovat erilaiset.</w:t>
      </w:r>
    </w:p>
    <w:p w14:paraId="15204CFF" w14:textId="77777777" w:rsidR="00935122" w:rsidRDefault="00935122" w:rsidP="00935122">
      <w:pPr>
        <w:pStyle w:val="Luettelokappale"/>
      </w:pPr>
    </w:p>
    <w:p w14:paraId="789B42F1" w14:textId="22CA03B7" w:rsidR="00FD56F5" w:rsidRDefault="00FD56F5" w:rsidP="00FD56F5">
      <w:pPr>
        <w:pStyle w:val="Otsikko4"/>
        <w:numPr>
          <w:ilvl w:val="0"/>
          <w:numId w:val="38"/>
        </w:numPr>
      </w:pPr>
      <w:proofErr w:type="spellStart"/>
      <w:r>
        <w:t>ALatunniste</w:t>
      </w:r>
      <w:proofErr w:type="spellEnd"/>
    </w:p>
    <w:p w14:paraId="6462BCA7" w14:textId="7584897C" w:rsidR="00935122" w:rsidRDefault="003A2F54" w:rsidP="00FD56F5">
      <w:r>
        <w:br/>
      </w:r>
      <w:r w:rsidR="00935122">
        <w:t>Muotoile tämän dokumentin alatunnistetta seuraavasti:</w:t>
      </w:r>
    </w:p>
    <w:p w14:paraId="6402741A" w14:textId="003DF814" w:rsidR="00D76BA2" w:rsidRDefault="00D4318D" w:rsidP="00935122">
      <w:pPr>
        <w:pStyle w:val="Luettelokappale"/>
        <w:numPr>
          <w:ilvl w:val="1"/>
          <w:numId w:val="38"/>
        </w:numPr>
      </w:pPr>
      <w:r>
        <w:t>Lisää dokumenttiin sivunumerot</w:t>
      </w:r>
      <w:r w:rsidR="00F042ED">
        <w:t xml:space="preserve"> sivulta kolme alkaen</w:t>
      </w:r>
      <w:r>
        <w:t>.</w:t>
      </w:r>
      <w:r w:rsidR="00F042ED">
        <w:t xml:space="preserve"> Käytä alatunniste</w:t>
      </w:r>
      <w:r w:rsidR="00242A8C">
        <w:t>en keskiosaa.</w:t>
      </w:r>
    </w:p>
    <w:p w14:paraId="2471E52D" w14:textId="5C65C4B4" w:rsidR="00F042ED" w:rsidRPr="00790244" w:rsidRDefault="00242A8C" w:rsidP="004453BD">
      <w:pPr>
        <w:pStyle w:val="Luettelokappale"/>
        <w:numPr>
          <w:ilvl w:val="1"/>
          <w:numId w:val="38"/>
        </w:numPr>
      </w:pPr>
      <w:r>
        <w:t xml:space="preserve">Muuta sivunumeroita niin, että </w:t>
      </w:r>
      <w:r w:rsidR="00935122">
        <w:t>niissä näkyy myös kokonaissivumäärä.</w:t>
      </w:r>
    </w:p>
    <w:p w14:paraId="7A758FF4" w14:textId="12F59EE9" w:rsidR="3344EA68" w:rsidRDefault="3344EA68" w:rsidP="3344EA68">
      <w:pPr>
        <w:spacing w:line="257" w:lineRule="auto"/>
        <w:rPr>
          <w:rFonts w:ascii="Segoe UI" w:eastAsia="Segoe UI" w:hAnsi="Segoe UI" w:cs="Segoe UI"/>
          <w:color w:val="1E1E1E"/>
          <w:sz w:val="28"/>
          <w:szCs w:val="28"/>
        </w:rPr>
      </w:pPr>
    </w:p>
    <w:p w14:paraId="3F829128" w14:textId="0F55E6F8" w:rsidR="00B128BD" w:rsidRDefault="00B128BD" w:rsidP="009B6CD6">
      <w:pPr>
        <w:pStyle w:val="Otsikko1"/>
      </w:pPr>
      <w:r>
        <w:t>Siirtymisruututehtävät</w:t>
      </w:r>
    </w:p>
    <w:p w14:paraId="4AB147C0" w14:textId="09CF96F3" w:rsidR="009B6CD6" w:rsidRDefault="00FD56F5" w:rsidP="0082165A">
      <w:pPr>
        <w:pStyle w:val="Luettelokappale"/>
        <w:numPr>
          <w:ilvl w:val="0"/>
          <w:numId w:val="41"/>
        </w:numPr>
        <w:spacing w:line="257" w:lineRule="auto"/>
        <w:rPr>
          <w:rFonts w:eastAsia="Segoe UI" w:cstheme="minorHAnsi"/>
          <w:color w:val="1E1E1E"/>
          <w:sz w:val="22"/>
          <w:szCs w:val="22"/>
        </w:rPr>
      </w:pPr>
      <w:r>
        <w:rPr>
          <w:rFonts w:eastAsia="Segoe UI" w:cstheme="minorHAnsi"/>
          <w:color w:val="1E1E1E"/>
          <w:sz w:val="22"/>
          <w:szCs w:val="22"/>
        </w:rPr>
        <w:t xml:space="preserve">Avaa siirtymisruutu ja testaa </w:t>
      </w:r>
      <w:r w:rsidR="00894C3D">
        <w:rPr>
          <w:rFonts w:eastAsia="Segoe UI" w:cstheme="minorHAnsi"/>
          <w:color w:val="1E1E1E"/>
          <w:sz w:val="22"/>
          <w:szCs w:val="22"/>
        </w:rPr>
        <w:t xml:space="preserve">sivuilla siirtymistä </w:t>
      </w:r>
      <w:r w:rsidR="00894C3D">
        <w:rPr>
          <w:rFonts w:eastAsia="Segoe UI" w:cstheme="minorHAnsi"/>
          <w:i/>
          <w:iCs/>
          <w:color w:val="1E1E1E"/>
          <w:sz w:val="22"/>
          <w:szCs w:val="22"/>
        </w:rPr>
        <w:t xml:space="preserve">Sivut </w:t>
      </w:r>
      <w:r w:rsidR="00894C3D">
        <w:rPr>
          <w:rFonts w:eastAsia="Segoe UI" w:cstheme="minorHAnsi"/>
          <w:color w:val="1E1E1E"/>
          <w:sz w:val="22"/>
          <w:szCs w:val="22"/>
        </w:rPr>
        <w:t>-</w:t>
      </w:r>
      <w:proofErr w:type="spellStart"/>
      <w:r w:rsidR="00894C3D">
        <w:rPr>
          <w:rFonts w:eastAsia="Segoe UI" w:cstheme="minorHAnsi"/>
          <w:color w:val="1E1E1E"/>
          <w:sz w:val="22"/>
          <w:szCs w:val="22"/>
        </w:rPr>
        <w:t>völilehden</w:t>
      </w:r>
      <w:proofErr w:type="spellEnd"/>
      <w:r w:rsidR="00894C3D">
        <w:rPr>
          <w:rFonts w:eastAsia="Segoe UI" w:cstheme="minorHAnsi"/>
          <w:color w:val="1E1E1E"/>
          <w:sz w:val="22"/>
          <w:szCs w:val="22"/>
        </w:rPr>
        <w:t xml:space="preserve"> kautta.</w:t>
      </w:r>
    </w:p>
    <w:p w14:paraId="25CACFA2" w14:textId="24FBB575" w:rsidR="00894C3D" w:rsidRDefault="00894C3D" w:rsidP="0082165A">
      <w:pPr>
        <w:pStyle w:val="Luettelokappale"/>
        <w:numPr>
          <w:ilvl w:val="0"/>
          <w:numId w:val="41"/>
        </w:numPr>
        <w:spacing w:line="257" w:lineRule="auto"/>
        <w:rPr>
          <w:rFonts w:eastAsia="Segoe UI" w:cstheme="minorHAnsi"/>
          <w:color w:val="1E1E1E"/>
          <w:sz w:val="22"/>
          <w:szCs w:val="22"/>
        </w:rPr>
      </w:pPr>
      <w:r>
        <w:rPr>
          <w:rFonts w:eastAsia="Segoe UI" w:cstheme="minorHAnsi"/>
          <w:color w:val="1E1E1E"/>
          <w:sz w:val="22"/>
          <w:szCs w:val="22"/>
        </w:rPr>
        <w:t xml:space="preserve">Siirry </w:t>
      </w:r>
      <w:r>
        <w:rPr>
          <w:rFonts w:eastAsia="Segoe UI" w:cstheme="minorHAnsi"/>
          <w:i/>
          <w:iCs/>
          <w:color w:val="1E1E1E"/>
          <w:sz w:val="22"/>
          <w:szCs w:val="22"/>
        </w:rPr>
        <w:t xml:space="preserve">Otsikot </w:t>
      </w:r>
      <w:r>
        <w:rPr>
          <w:rFonts w:eastAsia="Segoe UI" w:cstheme="minorHAnsi"/>
          <w:color w:val="1E1E1E"/>
          <w:sz w:val="22"/>
          <w:szCs w:val="22"/>
        </w:rPr>
        <w:t>-v</w:t>
      </w:r>
      <w:r w:rsidR="004612F8">
        <w:rPr>
          <w:rFonts w:eastAsia="Segoe UI" w:cstheme="minorHAnsi"/>
          <w:color w:val="1E1E1E"/>
          <w:sz w:val="22"/>
          <w:szCs w:val="22"/>
        </w:rPr>
        <w:t>älilehdelle ja tarkista, mi</w:t>
      </w:r>
      <w:r w:rsidR="00E17060">
        <w:rPr>
          <w:rFonts w:eastAsia="Segoe UI" w:cstheme="minorHAnsi"/>
          <w:color w:val="1E1E1E"/>
          <w:sz w:val="22"/>
          <w:szCs w:val="22"/>
        </w:rPr>
        <w:t>nkä otsikoiden alla on alaotsikoita.</w:t>
      </w:r>
    </w:p>
    <w:p w14:paraId="5D9BFF0D" w14:textId="1C74BBCE" w:rsidR="00E17060" w:rsidRDefault="00E17060" w:rsidP="0082165A">
      <w:pPr>
        <w:pStyle w:val="Luettelokappale"/>
        <w:numPr>
          <w:ilvl w:val="0"/>
          <w:numId w:val="41"/>
        </w:numPr>
        <w:spacing w:line="257" w:lineRule="auto"/>
        <w:rPr>
          <w:rFonts w:eastAsia="Segoe UI" w:cstheme="minorHAnsi"/>
          <w:color w:val="1E1E1E"/>
          <w:sz w:val="22"/>
          <w:szCs w:val="22"/>
        </w:rPr>
      </w:pPr>
      <w:r>
        <w:rPr>
          <w:rFonts w:eastAsia="Segoe UI" w:cstheme="minorHAnsi"/>
          <w:color w:val="1E1E1E"/>
          <w:sz w:val="22"/>
          <w:szCs w:val="22"/>
        </w:rPr>
        <w:t xml:space="preserve">Etsi asiakirjasta kaikki </w:t>
      </w:r>
      <w:r w:rsidR="00842EDB">
        <w:rPr>
          <w:rFonts w:eastAsia="Segoe UI" w:cstheme="minorHAnsi"/>
          <w:color w:val="1E1E1E"/>
          <w:sz w:val="22"/>
          <w:szCs w:val="22"/>
        </w:rPr>
        <w:t>”Muotoile” sanat.</w:t>
      </w:r>
    </w:p>
    <w:p w14:paraId="7CA207FB" w14:textId="46F870E8" w:rsidR="00842EDB" w:rsidRPr="009B6CD6" w:rsidRDefault="00842EDB" w:rsidP="0082165A">
      <w:pPr>
        <w:pStyle w:val="Luettelokappale"/>
        <w:numPr>
          <w:ilvl w:val="0"/>
          <w:numId w:val="41"/>
        </w:numPr>
        <w:spacing w:line="257" w:lineRule="auto"/>
        <w:rPr>
          <w:rFonts w:eastAsia="Segoe UI" w:cstheme="minorHAnsi"/>
          <w:color w:val="1E1E1E"/>
          <w:sz w:val="22"/>
          <w:szCs w:val="22"/>
        </w:rPr>
      </w:pPr>
      <w:r>
        <w:rPr>
          <w:rFonts w:eastAsia="Segoe UI" w:cstheme="minorHAnsi"/>
          <w:color w:val="1E1E1E"/>
          <w:sz w:val="22"/>
          <w:szCs w:val="22"/>
        </w:rPr>
        <w:t xml:space="preserve">Vaihda </w:t>
      </w:r>
      <w:r w:rsidR="00BD2648">
        <w:rPr>
          <w:rFonts w:eastAsia="Segoe UI" w:cstheme="minorHAnsi"/>
          <w:color w:val="1E1E1E"/>
          <w:sz w:val="22"/>
          <w:szCs w:val="22"/>
        </w:rPr>
        <w:t>ylä- ja alatunnistetehtävän otsikkotasoa ja vaihda sen osan paikkaa asiakirjassa.</w:t>
      </w:r>
    </w:p>
    <w:p w14:paraId="0B3E838D" w14:textId="77777777" w:rsidR="004F3A8E" w:rsidRDefault="004F3A8E" w:rsidP="3344EA68">
      <w:pPr>
        <w:spacing w:line="257" w:lineRule="auto"/>
        <w:rPr>
          <w:rFonts w:ascii="Segoe UI" w:eastAsia="Segoe UI" w:hAnsi="Segoe UI" w:cs="Segoe UI"/>
          <w:color w:val="1E1E1E"/>
          <w:sz w:val="28"/>
          <w:szCs w:val="28"/>
        </w:rPr>
      </w:pPr>
    </w:p>
    <w:p w14:paraId="71115FEF" w14:textId="6AC6A051" w:rsidR="00B128BD" w:rsidRDefault="00DD4CB0" w:rsidP="3344EA68">
      <w:pPr>
        <w:spacing w:line="257" w:lineRule="auto"/>
        <w:rPr>
          <w:rFonts w:ascii="Segoe UI" w:eastAsia="Segoe UI" w:hAnsi="Segoe UI" w:cs="Segoe UI"/>
          <w:color w:val="1E1E1E"/>
          <w:sz w:val="28"/>
          <w:szCs w:val="28"/>
        </w:rPr>
      </w:pPr>
      <w:r>
        <w:rPr>
          <w:rFonts w:ascii="Segoe UI" w:eastAsia="Segoe UI" w:hAnsi="Segoe UI" w:cs="Segoe UI"/>
          <w:color w:val="1E1E1E"/>
          <w:sz w:val="28"/>
          <w:szCs w:val="28"/>
        </w:rPr>
        <w:t>Syventävä</w:t>
      </w:r>
      <w:r w:rsidR="004A427A">
        <w:rPr>
          <w:rFonts w:ascii="Segoe UI" w:eastAsia="Segoe UI" w:hAnsi="Segoe UI" w:cs="Segoe UI"/>
          <w:color w:val="1E1E1E"/>
          <w:sz w:val="28"/>
          <w:szCs w:val="28"/>
        </w:rPr>
        <w:t>n</w:t>
      </w:r>
      <w:r>
        <w:rPr>
          <w:rFonts w:ascii="Segoe UI" w:eastAsia="Segoe UI" w:hAnsi="Segoe UI" w:cs="Segoe UI"/>
          <w:color w:val="1E1E1E"/>
          <w:sz w:val="28"/>
          <w:szCs w:val="28"/>
        </w:rPr>
        <w:t xml:space="preserve"> lukuohjelma</w:t>
      </w:r>
      <w:r w:rsidR="004A427A">
        <w:rPr>
          <w:rFonts w:ascii="Segoe UI" w:eastAsia="Segoe UI" w:hAnsi="Segoe UI" w:cs="Segoe UI"/>
          <w:color w:val="1E1E1E"/>
          <w:sz w:val="28"/>
          <w:szCs w:val="28"/>
        </w:rPr>
        <w:t>n testaus</w:t>
      </w:r>
    </w:p>
    <w:p w14:paraId="08A54593" w14:textId="0EF3D2AB" w:rsidR="3344EA68" w:rsidRPr="005E4132" w:rsidRDefault="005E4132" w:rsidP="004F3A8E">
      <w:pPr>
        <w:pStyle w:val="Luettelokappale"/>
        <w:numPr>
          <w:ilvl w:val="0"/>
          <w:numId w:val="43"/>
        </w:numPr>
        <w:spacing w:line="257" w:lineRule="auto"/>
        <w:rPr>
          <w:rFonts w:eastAsia="Segoe UI" w:cstheme="minorHAnsi"/>
          <w:color w:val="1E1E1E"/>
          <w:sz w:val="22"/>
          <w:szCs w:val="22"/>
        </w:rPr>
      </w:pPr>
      <w:r>
        <w:rPr>
          <w:rFonts w:eastAsia="Segoe UI" w:cstheme="minorHAnsi"/>
          <w:color w:val="1E1E1E"/>
          <w:sz w:val="22"/>
          <w:szCs w:val="22"/>
        </w:rPr>
        <w:t xml:space="preserve">Avaa syventävä lukuohjelma ja vaihda sitten palstan leveydeksi </w:t>
      </w:r>
      <w:r>
        <w:rPr>
          <w:rFonts w:eastAsia="Segoe UI" w:cstheme="minorHAnsi"/>
          <w:i/>
          <w:iCs/>
          <w:color w:val="1E1E1E"/>
          <w:sz w:val="22"/>
          <w:szCs w:val="22"/>
        </w:rPr>
        <w:t>Kapea.</w:t>
      </w:r>
    </w:p>
    <w:p w14:paraId="173A787B" w14:textId="6B1CE4BF" w:rsidR="005E4132" w:rsidRDefault="005E4132" w:rsidP="004F3A8E">
      <w:pPr>
        <w:pStyle w:val="Luettelokappale"/>
        <w:numPr>
          <w:ilvl w:val="0"/>
          <w:numId w:val="43"/>
        </w:numPr>
        <w:spacing w:line="257" w:lineRule="auto"/>
        <w:rPr>
          <w:rFonts w:eastAsia="Segoe UI" w:cstheme="minorHAnsi"/>
          <w:color w:val="1E1E1E"/>
          <w:sz w:val="22"/>
          <w:szCs w:val="22"/>
        </w:rPr>
      </w:pPr>
      <w:r>
        <w:rPr>
          <w:rFonts w:eastAsia="Segoe UI" w:cstheme="minorHAnsi"/>
          <w:color w:val="1E1E1E"/>
          <w:sz w:val="22"/>
          <w:szCs w:val="22"/>
        </w:rPr>
        <w:t>Muuta sivun väriksi sellainen, joka rasittaa silmiäsi vähemmän.</w:t>
      </w:r>
    </w:p>
    <w:p w14:paraId="2E2D58A4" w14:textId="4E708778" w:rsidR="005E4132" w:rsidRDefault="00C50688" w:rsidP="004F3A8E">
      <w:pPr>
        <w:pStyle w:val="Luettelokappale"/>
        <w:numPr>
          <w:ilvl w:val="0"/>
          <w:numId w:val="43"/>
        </w:numPr>
        <w:spacing w:line="257" w:lineRule="auto"/>
        <w:rPr>
          <w:rFonts w:eastAsia="Segoe UI" w:cstheme="minorHAnsi"/>
          <w:color w:val="1E1E1E"/>
          <w:sz w:val="22"/>
          <w:szCs w:val="22"/>
        </w:rPr>
      </w:pPr>
      <w:r>
        <w:rPr>
          <w:rFonts w:eastAsia="Segoe UI" w:cstheme="minorHAnsi"/>
          <w:color w:val="1E1E1E"/>
          <w:sz w:val="22"/>
          <w:szCs w:val="22"/>
        </w:rPr>
        <w:t xml:space="preserve">Testaa tekstin välistystä ja tavutusta. </w:t>
      </w:r>
    </w:p>
    <w:p w14:paraId="3560A6DF" w14:textId="263C6DAA" w:rsidR="00302EEA" w:rsidRDefault="00302EEA" w:rsidP="004F3A8E">
      <w:pPr>
        <w:pStyle w:val="Luettelokappale"/>
        <w:numPr>
          <w:ilvl w:val="0"/>
          <w:numId w:val="43"/>
        </w:numPr>
        <w:spacing w:line="257" w:lineRule="auto"/>
        <w:rPr>
          <w:rFonts w:eastAsia="Segoe UI" w:cstheme="minorHAnsi"/>
          <w:color w:val="1E1E1E"/>
          <w:sz w:val="22"/>
          <w:szCs w:val="22"/>
        </w:rPr>
      </w:pPr>
      <w:r>
        <w:rPr>
          <w:rFonts w:eastAsia="Segoe UI" w:cstheme="minorHAnsi"/>
          <w:color w:val="1E1E1E"/>
          <w:sz w:val="22"/>
          <w:szCs w:val="22"/>
        </w:rPr>
        <w:t>Kohdista vielä rivi kolmen rivin tarkkuudelle.</w:t>
      </w:r>
    </w:p>
    <w:p w14:paraId="69A33D92" w14:textId="0A61BBBB" w:rsidR="00406865" w:rsidRPr="00406865" w:rsidRDefault="00302EEA" w:rsidP="00406865">
      <w:pPr>
        <w:pStyle w:val="Luettelokappale"/>
        <w:numPr>
          <w:ilvl w:val="0"/>
          <w:numId w:val="43"/>
        </w:numPr>
        <w:spacing w:line="257" w:lineRule="auto"/>
        <w:rPr>
          <w:rFonts w:eastAsia="Segoe UI" w:cstheme="minorHAnsi"/>
          <w:color w:val="1E1E1E"/>
          <w:sz w:val="22"/>
          <w:szCs w:val="22"/>
        </w:rPr>
      </w:pPr>
      <w:r>
        <w:rPr>
          <w:rFonts w:eastAsia="Segoe UI" w:cstheme="minorHAnsi"/>
          <w:color w:val="1E1E1E"/>
          <w:sz w:val="22"/>
          <w:szCs w:val="22"/>
        </w:rPr>
        <w:t xml:space="preserve">Käynnistä </w:t>
      </w:r>
      <w:r w:rsidR="00406865">
        <w:rPr>
          <w:rFonts w:eastAsia="Segoe UI" w:cstheme="minorHAnsi"/>
          <w:i/>
          <w:iCs/>
          <w:color w:val="1E1E1E"/>
          <w:sz w:val="22"/>
          <w:szCs w:val="22"/>
        </w:rPr>
        <w:t xml:space="preserve">Lue ääneen </w:t>
      </w:r>
      <w:r w:rsidR="00406865">
        <w:rPr>
          <w:rFonts w:eastAsia="Segoe UI" w:cstheme="minorHAnsi"/>
          <w:color w:val="1E1E1E"/>
          <w:sz w:val="22"/>
          <w:szCs w:val="22"/>
        </w:rPr>
        <w:t xml:space="preserve">-toiminto. Vaihda lukunopeutta nopeammaksi, ja ääneksi miehen ääni. </w:t>
      </w:r>
    </w:p>
    <w:p w14:paraId="2194AA5C" w14:textId="69EC73D7" w:rsidR="3344EA68" w:rsidRDefault="3344EA68" w:rsidP="3344EA68">
      <w:pPr>
        <w:spacing w:line="257" w:lineRule="auto"/>
        <w:rPr>
          <w:rFonts w:ascii="Segoe UI" w:eastAsia="Segoe UI" w:hAnsi="Segoe UI" w:cs="Segoe UI"/>
          <w:color w:val="1E1E1E"/>
          <w:sz w:val="22"/>
          <w:szCs w:val="22"/>
        </w:rPr>
      </w:pPr>
    </w:p>
    <w:p w14:paraId="5DF89547" w14:textId="0B73169E" w:rsidR="00F525DC" w:rsidRPr="002343C3" w:rsidRDefault="00F525DC" w:rsidP="007E2078">
      <w:pPr>
        <w:rPr>
          <w:sz w:val="28"/>
          <w:szCs w:val="28"/>
        </w:rPr>
      </w:pPr>
    </w:p>
    <w:sectPr w:rsidR="00F525DC" w:rsidRPr="002343C3">
      <w:headerReference w:type="default" r:id="rId11"/>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F35B0" w14:textId="77777777" w:rsidR="00D8509E" w:rsidRDefault="00D8509E" w:rsidP="00F525DC">
      <w:pPr>
        <w:spacing w:after="0" w:line="240" w:lineRule="auto"/>
      </w:pPr>
      <w:r>
        <w:separator/>
      </w:r>
    </w:p>
  </w:endnote>
  <w:endnote w:type="continuationSeparator" w:id="0">
    <w:p w14:paraId="7591B5A6" w14:textId="77777777" w:rsidR="00D8509E" w:rsidRDefault="00D8509E" w:rsidP="00F525DC">
      <w:pPr>
        <w:spacing w:after="0" w:line="240" w:lineRule="auto"/>
      </w:pPr>
      <w:r>
        <w:continuationSeparator/>
      </w:r>
    </w:p>
  </w:endnote>
  <w:endnote w:type="continuationNotice" w:id="1">
    <w:p w14:paraId="002E57D0" w14:textId="77777777" w:rsidR="00D8509E" w:rsidRDefault="00D850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5E778" w14:textId="77777777" w:rsidR="00D8509E" w:rsidRDefault="00D8509E" w:rsidP="00F525DC">
      <w:pPr>
        <w:spacing w:after="0" w:line="240" w:lineRule="auto"/>
      </w:pPr>
      <w:r>
        <w:separator/>
      </w:r>
    </w:p>
  </w:footnote>
  <w:footnote w:type="continuationSeparator" w:id="0">
    <w:p w14:paraId="0514DFEA" w14:textId="77777777" w:rsidR="00D8509E" w:rsidRDefault="00D8509E" w:rsidP="00F525DC">
      <w:pPr>
        <w:spacing w:after="0" w:line="240" w:lineRule="auto"/>
      </w:pPr>
      <w:r>
        <w:continuationSeparator/>
      </w:r>
    </w:p>
  </w:footnote>
  <w:footnote w:type="continuationNotice" w:id="1">
    <w:p w14:paraId="59D9CEBE" w14:textId="77777777" w:rsidR="00D8509E" w:rsidRDefault="00D850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EB47" w14:textId="23A107DF" w:rsidR="003D4533" w:rsidRPr="003D4533" w:rsidRDefault="00C346F1" w:rsidP="003D4533">
    <w:pPr>
      <w:spacing w:after="0"/>
      <w:rPr>
        <w:sz w:val="32"/>
        <w:szCs w:val="32"/>
      </w:rPr>
    </w:pPr>
    <w:r>
      <w:rPr>
        <w:noProof/>
        <w:sz w:val="32"/>
        <w:szCs w:val="32"/>
      </w:rPr>
      <mc:AlternateContent>
        <mc:Choice Requires="wps">
          <w:drawing>
            <wp:anchor distT="0" distB="0" distL="114300" distR="114300" simplePos="0" relativeHeight="251659264" behindDoc="0" locked="0" layoutInCell="1" allowOverlap="1" wp14:anchorId="50854C99" wp14:editId="73B7C06A">
              <wp:simplePos x="0" y="0"/>
              <wp:positionH relativeFrom="margin">
                <wp:align>center</wp:align>
              </wp:positionH>
              <wp:positionV relativeFrom="paragraph">
                <wp:posOffset>-116205</wp:posOffset>
              </wp:positionV>
              <wp:extent cx="7724775" cy="961275"/>
              <wp:effectExtent l="57150" t="38100" r="47625" b="29845"/>
              <wp:wrapNone/>
              <wp:docPr id="6" name="Vapaamuotoinen: Muoto 6"/>
              <wp:cNvGraphicFramePr/>
              <a:graphic xmlns:a="http://schemas.openxmlformats.org/drawingml/2006/main">
                <a:graphicData uri="http://schemas.microsoft.com/office/word/2010/wordprocessingShape">
                  <wps:wsp>
                    <wps:cNvSpPr/>
                    <wps:spPr>
                      <a:xfrm>
                        <a:off x="0" y="0"/>
                        <a:ext cx="7724775" cy="961275"/>
                      </a:xfrm>
                      <a:custGeom>
                        <a:avLst/>
                        <a:gdLst>
                          <a:gd name="connsiteX0" fmla="*/ 1099 w 7234262"/>
                          <a:gd name="connsiteY0" fmla="*/ 19055 h 961275"/>
                          <a:gd name="connsiteX1" fmla="*/ 343999 w 7234262"/>
                          <a:gd name="connsiteY1" fmla="*/ 523880 h 961275"/>
                          <a:gd name="connsiteX2" fmla="*/ 2115649 w 7234262"/>
                          <a:gd name="connsiteY2" fmla="*/ 5 h 961275"/>
                          <a:gd name="connsiteX3" fmla="*/ 3182449 w 7234262"/>
                          <a:gd name="connsiteY3" fmla="*/ 514355 h 961275"/>
                          <a:gd name="connsiteX4" fmla="*/ 4354024 w 7234262"/>
                          <a:gd name="connsiteY4" fmla="*/ 952505 h 961275"/>
                          <a:gd name="connsiteX5" fmla="*/ 5649424 w 7234262"/>
                          <a:gd name="connsiteY5" fmla="*/ 104780 h 961275"/>
                          <a:gd name="connsiteX6" fmla="*/ 6106624 w 7234262"/>
                          <a:gd name="connsiteY6" fmla="*/ 371480 h 961275"/>
                          <a:gd name="connsiteX7" fmla="*/ 6630499 w 7234262"/>
                          <a:gd name="connsiteY7" fmla="*/ 190505 h 961275"/>
                          <a:gd name="connsiteX8" fmla="*/ 7144849 w 7234262"/>
                          <a:gd name="connsiteY8" fmla="*/ 571505 h 961275"/>
                          <a:gd name="connsiteX9" fmla="*/ 7230574 w 7234262"/>
                          <a:gd name="connsiteY9" fmla="*/ 476255 h 9612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234262" h="961275">
                            <a:moveTo>
                              <a:pt x="1099" y="19055"/>
                            </a:moveTo>
                            <a:cubicBezTo>
                              <a:pt x="-3664" y="273055"/>
                              <a:pt x="-8426" y="527055"/>
                              <a:pt x="343999" y="523880"/>
                            </a:cubicBezTo>
                            <a:cubicBezTo>
                              <a:pt x="696424" y="520705"/>
                              <a:pt x="1642574" y="1592"/>
                              <a:pt x="2115649" y="5"/>
                            </a:cubicBezTo>
                            <a:cubicBezTo>
                              <a:pt x="2588724" y="-1583"/>
                              <a:pt x="2809387" y="355605"/>
                              <a:pt x="3182449" y="514355"/>
                            </a:cubicBezTo>
                            <a:cubicBezTo>
                              <a:pt x="3555511" y="673105"/>
                              <a:pt x="3942862" y="1020767"/>
                              <a:pt x="4354024" y="952505"/>
                            </a:cubicBezTo>
                            <a:cubicBezTo>
                              <a:pt x="4765186" y="884243"/>
                              <a:pt x="5357324" y="201617"/>
                              <a:pt x="5649424" y="104780"/>
                            </a:cubicBezTo>
                            <a:cubicBezTo>
                              <a:pt x="5941524" y="7943"/>
                              <a:pt x="5943112" y="357193"/>
                              <a:pt x="6106624" y="371480"/>
                            </a:cubicBezTo>
                            <a:cubicBezTo>
                              <a:pt x="6270136" y="385767"/>
                              <a:pt x="6457462" y="157168"/>
                              <a:pt x="6630499" y="190505"/>
                            </a:cubicBezTo>
                            <a:cubicBezTo>
                              <a:pt x="6803537" y="223843"/>
                              <a:pt x="7044837" y="523880"/>
                              <a:pt x="7144849" y="571505"/>
                            </a:cubicBezTo>
                            <a:cubicBezTo>
                              <a:pt x="7244861" y="619130"/>
                              <a:pt x="7237717" y="547692"/>
                              <a:pt x="7230574" y="476255"/>
                            </a:cubicBezTo>
                          </a:path>
                        </a:pathLst>
                      </a:custGeom>
                      <a:noFill/>
                      <a:ln w="76200">
                        <a:solidFill>
                          <a:srgbClr val="2F528F">
                            <a:alpha val="47843"/>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A33ED3" id="Vapaamuotoinen: Muoto 6" o:spid="_x0000_s1026" style="position:absolute;margin-left:0;margin-top:-9.15pt;width:608.25pt;height:75.7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coordsize="7234262,961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" path="m1099,19055c-3664,273055,-8426,527055,343999,523880,696424,520705,1642574,1592,2115649,5v473075,-1588,693738,355600,1066800,514350c3555511,673105,3942862,1020767,4354024,952505,4765186,884243,5357324,201617,5649424,104780v292100,-96837,293688,252413,457200,266700c6270136,385767,6457462,157168,6630499,190505v173038,33338,414338,333375,514350,381000c7244861,619130,7237717,547692,7230574,476255e" filled="f" strokecolor="#2f528f" strokeweight="6pt">
              <v:stroke opacity="31354f" joinstyle="miter"/>
              <v:path arrowok="t" o:connecttype="custom" o:connectlocs="1174,19055;367324,523880;2259099,5;3398232,514355;4649245,952505;6032478,104780;6520678,371480;7080074,190505;7629299,571505;7720837,476255" o:connectangles="0,0,0,0,0,0,0,0,0,0"/>
              <w10:wrap anchorx="margin"/>
            </v:shape>
          </w:pict>
        </mc:Fallback>
      </mc:AlternateContent>
    </w:r>
    <w:r>
      <w:rPr>
        <w:noProof/>
        <w:sz w:val="32"/>
        <w:szCs w:val="32"/>
      </w:rPr>
      <mc:AlternateContent>
        <mc:Choice Requires="wps">
          <w:drawing>
            <wp:anchor distT="0" distB="0" distL="114300" distR="114300" simplePos="0" relativeHeight="251662336" behindDoc="0" locked="0" layoutInCell="1" allowOverlap="1" wp14:anchorId="69132824" wp14:editId="385F8045">
              <wp:simplePos x="0" y="0"/>
              <wp:positionH relativeFrom="page">
                <wp:posOffset>-1532890</wp:posOffset>
              </wp:positionH>
              <wp:positionV relativeFrom="paragraph">
                <wp:posOffset>7620</wp:posOffset>
              </wp:positionV>
              <wp:extent cx="9296400" cy="1097915"/>
              <wp:effectExtent l="0" t="0" r="19050" b="26035"/>
              <wp:wrapNone/>
              <wp:docPr id="9" name="Vapaamuotoinen: Muoto 9"/>
              <wp:cNvGraphicFramePr/>
              <a:graphic xmlns:a="http://schemas.openxmlformats.org/drawingml/2006/main">
                <a:graphicData uri="http://schemas.microsoft.com/office/word/2010/wordprocessingShape">
                  <wps:wsp>
                    <wps:cNvSpPr/>
                    <wps:spPr>
                      <a:xfrm flipV="1">
                        <a:off x="0" y="0"/>
                        <a:ext cx="9296400" cy="1097915"/>
                      </a:xfrm>
                      <a:custGeom>
                        <a:avLst/>
                        <a:gdLst>
                          <a:gd name="connsiteX0" fmla="*/ 0 w 4448175"/>
                          <a:gd name="connsiteY0" fmla="*/ 0 h 683372"/>
                          <a:gd name="connsiteX1" fmla="*/ 1295400 w 4448175"/>
                          <a:gd name="connsiteY1" fmla="*/ 352425 h 683372"/>
                          <a:gd name="connsiteX2" fmla="*/ 1800225 w 4448175"/>
                          <a:gd name="connsiteY2" fmla="*/ 104775 h 683372"/>
                          <a:gd name="connsiteX3" fmla="*/ 2657475 w 4448175"/>
                          <a:gd name="connsiteY3" fmla="*/ 190500 h 683372"/>
                          <a:gd name="connsiteX4" fmla="*/ 3429000 w 4448175"/>
                          <a:gd name="connsiteY4" fmla="*/ 676275 h 683372"/>
                          <a:gd name="connsiteX5" fmla="*/ 4095750 w 4448175"/>
                          <a:gd name="connsiteY5" fmla="*/ 466725 h 683372"/>
                          <a:gd name="connsiteX6" fmla="*/ 4448175 w 4448175"/>
                          <a:gd name="connsiteY6" fmla="*/ 285750 h 683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48175" h="683372">
                            <a:moveTo>
                              <a:pt x="0" y="0"/>
                            </a:moveTo>
                            <a:cubicBezTo>
                              <a:pt x="497681" y="167481"/>
                              <a:pt x="995363" y="334963"/>
                              <a:pt x="1295400" y="352425"/>
                            </a:cubicBezTo>
                            <a:cubicBezTo>
                              <a:pt x="1595438" y="369888"/>
                              <a:pt x="1573213" y="131762"/>
                              <a:pt x="1800225" y="104775"/>
                            </a:cubicBezTo>
                            <a:cubicBezTo>
                              <a:pt x="2027237" y="77788"/>
                              <a:pt x="2386013" y="95250"/>
                              <a:pt x="2657475" y="190500"/>
                            </a:cubicBezTo>
                            <a:cubicBezTo>
                              <a:pt x="2928937" y="285750"/>
                              <a:pt x="3189288" y="630238"/>
                              <a:pt x="3429000" y="676275"/>
                            </a:cubicBezTo>
                            <a:cubicBezTo>
                              <a:pt x="3668712" y="722312"/>
                              <a:pt x="3925888" y="531812"/>
                              <a:pt x="4095750" y="466725"/>
                            </a:cubicBezTo>
                            <a:cubicBezTo>
                              <a:pt x="4265612" y="401638"/>
                              <a:pt x="4398963" y="309563"/>
                              <a:pt x="4448175" y="2857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3EF86" id="Vapaamuotoinen: Muoto 9" o:spid="_x0000_s1026" style="position:absolute;margin-left:-120.7pt;margin-top:.6pt;width:732pt;height:86.45pt;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448175,68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" path="m,c497681,167481,995363,334963,1295400,352425v300038,17463,277813,-220663,504825,-247650c2027237,77788,2386013,95250,2657475,190500v271462,95250,531813,439738,771525,485775c3668712,722312,3925888,531812,4095750,466725v169862,-65087,303213,-157162,352425,-180975e" filled="f" strokecolor="#1f3763 [1604]" strokeweight="1pt">
              <v:stroke joinstyle="miter"/>
              <v:path arrowok="t" o:connecttype="custom" o:connectlocs="0,0;2707303,566211;3762355,168333;5553952,306060;7166390,1086513;8559854,749847;9296400,459090" o:connectangles="0,0,0,0,0,0,0"/>
              <w10:wrap anchorx="page"/>
            </v:shape>
          </w:pict>
        </mc:Fallback>
      </mc:AlternateContent>
    </w:r>
    <w:r>
      <w:rPr>
        <w:noProof/>
        <w:sz w:val="32"/>
        <w:szCs w:val="32"/>
      </w:rPr>
      <mc:AlternateContent>
        <mc:Choice Requires="wps">
          <w:drawing>
            <wp:anchor distT="0" distB="0" distL="114300" distR="114300" simplePos="0" relativeHeight="251660288" behindDoc="0" locked="0" layoutInCell="1" allowOverlap="1" wp14:anchorId="6B1EC1FC" wp14:editId="5FE13D65">
              <wp:simplePos x="0" y="0"/>
              <wp:positionH relativeFrom="page">
                <wp:align>right</wp:align>
              </wp:positionH>
              <wp:positionV relativeFrom="paragraph">
                <wp:posOffset>4445</wp:posOffset>
              </wp:positionV>
              <wp:extent cx="7591425" cy="1097915"/>
              <wp:effectExtent l="0" t="0" r="28575" b="26035"/>
              <wp:wrapNone/>
              <wp:docPr id="8" name="Vapaamuotoinen: Muoto 8"/>
              <wp:cNvGraphicFramePr/>
              <a:graphic xmlns:a="http://schemas.openxmlformats.org/drawingml/2006/main">
                <a:graphicData uri="http://schemas.microsoft.com/office/word/2010/wordprocessingShape">
                  <wps:wsp>
                    <wps:cNvSpPr/>
                    <wps:spPr>
                      <a:xfrm flipV="1">
                        <a:off x="0" y="0"/>
                        <a:ext cx="7591425" cy="1097915"/>
                      </a:xfrm>
                      <a:custGeom>
                        <a:avLst/>
                        <a:gdLst>
                          <a:gd name="connsiteX0" fmla="*/ 0 w 4448175"/>
                          <a:gd name="connsiteY0" fmla="*/ 0 h 683372"/>
                          <a:gd name="connsiteX1" fmla="*/ 1295400 w 4448175"/>
                          <a:gd name="connsiteY1" fmla="*/ 352425 h 683372"/>
                          <a:gd name="connsiteX2" fmla="*/ 1800225 w 4448175"/>
                          <a:gd name="connsiteY2" fmla="*/ 104775 h 683372"/>
                          <a:gd name="connsiteX3" fmla="*/ 2657475 w 4448175"/>
                          <a:gd name="connsiteY3" fmla="*/ 190500 h 683372"/>
                          <a:gd name="connsiteX4" fmla="*/ 3429000 w 4448175"/>
                          <a:gd name="connsiteY4" fmla="*/ 676275 h 683372"/>
                          <a:gd name="connsiteX5" fmla="*/ 4095750 w 4448175"/>
                          <a:gd name="connsiteY5" fmla="*/ 466725 h 683372"/>
                          <a:gd name="connsiteX6" fmla="*/ 4448175 w 4448175"/>
                          <a:gd name="connsiteY6" fmla="*/ 285750 h 683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48175" h="683372">
                            <a:moveTo>
                              <a:pt x="0" y="0"/>
                            </a:moveTo>
                            <a:cubicBezTo>
                              <a:pt x="497681" y="167481"/>
                              <a:pt x="995363" y="334963"/>
                              <a:pt x="1295400" y="352425"/>
                            </a:cubicBezTo>
                            <a:cubicBezTo>
                              <a:pt x="1595438" y="369888"/>
                              <a:pt x="1573213" y="131762"/>
                              <a:pt x="1800225" y="104775"/>
                            </a:cubicBezTo>
                            <a:cubicBezTo>
                              <a:pt x="2027237" y="77788"/>
                              <a:pt x="2386013" y="95250"/>
                              <a:pt x="2657475" y="190500"/>
                            </a:cubicBezTo>
                            <a:cubicBezTo>
                              <a:pt x="2928937" y="285750"/>
                              <a:pt x="3189288" y="630238"/>
                              <a:pt x="3429000" y="676275"/>
                            </a:cubicBezTo>
                            <a:cubicBezTo>
                              <a:pt x="3668712" y="722312"/>
                              <a:pt x="3925888" y="531812"/>
                              <a:pt x="4095750" y="466725"/>
                            </a:cubicBezTo>
                            <a:cubicBezTo>
                              <a:pt x="4265612" y="401638"/>
                              <a:pt x="4398963" y="309563"/>
                              <a:pt x="4448175" y="2857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C3A0" id="Vapaamuotoinen: Muoto 8" o:spid="_x0000_s1026" style="position:absolute;margin-left:546.55pt;margin-top:.35pt;width:597.75pt;height:86.45pt;flip:y;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4448175,68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" path="m,c497681,167481,995363,334963,1295400,352425v300038,17463,277813,-220663,504825,-247650c2027237,77788,2386013,95250,2657475,190500v271462,95250,531813,439738,771525,485775c3668712,722312,3925888,531812,4095750,466725v169862,-65087,303213,-157162,352425,-180975e" filled="f" strokecolor="#1f3763 [1604]" strokeweight="1pt">
              <v:stroke joinstyle="miter"/>
              <v:path arrowok="t" o:connecttype="custom" o:connectlocs="0,0;2210779,566211;3072333,168333;4535348,306060;5852062,1086513;6989963,749847;7591425,459090" o:connectangles="0,0,0,0,0,0,0"/>
              <w10:wrap anchorx="page"/>
            </v:shape>
          </w:pict>
        </mc:Fallback>
      </mc:AlternateContent>
    </w:r>
    <w:r w:rsidR="003D4533" w:rsidRPr="003D4533">
      <w:rPr>
        <w:sz w:val="32"/>
        <w:szCs w:val="32"/>
      </w:rPr>
      <w:t>Word-koulutus</w:t>
    </w:r>
  </w:p>
  <w:p w14:paraId="022E17F5" w14:textId="1D84AB05" w:rsidR="00E52097" w:rsidRPr="00E52097" w:rsidRDefault="00E52097" w:rsidP="003D4533">
    <w:pPr>
      <w:spacing w:after="0"/>
      <w:rPr>
        <w:sz w:val="36"/>
        <w:szCs w:val="36"/>
      </w:rPr>
    </w:pPr>
    <w:r w:rsidRPr="00E52097">
      <w:rPr>
        <w:sz w:val="36"/>
        <w:szCs w:val="36"/>
      </w:rPr>
      <w:t>Tehtävädokumentti</w:t>
    </w:r>
  </w:p>
  <w:p w14:paraId="61D5FBCB" w14:textId="77777777" w:rsidR="00F525DC" w:rsidRDefault="00F525DC">
    <w:pPr>
      <w:pStyle w:val="Yltunniste"/>
    </w:pPr>
  </w:p>
  <w:p w14:paraId="3F1ED752" w14:textId="77777777" w:rsidR="0058306E" w:rsidRDefault="0058306E">
    <w:pPr>
      <w:pStyle w:val="Yltunniste"/>
    </w:pPr>
  </w:p>
</w:hdr>
</file>

<file path=word/intelligence2.xml><?xml version="1.0" encoding="utf-8"?>
<int2:intelligence xmlns:int2="http://schemas.microsoft.com/office/intelligence/2020/intelligence" xmlns:oel="http://schemas.microsoft.com/office/2019/extlst">
  <int2:observations>
    <int2:textHash int2:hashCode="M9DzWourIqU5HJ" int2:id="qvj3vtk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7301"/>
    <w:multiLevelType w:val="hybridMultilevel"/>
    <w:tmpl w:val="6E18061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03C36DD0"/>
    <w:multiLevelType w:val="hybridMultilevel"/>
    <w:tmpl w:val="A58C9E16"/>
    <w:lvl w:ilvl="0" w:tplc="3508F822">
      <w:start w:val="1"/>
      <w:numFmt w:val="lowerLetter"/>
      <w:lvlText w:val="%1)"/>
      <w:lvlJc w:val="left"/>
      <w:pPr>
        <w:ind w:left="1440" w:hanging="360"/>
      </w:pPr>
      <w:rPr>
        <w:rFonts w:asciiTheme="minorHAnsi" w:eastAsiaTheme="minorHAnsi" w:hAnsiTheme="minorHAnsi" w:cstheme="minorBidi"/>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2" w15:restartNumberingAfterBreak="0">
    <w:nsid w:val="05595776"/>
    <w:multiLevelType w:val="hybridMultilevel"/>
    <w:tmpl w:val="9D44E2CC"/>
    <w:lvl w:ilvl="0" w:tplc="5AE6B60C">
      <w:start w:val="1"/>
      <w:numFmt w:val="upp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12086543"/>
    <w:multiLevelType w:val="multilevel"/>
    <w:tmpl w:val="5ABC6CB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AE390B"/>
    <w:multiLevelType w:val="hybridMultilevel"/>
    <w:tmpl w:val="4F54D74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55E6809"/>
    <w:multiLevelType w:val="multilevel"/>
    <w:tmpl w:val="5ABC6CB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310C8E"/>
    <w:multiLevelType w:val="hybridMultilevel"/>
    <w:tmpl w:val="77184FE8"/>
    <w:lvl w:ilvl="0" w:tplc="2EC6B306">
      <w:start w:val="1"/>
      <w:numFmt w:val="decimal"/>
      <w:lvlText w:val="%1."/>
      <w:lvlJc w:val="left"/>
      <w:pPr>
        <w:ind w:left="1080" w:hanging="360"/>
      </w:pPr>
      <w:rPr>
        <w:rFont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17DA2891"/>
    <w:multiLevelType w:val="hybridMultilevel"/>
    <w:tmpl w:val="87065D34"/>
    <w:lvl w:ilvl="0" w:tplc="2C483C18">
      <w:start w:val="1"/>
      <w:numFmt w:val="decimal"/>
      <w:lvlText w:val="%1."/>
      <w:lvlJc w:val="left"/>
      <w:pPr>
        <w:ind w:left="720" w:hanging="360"/>
      </w:pPr>
      <w:rPr>
        <w:rFonts w:asciiTheme="minorHAnsi" w:eastAsiaTheme="minorEastAsia" w:hAnsiTheme="minorHAnsi" w:cstheme="minorBidi"/>
        <w:b/>
        <w:bCs/>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1EC06C52"/>
    <w:multiLevelType w:val="multilevel"/>
    <w:tmpl w:val="2952A3B2"/>
    <w:lvl w:ilvl="0">
      <w:start w:val="1"/>
      <w:numFmt w:val="decimal"/>
      <w:lvlText w:val="%1"/>
      <w:lvlJc w:val="left"/>
      <w:pPr>
        <w:ind w:left="360" w:hanging="360"/>
      </w:pPr>
      <w:rPr>
        <w:rFonts w:hint="default"/>
      </w:rPr>
    </w:lvl>
    <w:lvl w:ilvl="1">
      <w:start w:val="2"/>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3888" w:hanging="72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5832" w:hanging="108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0" w15:restartNumberingAfterBreak="0">
    <w:nsid w:val="20367E7B"/>
    <w:multiLevelType w:val="multilevel"/>
    <w:tmpl w:val="040B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03F561B"/>
    <w:multiLevelType w:val="hybridMultilevel"/>
    <w:tmpl w:val="32D6969E"/>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20E4729F"/>
    <w:multiLevelType w:val="multilevel"/>
    <w:tmpl w:val="2952A3B2"/>
    <w:lvl w:ilvl="0">
      <w:start w:val="1"/>
      <w:numFmt w:val="decimal"/>
      <w:lvlText w:val="%1"/>
      <w:lvlJc w:val="left"/>
      <w:pPr>
        <w:ind w:left="360" w:hanging="360"/>
      </w:pPr>
      <w:rPr>
        <w:rFonts w:hint="default"/>
      </w:rPr>
    </w:lvl>
    <w:lvl w:ilvl="1">
      <w:start w:val="2"/>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3888" w:hanging="72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5832" w:hanging="108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3" w15:restartNumberingAfterBreak="0">
    <w:nsid w:val="23E83F53"/>
    <w:multiLevelType w:val="hybridMultilevel"/>
    <w:tmpl w:val="0C0C6AEC"/>
    <w:lvl w:ilvl="0" w:tplc="040B0017">
      <w:start w:val="1"/>
      <w:numFmt w:val="lowerLetter"/>
      <w:lvlText w:val="%1)"/>
      <w:lvlJc w:val="left"/>
      <w:pPr>
        <w:ind w:left="927" w:hanging="360"/>
      </w:pPr>
      <w:rPr>
        <w:rFonts w:hint="default"/>
      </w:rPr>
    </w:lvl>
    <w:lvl w:ilvl="1" w:tplc="040B0019" w:tentative="1">
      <w:start w:val="1"/>
      <w:numFmt w:val="lowerLetter"/>
      <w:lvlText w:val="%2."/>
      <w:lvlJc w:val="left"/>
      <w:pPr>
        <w:ind w:left="1647" w:hanging="360"/>
      </w:pPr>
    </w:lvl>
    <w:lvl w:ilvl="2" w:tplc="040B001B" w:tentative="1">
      <w:start w:val="1"/>
      <w:numFmt w:val="lowerRoman"/>
      <w:lvlText w:val="%3."/>
      <w:lvlJc w:val="right"/>
      <w:pPr>
        <w:ind w:left="2367" w:hanging="180"/>
      </w:pPr>
    </w:lvl>
    <w:lvl w:ilvl="3" w:tplc="040B000F" w:tentative="1">
      <w:start w:val="1"/>
      <w:numFmt w:val="decimal"/>
      <w:lvlText w:val="%4."/>
      <w:lvlJc w:val="left"/>
      <w:pPr>
        <w:ind w:left="3087" w:hanging="360"/>
      </w:pPr>
    </w:lvl>
    <w:lvl w:ilvl="4" w:tplc="040B0019" w:tentative="1">
      <w:start w:val="1"/>
      <w:numFmt w:val="lowerLetter"/>
      <w:lvlText w:val="%5."/>
      <w:lvlJc w:val="left"/>
      <w:pPr>
        <w:ind w:left="3807" w:hanging="360"/>
      </w:pPr>
    </w:lvl>
    <w:lvl w:ilvl="5" w:tplc="040B001B" w:tentative="1">
      <w:start w:val="1"/>
      <w:numFmt w:val="lowerRoman"/>
      <w:lvlText w:val="%6."/>
      <w:lvlJc w:val="right"/>
      <w:pPr>
        <w:ind w:left="4527" w:hanging="180"/>
      </w:pPr>
    </w:lvl>
    <w:lvl w:ilvl="6" w:tplc="040B000F" w:tentative="1">
      <w:start w:val="1"/>
      <w:numFmt w:val="decimal"/>
      <w:lvlText w:val="%7."/>
      <w:lvlJc w:val="left"/>
      <w:pPr>
        <w:ind w:left="5247" w:hanging="360"/>
      </w:pPr>
    </w:lvl>
    <w:lvl w:ilvl="7" w:tplc="040B0019" w:tentative="1">
      <w:start w:val="1"/>
      <w:numFmt w:val="lowerLetter"/>
      <w:lvlText w:val="%8."/>
      <w:lvlJc w:val="left"/>
      <w:pPr>
        <w:ind w:left="5967" w:hanging="360"/>
      </w:pPr>
    </w:lvl>
    <w:lvl w:ilvl="8" w:tplc="040B001B" w:tentative="1">
      <w:start w:val="1"/>
      <w:numFmt w:val="lowerRoman"/>
      <w:lvlText w:val="%9."/>
      <w:lvlJc w:val="right"/>
      <w:pPr>
        <w:ind w:left="6687" w:hanging="180"/>
      </w:pPr>
    </w:lvl>
  </w:abstractNum>
  <w:abstractNum w:abstractNumId="14" w15:restartNumberingAfterBreak="0">
    <w:nsid w:val="27CE5203"/>
    <w:multiLevelType w:val="multilevel"/>
    <w:tmpl w:val="E370E05A"/>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2931798E"/>
    <w:multiLevelType w:val="multilevel"/>
    <w:tmpl w:val="69DCB0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B504E44"/>
    <w:multiLevelType w:val="multilevel"/>
    <w:tmpl w:val="0EBA3C40"/>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7" w15:restartNumberingAfterBreak="0">
    <w:nsid w:val="31930761"/>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A7349D"/>
    <w:multiLevelType w:val="multilevel"/>
    <w:tmpl w:val="5ABC6CB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5D1614E"/>
    <w:multiLevelType w:val="hybridMultilevel"/>
    <w:tmpl w:val="9BF0EC3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A9B0156"/>
    <w:multiLevelType w:val="multilevel"/>
    <w:tmpl w:val="D3F4C526"/>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B6255B3"/>
    <w:multiLevelType w:val="multilevel"/>
    <w:tmpl w:val="E370E05A"/>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3C6533E7"/>
    <w:multiLevelType w:val="hybridMultilevel"/>
    <w:tmpl w:val="9FFACDD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432366A8"/>
    <w:multiLevelType w:val="multilevel"/>
    <w:tmpl w:val="E370E05A"/>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 w15:restartNumberingAfterBreak="0">
    <w:nsid w:val="52A00C59"/>
    <w:multiLevelType w:val="hybridMultilevel"/>
    <w:tmpl w:val="DF0EA21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55207DCC"/>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6A371A9"/>
    <w:multiLevelType w:val="multilevel"/>
    <w:tmpl w:val="040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9EC050B"/>
    <w:multiLevelType w:val="multilevel"/>
    <w:tmpl w:val="69DCB0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53E4E04"/>
    <w:multiLevelType w:val="hybridMultilevel"/>
    <w:tmpl w:val="9678EEE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DAD4A38"/>
    <w:multiLevelType w:val="hybridMultilevel"/>
    <w:tmpl w:val="2732FE0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0815515"/>
    <w:multiLevelType w:val="multilevel"/>
    <w:tmpl w:val="65DE6940"/>
    <w:lvl w:ilvl="0">
      <w:start w:val="1"/>
      <w:numFmt w:val="none"/>
      <w:lvlText w:val=""/>
      <w:lvlJc w:val="left"/>
      <w:pPr>
        <w:ind w:left="567" w:hanging="567"/>
      </w:pPr>
      <w:rPr>
        <w:rFonts w:hint="default"/>
      </w:rPr>
    </w:lvl>
    <w:lvl w:ilvl="1">
      <w:start w:val="1"/>
      <w:numFmt w:val="decimal"/>
      <w:lvlText w:val="%2%1"/>
      <w:lvlJc w:val="left"/>
      <w:pPr>
        <w:ind w:left="1134" w:hanging="567"/>
      </w:pPr>
      <w:rPr>
        <w:rFonts w:hint="default"/>
      </w:rPr>
    </w:lvl>
    <w:lvl w:ilvl="2">
      <w:start w:val="1"/>
      <w:numFmt w:val="decimal"/>
      <w:lvlText w:val="%3%1"/>
      <w:lvlJc w:val="left"/>
      <w:pPr>
        <w:ind w:left="1985" w:hanging="851"/>
      </w:pPr>
      <w:rPr>
        <w:rFonts w:hint="default"/>
      </w:rPr>
    </w:lvl>
    <w:lvl w:ilvl="3">
      <w:start w:val="1"/>
      <w:numFmt w:val="decimal"/>
      <w:lvlText w:val="%4%1"/>
      <w:lvlJc w:val="left"/>
      <w:pPr>
        <w:ind w:left="2552"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6920DCB"/>
    <w:multiLevelType w:val="multilevel"/>
    <w:tmpl w:val="E370E05A"/>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774C7BBF"/>
    <w:multiLevelType w:val="hybridMultilevel"/>
    <w:tmpl w:val="32FA0DD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3" w15:restartNumberingAfterBreak="0">
    <w:nsid w:val="79045240"/>
    <w:multiLevelType w:val="multilevel"/>
    <w:tmpl w:val="040B001F"/>
    <w:lvl w:ilvl="0">
      <w:numFmt w:val="none"/>
      <w:lvlText w:val=""/>
      <w:lvlJc w:val="left"/>
      <w:pPr>
        <w:tabs>
          <w:tab w:val="num" w:pos="360"/>
        </w:tabs>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CF2B6B"/>
    <w:multiLevelType w:val="hybridMultilevel"/>
    <w:tmpl w:val="7458B4FA"/>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16cid:durableId="294337918">
    <w:abstractNumId w:val="24"/>
  </w:num>
  <w:num w:numId="2" w16cid:durableId="240919796">
    <w:abstractNumId w:val="26"/>
  </w:num>
  <w:num w:numId="3" w16cid:durableId="1487164455">
    <w:abstractNumId w:val="5"/>
  </w:num>
  <w:num w:numId="4" w16cid:durableId="47075654">
    <w:abstractNumId w:val="5"/>
  </w:num>
  <w:num w:numId="5" w16cid:durableId="187718927">
    <w:abstractNumId w:val="5"/>
  </w:num>
  <w:num w:numId="6" w16cid:durableId="50353606">
    <w:abstractNumId w:val="5"/>
  </w:num>
  <w:num w:numId="7" w16cid:durableId="1985087168">
    <w:abstractNumId w:val="5"/>
  </w:num>
  <w:num w:numId="8" w16cid:durableId="1518277611">
    <w:abstractNumId w:val="5"/>
  </w:num>
  <w:num w:numId="9" w16cid:durableId="1281717739">
    <w:abstractNumId w:val="5"/>
  </w:num>
  <w:num w:numId="10" w16cid:durableId="270287852">
    <w:abstractNumId w:val="5"/>
  </w:num>
  <w:num w:numId="11" w16cid:durableId="599261982">
    <w:abstractNumId w:val="5"/>
  </w:num>
  <w:num w:numId="12" w16cid:durableId="2112822204">
    <w:abstractNumId w:val="5"/>
  </w:num>
  <w:num w:numId="13" w16cid:durableId="422992281">
    <w:abstractNumId w:val="33"/>
  </w:num>
  <w:num w:numId="14" w16cid:durableId="1193415795">
    <w:abstractNumId w:val="16"/>
  </w:num>
  <w:num w:numId="15" w16cid:durableId="2125999868">
    <w:abstractNumId w:val="10"/>
  </w:num>
  <w:num w:numId="16" w16cid:durableId="645167022">
    <w:abstractNumId w:val="17"/>
  </w:num>
  <w:num w:numId="17" w16cid:durableId="1778058174">
    <w:abstractNumId w:val="20"/>
  </w:num>
  <w:num w:numId="18" w16cid:durableId="896664054">
    <w:abstractNumId w:val="14"/>
  </w:num>
  <w:num w:numId="19" w16cid:durableId="1823961693">
    <w:abstractNumId w:val="21"/>
  </w:num>
  <w:num w:numId="20" w16cid:durableId="1865631409">
    <w:abstractNumId w:val="23"/>
  </w:num>
  <w:num w:numId="21" w16cid:durableId="820777614">
    <w:abstractNumId w:val="31"/>
  </w:num>
  <w:num w:numId="22" w16cid:durableId="1734615583">
    <w:abstractNumId w:val="9"/>
  </w:num>
  <w:num w:numId="23" w16cid:durableId="1987053695">
    <w:abstractNumId w:val="12"/>
  </w:num>
  <w:num w:numId="24" w16cid:durableId="1056049638">
    <w:abstractNumId w:val="4"/>
  </w:num>
  <w:num w:numId="25" w16cid:durableId="2026663610">
    <w:abstractNumId w:val="19"/>
  </w:num>
  <w:num w:numId="26" w16cid:durableId="923150222">
    <w:abstractNumId w:val="7"/>
  </w:num>
  <w:num w:numId="27" w16cid:durableId="1861042063">
    <w:abstractNumId w:val="34"/>
  </w:num>
  <w:num w:numId="28" w16cid:durableId="1451361196">
    <w:abstractNumId w:val="1"/>
  </w:num>
  <w:num w:numId="29" w16cid:durableId="2140955522">
    <w:abstractNumId w:val="0"/>
  </w:num>
  <w:num w:numId="30" w16cid:durableId="1305350698">
    <w:abstractNumId w:val="32"/>
  </w:num>
  <w:num w:numId="31" w16cid:durableId="721832445">
    <w:abstractNumId w:val="2"/>
  </w:num>
  <w:num w:numId="32" w16cid:durableId="1863128131">
    <w:abstractNumId w:val="30"/>
  </w:num>
  <w:num w:numId="33" w16cid:durableId="913467716">
    <w:abstractNumId w:val="11"/>
  </w:num>
  <w:num w:numId="34" w16cid:durableId="1985118135">
    <w:abstractNumId w:val="25"/>
  </w:num>
  <w:num w:numId="35" w16cid:durableId="1637683399">
    <w:abstractNumId w:val="27"/>
  </w:num>
  <w:num w:numId="36" w16cid:durableId="1255701912">
    <w:abstractNumId w:val="8"/>
  </w:num>
  <w:num w:numId="37" w16cid:durableId="338166620">
    <w:abstractNumId w:val="13"/>
  </w:num>
  <w:num w:numId="38" w16cid:durableId="1976987101">
    <w:abstractNumId w:val="3"/>
  </w:num>
  <w:num w:numId="39" w16cid:durableId="209273548">
    <w:abstractNumId w:val="29"/>
  </w:num>
  <w:num w:numId="40" w16cid:durableId="1371495459">
    <w:abstractNumId w:val="22"/>
  </w:num>
  <w:num w:numId="41" w16cid:durableId="624577537">
    <w:abstractNumId w:val="18"/>
  </w:num>
  <w:num w:numId="42" w16cid:durableId="2112968297">
    <w:abstractNumId w:val="15"/>
  </w:num>
  <w:num w:numId="43" w16cid:durableId="1899516213">
    <w:abstractNumId w:val="6"/>
  </w:num>
  <w:num w:numId="44" w16cid:durableId="104294236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TYysDA2sDAzNjJR0lEKTi0uzszPAykwqgUAPJzUlCwAAAA="/>
  </w:docVars>
  <w:rsids>
    <w:rsidRoot w:val="008D7488"/>
    <w:rsid w:val="000032E9"/>
    <w:rsid w:val="00015AE6"/>
    <w:rsid w:val="000360E6"/>
    <w:rsid w:val="00047AA0"/>
    <w:rsid w:val="00063F32"/>
    <w:rsid w:val="00073DCD"/>
    <w:rsid w:val="000D16B2"/>
    <w:rsid w:val="000F743E"/>
    <w:rsid w:val="0010028C"/>
    <w:rsid w:val="00105D17"/>
    <w:rsid w:val="00130C23"/>
    <w:rsid w:val="00145B52"/>
    <w:rsid w:val="001467A5"/>
    <w:rsid w:val="00182234"/>
    <w:rsid w:val="001845A7"/>
    <w:rsid w:val="00185F3D"/>
    <w:rsid w:val="00191654"/>
    <w:rsid w:val="001960E6"/>
    <w:rsid w:val="001C2C1E"/>
    <w:rsid w:val="001D05DE"/>
    <w:rsid w:val="001D0B8A"/>
    <w:rsid w:val="001E4AFA"/>
    <w:rsid w:val="001F3A0E"/>
    <w:rsid w:val="001F4CA6"/>
    <w:rsid w:val="001F76CE"/>
    <w:rsid w:val="002037D8"/>
    <w:rsid w:val="002111D0"/>
    <w:rsid w:val="0022306A"/>
    <w:rsid w:val="002310B5"/>
    <w:rsid w:val="002343C3"/>
    <w:rsid w:val="00242A8C"/>
    <w:rsid w:val="002572F3"/>
    <w:rsid w:val="0027565D"/>
    <w:rsid w:val="002A0D20"/>
    <w:rsid w:val="002B6DC0"/>
    <w:rsid w:val="002E39F3"/>
    <w:rsid w:val="002F1D4A"/>
    <w:rsid w:val="002F31B5"/>
    <w:rsid w:val="002F3250"/>
    <w:rsid w:val="002F4039"/>
    <w:rsid w:val="002F70AE"/>
    <w:rsid w:val="002F79AD"/>
    <w:rsid w:val="00302EEA"/>
    <w:rsid w:val="003232B1"/>
    <w:rsid w:val="00327C44"/>
    <w:rsid w:val="00336B03"/>
    <w:rsid w:val="003377AE"/>
    <w:rsid w:val="003456BD"/>
    <w:rsid w:val="00356C74"/>
    <w:rsid w:val="00356EF9"/>
    <w:rsid w:val="00364C09"/>
    <w:rsid w:val="00371384"/>
    <w:rsid w:val="00382793"/>
    <w:rsid w:val="00382987"/>
    <w:rsid w:val="00383198"/>
    <w:rsid w:val="00390165"/>
    <w:rsid w:val="003967BA"/>
    <w:rsid w:val="003A2F54"/>
    <w:rsid w:val="003D4533"/>
    <w:rsid w:val="003E11F0"/>
    <w:rsid w:val="003F6F2B"/>
    <w:rsid w:val="00405BD1"/>
    <w:rsid w:val="00406865"/>
    <w:rsid w:val="004158BB"/>
    <w:rsid w:val="00432E9D"/>
    <w:rsid w:val="004453BD"/>
    <w:rsid w:val="004612F8"/>
    <w:rsid w:val="0046279D"/>
    <w:rsid w:val="00462BD2"/>
    <w:rsid w:val="0046617E"/>
    <w:rsid w:val="004745C5"/>
    <w:rsid w:val="004829AF"/>
    <w:rsid w:val="004A0CB5"/>
    <w:rsid w:val="004A427A"/>
    <w:rsid w:val="004C3E48"/>
    <w:rsid w:val="004C4ACD"/>
    <w:rsid w:val="004F26F7"/>
    <w:rsid w:val="004F2CBE"/>
    <w:rsid w:val="004F3A8E"/>
    <w:rsid w:val="00511069"/>
    <w:rsid w:val="00512C78"/>
    <w:rsid w:val="00513681"/>
    <w:rsid w:val="0051694F"/>
    <w:rsid w:val="00517ED9"/>
    <w:rsid w:val="00522EE5"/>
    <w:rsid w:val="0053484A"/>
    <w:rsid w:val="00555CC0"/>
    <w:rsid w:val="005641D7"/>
    <w:rsid w:val="0056484B"/>
    <w:rsid w:val="00580C08"/>
    <w:rsid w:val="0058306E"/>
    <w:rsid w:val="00583D73"/>
    <w:rsid w:val="00585454"/>
    <w:rsid w:val="00586EE0"/>
    <w:rsid w:val="0059203C"/>
    <w:rsid w:val="005950A8"/>
    <w:rsid w:val="005A4289"/>
    <w:rsid w:val="005D2C69"/>
    <w:rsid w:val="005D58DE"/>
    <w:rsid w:val="005D6A56"/>
    <w:rsid w:val="005E4132"/>
    <w:rsid w:val="005F0525"/>
    <w:rsid w:val="005F1F95"/>
    <w:rsid w:val="00600223"/>
    <w:rsid w:val="0061315F"/>
    <w:rsid w:val="00663A83"/>
    <w:rsid w:val="00687207"/>
    <w:rsid w:val="00697C35"/>
    <w:rsid w:val="006B1BE3"/>
    <w:rsid w:val="006B7885"/>
    <w:rsid w:val="006C40EF"/>
    <w:rsid w:val="006D1E9D"/>
    <w:rsid w:val="006D72F2"/>
    <w:rsid w:val="00700726"/>
    <w:rsid w:val="00706149"/>
    <w:rsid w:val="0071209D"/>
    <w:rsid w:val="00713F69"/>
    <w:rsid w:val="00714F4D"/>
    <w:rsid w:val="00715694"/>
    <w:rsid w:val="00723AEA"/>
    <w:rsid w:val="00724DDE"/>
    <w:rsid w:val="00741DDF"/>
    <w:rsid w:val="00743CC8"/>
    <w:rsid w:val="007532CE"/>
    <w:rsid w:val="00762A80"/>
    <w:rsid w:val="00783D97"/>
    <w:rsid w:val="00787849"/>
    <w:rsid w:val="00787A3B"/>
    <w:rsid w:val="00790244"/>
    <w:rsid w:val="007B1E22"/>
    <w:rsid w:val="007B2155"/>
    <w:rsid w:val="007C2353"/>
    <w:rsid w:val="007D0E5C"/>
    <w:rsid w:val="007E2078"/>
    <w:rsid w:val="007E32AA"/>
    <w:rsid w:val="007E66C1"/>
    <w:rsid w:val="007F1789"/>
    <w:rsid w:val="007F35ED"/>
    <w:rsid w:val="008123A8"/>
    <w:rsid w:val="00812A7B"/>
    <w:rsid w:val="00813320"/>
    <w:rsid w:val="00815EE9"/>
    <w:rsid w:val="0082165A"/>
    <w:rsid w:val="00831529"/>
    <w:rsid w:val="00842EDB"/>
    <w:rsid w:val="00864DB3"/>
    <w:rsid w:val="00877308"/>
    <w:rsid w:val="008903B5"/>
    <w:rsid w:val="00894C3D"/>
    <w:rsid w:val="008A0BF8"/>
    <w:rsid w:val="008A500E"/>
    <w:rsid w:val="008C1877"/>
    <w:rsid w:val="008C1B06"/>
    <w:rsid w:val="008C634A"/>
    <w:rsid w:val="008D7488"/>
    <w:rsid w:val="008E5697"/>
    <w:rsid w:val="008F06B8"/>
    <w:rsid w:val="008F1792"/>
    <w:rsid w:val="008F6BFD"/>
    <w:rsid w:val="00911C40"/>
    <w:rsid w:val="00914A6B"/>
    <w:rsid w:val="009227CA"/>
    <w:rsid w:val="00925307"/>
    <w:rsid w:val="00935122"/>
    <w:rsid w:val="009415B7"/>
    <w:rsid w:val="00942CD6"/>
    <w:rsid w:val="00947F65"/>
    <w:rsid w:val="00952955"/>
    <w:rsid w:val="00957702"/>
    <w:rsid w:val="009A51B2"/>
    <w:rsid w:val="009A5EB4"/>
    <w:rsid w:val="009B5B51"/>
    <w:rsid w:val="009B6CD6"/>
    <w:rsid w:val="009D1B2A"/>
    <w:rsid w:val="009F0FAE"/>
    <w:rsid w:val="00A15FD2"/>
    <w:rsid w:val="00A31A30"/>
    <w:rsid w:val="00A43304"/>
    <w:rsid w:val="00A54392"/>
    <w:rsid w:val="00A70E4F"/>
    <w:rsid w:val="00AA632A"/>
    <w:rsid w:val="00AE44F4"/>
    <w:rsid w:val="00AF0F7E"/>
    <w:rsid w:val="00AF1F28"/>
    <w:rsid w:val="00AF4B3F"/>
    <w:rsid w:val="00AF4BFE"/>
    <w:rsid w:val="00B128BD"/>
    <w:rsid w:val="00B242F9"/>
    <w:rsid w:val="00B42E2F"/>
    <w:rsid w:val="00B46759"/>
    <w:rsid w:val="00B742C8"/>
    <w:rsid w:val="00B80B97"/>
    <w:rsid w:val="00BB39A3"/>
    <w:rsid w:val="00BB683D"/>
    <w:rsid w:val="00BD2648"/>
    <w:rsid w:val="00BD37A6"/>
    <w:rsid w:val="00BE0128"/>
    <w:rsid w:val="00BE4DA6"/>
    <w:rsid w:val="00BF2503"/>
    <w:rsid w:val="00C05FFF"/>
    <w:rsid w:val="00C06BD7"/>
    <w:rsid w:val="00C24962"/>
    <w:rsid w:val="00C32880"/>
    <w:rsid w:val="00C346F1"/>
    <w:rsid w:val="00C34AD6"/>
    <w:rsid w:val="00C34EDA"/>
    <w:rsid w:val="00C46DCC"/>
    <w:rsid w:val="00C47F5A"/>
    <w:rsid w:val="00C50688"/>
    <w:rsid w:val="00C53491"/>
    <w:rsid w:val="00C60BA9"/>
    <w:rsid w:val="00C65689"/>
    <w:rsid w:val="00C70D6B"/>
    <w:rsid w:val="00C75CBD"/>
    <w:rsid w:val="00CB44F6"/>
    <w:rsid w:val="00CD0B46"/>
    <w:rsid w:val="00CD5D37"/>
    <w:rsid w:val="00D22D1A"/>
    <w:rsid w:val="00D4318D"/>
    <w:rsid w:val="00D46075"/>
    <w:rsid w:val="00D5101F"/>
    <w:rsid w:val="00D67688"/>
    <w:rsid w:val="00D76BA2"/>
    <w:rsid w:val="00D81340"/>
    <w:rsid w:val="00D8509E"/>
    <w:rsid w:val="00DB15A6"/>
    <w:rsid w:val="00DB6B61"/>
    <w:rsid w:val="00DC2F0D"/>
    <w:rsid w:val="00DD4CB0"/>
    <w:rsid w:val="00DE5374"/>
    <w:rsid w:val="00E026C6"/>
    <w:rsid w:val="00E034B4"/>
    <w:rsid w:val="00E15770"/>
    <w:rsid w:val="00E16EC6"/>
    <w:rsid w:val="00E17060"/>
    <w:rsid w:val="00E17AA4"/>
    <w:rsid w:val="00E212F1"/>
    <w:rsid w:val="00E270BC"/>
    <w:rsid w:val="00E500A5"/>
    <w:rsid w:val="00E52097"/>
    <w:rsid w:val="00E60493"/>
    <w:rsid w:val="00E72761"/>
    <w:rsid w:val="00E74B3E"/>
    <w:rsid w:val="00E76100"/>
    <w:rsid w:val="00E8404F"/>
    <w:rsid w:val="00E87D29"/>
    <w:rsid w:val="00EE6BEB"/>
    <w:rsid w:val="00F042ED"/>
    <w:rsid w:val="00F105D7"/>
    <w:rsid w:val="00F10E88"/>
    <w:rsid w:val="00F13A8A"/>
    <w:rsid w:val="00F211A6"/>
    <w:rsid w:val="00F525DC"/>
    <w:rsid w:val="00F52699"/>
    <w:rsid w:val="00F608F4"/>
    <w:rsid w:val="00F71065"/>
    <w:rsid w:val="00F84E14"/>
    <w:rsid w:val="00FA5FCF"/>
    <w:rsid w:val="00FD2A8C"/>
    <w:rsid w:val="00FD56F5"/>
    <w:rsid w:val="00FD6CD2"/>
    <w:rsid w:val="00FE106B"/>
    <w:rsid w:val="00FE638E"/>
    <w:rsid w:val="00FF0636"/>
    <w:rsid w:val="00FF3DDE"/>
    <w:rsid w:val="00FF3FA6"/>
    <w:rsid w:val="00FF55A7"/>
    <w:rsid w:val="00FF7A5E"/>
    <w:rsid w:val="023103C9"/>
    <w:rsid w:val="02729F59"/>
    <w:rsid w:val="03298AB9"/>
    <w:rsid w:val="06FCED08"/>
    <w:rsid w:val="071F0747"/>
    <w:rsid w:val="0885B6F2"/>
    <w:rsid w:val="08B3B7B0"/>
    <w:rsid w:val="08DBCD63"/>
    <w:rsid w:val="0A9352F3"/>
    <w:rsid w:val="0AA28F64"/>
    <w:rsid w:val="0BA4651B"/>
    <w:rsid w:val="0BE7EF17"/>
    <w:rsid w:val="0DBBAAF4"/>
    <w:rsid w:val="0DDD720A"/>
    <w:rsid w:val="0DF22E07"/>
    <w:rsid w:val="0E33887B"/>
    <w:rsid w:val="1041BD2B"/>
    <w:rsid w:val="10DC946B"/>
    <w:rsid w:val="121B940F"/>
    <w:rsid w:val="128D8880"/>
    <w:rsid w:val="12AC19B7"/>
    <w:rsid w:val="13F5CFB0"/>
    <w:rsid w:val="146AEFC9"/>
    <w:rsid w:val="1503B869"/>
    <w:rsid w:val="1678E537"/>
    <w:rsid w:val="193348A3"/>
    <w:rsid w:val="19751769"/>
    <w:rsid w:val="199498BA"/>
    <w:rsid w:val="19CEA185"/>
    <w:rsid w:val="1C4C6433"/>
    <w:rsid w:val="1D034F93"/>
    <w:rsid w:val="1E2C2F64"/>
    <w:rsid w:val="1ED2766A"/>
    <w:rsid w:val="1F63EC2C"/>
    <w:rsid w:val="1FD5E09D"/>
    <w:rsid w:val="20AC4D4E"/>
    <w:rsid w:val="211E41BF"/>
    <w:rsid w:val="21AFB781"/>
    <w:rsid w:val="21F4AE70"/>
    <w:rsid w:val="2280175F"/>
    <w:rsid w:val="258319D0"/>
    <w:rsid w:val="2917FAE0"/>
    <w:rsid w:val="299F9812"/>
    <w:rsid w:val="2CD194AA"/>
    <w:rsid w:val="2D2C4426"/>
    <w:rsid w:val="30104B15"/>
    <w:rsid w:val="32CB71ED"/>
    <w:rsid w:val="3305A7A1"/>
    <w:rsid w:val="3344EA68"/>
    <w:rsid w:val="33582FD8"/>
    <w:rsid w:val="34185CAF"/>
    <w:rsid w:val="34E59574"/>
    <w:rsid w:val="356DAA16"/>
    <w:rsid w:val="35DF9E87"/>
    <w:rsid w:val="369452A1"/>
    <w:rsid w:val="39B6C8B4"/>
    <w:rsid w:val="3C5538FF"/>
    <w:rsid w:val="3C855EAA"/>
    <w:rsid w:val="3F556557"/>
    <w:rsid w:val="3F9E7A3A"/>
    <w:rsid w:val="4055659A"/>
    <w:rsid w:val="42248C71"/>
    <w:rsid w:val="42B60233"/>
    <w:rsid w:val="4327F6A4"/>
    <w:rsid w:val="447057C6"/>
    <w:rsid w:val="45900840"/>
    <w:rsid w:val="470625C1"/>
    <w:rsid w:val="49CDB6C7"/>
    <w:rsid w:val="4A054822"/>
    <w:rsid w:val="4A0F858D"/>
    <w:rsid w:val="4A5B5E93"/>
    <w:rsid w:val="4B776800"/>
    <w:rsid w:val="4CE6D257"/>
    <w:rsid w:val="4CECC6A4"/>
    <w:rsid w:val="4D5E830B"/>
    <w:rsid w:val="4FD680A0"/>
    <w:rsid w:val="525EF6E9"/>
    <w:rsid w:val="538B1EA2"/>
    <w:rsid w:val="545FD702"/>
    <w:rsid w:val="55A83824"/>
    <w:rsid w:val="56DBFB38"/>
    <w:rsid w:val="56E5E939"/>
    <w:rsid w:val="588F042E"/>
    <w:rsid w:val="5A08213F"/>
    <w:rsid w:val="5AD49FEF"/>
    <w:rsid w:val="5B20874A"/>
    <w:rsid w:val="5B4765EB"/>
    <w:rsid w:val="5EFB13B3"/>
    <w:rsid w:val="5FA74F06"/>
    <w:rsid w:val="60D54CC4"/>
    <w:rsid w:val="61536B97"/>
    <w:rsid w:val="618E78A0"/>
    <w:rsid w:val="62A4E4D4"/>
    <w:rsid w:val="62E2F53A"/>
    <w:rsid w:val="63510ECD"/>
    <w:rsid w:val="63A77BA1"/>
    <w:rsid w:val="63F09BA5"/>
    <w:rsid w:val="64BFB718"/>
    <w:rsid w:val="667A0CAB"/>
    <w:rsid w:val="66B5A937"/>
    <w:rsid w:val="68BE225F"/>
    <w:rsid w:val="6A749D81"/>
    <w:rsid w:val="6C76BBF5"/>
    <w:rsid w:val="6C8E570C"/>
    <w:rsid w:val="6D1DA971"/>
    <w:rsid w:val="6D4CCA50"/>
    <w:rsid w:val="6D619B94"/>
    <w:rsid w:val="6EC97E07"/>
    <w:rsid w:val="701CCBD2"/>
    <w:rsid w:val="72F3792F"/>
    <w:rsid w:val="75BB54D4"/>
    <w:rsid w:val="75D81625"/>
    <w:rsid w:val="75E1329B"/>
    <w:rsid w:val="76230161"/>
    <w:rsid w:val="76CF4494"/>
    <w:rsid w:val="77D762A7"/>
    <w:rsid w:val="77DD4ADD"/>
    <w:rsid w:val="789C5973"/>
    <w:rsid w:val="7959851E"/>
    <w:rsid w:val="7C084CA0"/>
    <w:rsid w:val="7C11D624"/>
    <w:rsid w:val="7C7DC6FB"/>
    <w:rsid w:val="7C83CA95"/>
    <w:rsid w:val="7D0C5022"/>
    <w:rsid w:val="7E0D6F9F"/>
    <w:rsid w:val="7E5DA179"/>
    <w:rsid w:val="7EBCEBF0"/>
    <w:rsid w:val="7F785431"/>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E7BA8"/>
  <w15:chartTrackingRefBased/>
  <w15:docId w15:val="{F81A348D-9509-473C-9657-121E0FC0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fi-FI"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787A3B"/>
  </w:style>
  <w:style w:type="paragraph" w:styleId="Otsikko1">
    <w:name w:val="heading 1"/>
    <w:basedOn w:val="Normaali"/>
    <w:next w:val="Normaali"/>
    <w:link w:val="Otsikko1Char"/>
    <w:uiPriority w:val="9"/>
    <w:qFormat/>
    <w:rsid w:val="00787A3B"/>
    <w:pPr>
      <w:spacing w:before="300" w:after="40"/>
      <w:jc w:val="left"/>
      <w:outlineLvl w:val="0"/>
    </w:pPr>
    <w:rPr>
      <w:smallCaps/>
      <w:spacing w:val="5"/>
      <w:sz w:val="32"/>
      <w:szCs w:val="32"/>
    </w:rPr>
  </w:style>
  <w:style w:type="paragraph" w:styleId="Otsikko2">
    <w:name w:val="heading 2"/>
    <w:basedOn w:val="Normaali"/>
    <w:next w:val="Normaali"/>
    <w:link w:val="Otsikko2Char"/>
    <w:uiPriority w:val="9"/>
    <w:unhideWhenUsed/>
    <w:qFormat/>
    <w:rsid w:val="00787A3B"/>
    <w:pPr>
      <w:spacing w:after="0"/>
      <w:jc w:val="left"/>
      <w:outlineLvl w:val="1"/>
    </w:pPr>
    <w:rPr>
      <w:smallCaps/>
      <w:spacing w:val="5"/>
      <w:sz w:val="28"/>
      <w:szCs w:val="28"/>
    </w:rPr>
  </w:style>
  <w:style w:type="paragraph" w:styleId="Otsikko3">
    <w:name w:val="heading 3"/>
    <w:basedOn w:val="Normaali"/>
    <w:next w:val="Normaali"/>
    <w:link w:val="Otsikko3Char"/>
    <w:uiPriority w:val="9"/>
    <w:unhideWhenUsed/>
    <w:qFormat/>
    <w:rsid w:val="00787A3B"/>
    <w:pPr>
      <w:spacing w:after="0"/>
      <w:jc w:val="left"/>
      <w:outlineLvl w:val="2"/>
    </w:pPr>
    <w:rPr>
      <w:smallCaps/>
      <w:spacing w:val="5"/>
      <w:sz w:val="24"/>
      <w:szCs w:val="24"/>
    </w:rPr>
  </w:style>
  <w:style w:type="paragraph" w:styleId="Otsikko4">
    <w:name w:val="heading 4"/>
    <w:basedOn w:val="Normaali"/>
    <w:next w:val="Normaali"/>
    <w:link w:val="Otsikko4Char"/>
    <w:uiPriority w:val="9"/>
    <w:unhideWhenUsed/>
    <w:qFormat/>
    <w:rsid w:val="00787A3B"/>
    <w:pPr>
      <w:spacing w:after="0"/>
      <w:jc w:val="left"/>
      <w:outlineLvl w:val="3"/>
    </w:pPr>
    <w:rPr>
      <w:i/>
      <w:iCs/>
      <w:smallCaps/>
      <w:spacing w:val="10"/>
      <w:sz w:val="22"/>
      <w:szCs w:val="22"/>
    </w:rPr>
  </w:style>
  <w:style w:type="paragraph" w:styleId="Otsikko5">
    <w:name w:val="heading 5"/>
    <w:basedOn w:val="Normaali"/>
    <w:next w:val="Normaali"/>
    <w:link w:val="Otsikko5Char"/>
    <w:uiPriority w:val="9"/>
    <w:semiHidden/>
    <w:unhideWhenUsed/>
    <w:qFormat/>
    <w:rsid w:val="00787A3B"/>
    <w:pPr>
      <w:spacing w:after="0"/>
      <w:jc w:val="left"/>
      <w:outlineLvl w:val="4"/>
    </w:pPr>
    <w:rPr>
      <w:smallCaps/>
      <w:color w:val="538135" w:themeColor="accent6" w:themeShade="BF"/>
      <w:spacing w:val="10"/>
      <w:sz w:val="22"/>
      <w:szCs w:val="22"/>
    </w:rPr>
  </w:style>
  <w:style w:type="paragraph" w:styleId="Otsikko6">
    <w:name w:val="heading 6"/>
    <w:basedOn w:val="Normaali"/>
    <w:next w:val="Normaali"/>
    <w:link w:val="Otsikko6Char"/>
    <w:uiPriority w:val="9"/>
    <w:semiHidden/>
    <w:unhideWhenUsed/>
    <w:qFormat/>
    <w:rsid w:val="00787A3B"/>
    <w:pPr>
      <w:spacing w:after="0"/>
      <w:jc w:val="left"/>
      <w:outlineLvl w:val="5"/>
    </w:pPr>
    <w:rPr>
      <w:smallCaps/>
      <w:color w:val="70AD47" w:themeColor="accent6"/>
      <w:spacing w:val="5"/>
      <w:sz w:val="22"/>
      <w:szCs w:val="22"/>
    </w:rPr>
  </w:style>
  <w:style w:type="paragraph" w:styleId="Otsikko7">
    <w:name w:val="heading 7"/>
    <w:basedOn w:val="Normaali"/>
    <w:next w:val="Normaali"/>
    <w:link w:val="Otsikko7Char"/>
    <w:uiPriority w:val="9"/>
    <w:semiHidden/>
    <w:unhideWhenUsed/>
    <w:qFormat/>
    <w:rsid w:val="00787A3B"/>
    <w:pPr>
      <w:spacing w:after="0"/>
      <w:jc w:val="left"/>
      <w:outlineLvl w:val="6"/>
    </w:pPr>
    <w:rPr>
      <w:b/>
      <w:bCs/>
      <w:smallCaps/>
      <w:color w:val="70AD47" w:themeColor="accent6"/>
      <w:spacing w:val="10"/>
    </w:rPr>
  </w:style>
  <w:style w:type="paragraph" w:styleId="Otsikko8">
    <w:name w:val="heading 8"/>
    <w:basedOn w:val="Normaali"/>
    <w:next w:val="Normaali"/>
    <w:link w:val="Otsikko8Char"/>
    <w:uiPriority w:val="9"/>
    <w:semiHidden/>
    <w:unhideWhenUsed/>
    <w:qFormat/>
    <w:rsid w:val="00787A3B"/>
    <w:pPr>
      <w:spacing w:after="0"/>
      <w:jc w:val="left"/>
      <w:outlineLvl w:val="7"/>
    </w:pPr>
    <w:rPr>
      <w:b/>
      <w:bCs/>
      <w:i/>
      <w:iCs/>
      <w:smallCaps/>
      <w:color w:val="538135" w:themeColor="accent6" w:themeShade="BF"/>
    </w:rPr>
  </w:style>
  <w:style w:type="paragraph" w:styleId="Otsikko9">
    <w:name w:val="heading 9"/>
    <w:basedOn w:val="Normaali"/>
    <w:next w:val="Normaali"/>
    <w:link w:val="Otsikko9Char"/>
    <w:uiPriority w:val="9"/>
    <w:semiHidden/>
    <w:unhideWhenUsed/>
    <w:qFormat/>
    <w:rsid w:val="00787A3B"/>
    <w:pPr>
      <w:spacing w:after="0"/>
      <w:jc w:val="left"/>
      <w:outlineLvl w:val="8"/>
    </w:pPr>
    <w:rPr>
      <w:b/>
      <w:bCs/>
      <w:i/>
      <w:iCs/>
      <w:smallCaps/>
      <w:color w:val="385623" w:themeColor="accent6" w:themeShade="8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787A3B"/>
    <w:rPr>
      <w:smallCaps/>
      <w:spacing w:val="5"/>
      <w:sz w:val="32"/>
      <w:szCs w:val="32"/>
    </w:rPr>
  </w:style>
  <w:style w:type="paragraph" w:styleId="Luettelokappale">
    <w:name w:val="List Paragraph"/>
    <w:basedOn w:val="Normaali"/>
    <w:uiPriority w:val="34"/>
    <w:qFormat/>
    <w:rsid w:val="00F525DC"/>
    <w:pPr>
      <w:ind w:left="720"/>
      <w:contextualSpacing/>
    </w:pPr>
  </w:style>
  <w:style w:type="paragraph" w:styleId="Yltunniste">
    <w:name w:val="header"/>
    <w:basedOn w:val="Normaali"/>
    <w:link w:val="YltunnisteChar"/>
    <w:uiPriority w:val="99"/>
    <w:unhideWhenUsed/>
    <w:rsid w:val="00F525DC"/>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F525DC"/>
  </w:style>
  <w:style w:type="paragraph" w:styleId="Alatunniste">
    <w:name w:val="footer"/>
    <w:basedOn w:val="Normaali"/>
    <w:link w:val="AlatunnisteChar"/>
    <w:uiPriority w:val="99"/>
    <w:unhideWhenUsed/>
    <w:rsid w:val="00F525DC"/>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F525DC"/>
  </w:style>
  <w:style w:type="character" w:customStyle="1" w:styleId="Otsikko2Char">
    <w:name w:val="Otsikko 2 Char"/>
    <w:basedOn w:val="Kappaleenoletusfontti"/>
    <w:link w:val="Otsikko2"/>
    <w:uiPriority w:val="9"/>
    <w:rsid w:val="00787A3B"/>
    <w:rPr>
      <w:smallCaps/>
      <w:spacing w:val="5"/>
      <w:sz w:val="28"/>
      <w:szCs w:val="28"/>
    </w:rPr>
  </w:style>
  <w:style w:type="character" w:customStyle="1" w:styleId="Otsikko3Char">
    <w:name w:val="Otsikko 3 Char"/>
    <w:basedOn w:val="Kappaleenoletusfontti"/>
    <w:link w:val="Otsikko3"/>
    <w:uiPriority w:val="9"/>
    <w:rsid w:val="00787A3B"/>
    <w:rPr>
      <w:smallCaps/>
      <w:spacing w:val="5"/>
      <w:sz w:val="24"/>
      <w:szCs w:val="24"/>
    </w:rPr>
  </w:style>
  <w:style w:type="character" w:customStyle="1" w:styleId="Otsikko4Char">
    <w:name w:val="Otsikko 4 Char"/>
    <w:basedOn w:val="Kappaleenoletusfontti"/>
    <w:link w:val="Otsikko4"/>
    <w:uiPriority w:val="9"/>
    <w:rsid w:val="00787A3B"/>
    <w:rPr>
      <w:i/>
      <w:iCs/>
      <w:smallCaps/>
      <w:spacing w:val="10"/>
      <w:sz w:val="22"/>
      <w:szCs w:val="22"/>
    </w:rPr>
  </w:style>
  <w:style w:type="character" w:customStyle="1" w:styleId="Otsikko5Char">
    <w:name w:val="Otsikko 5 Char"/>
    <w:basedOn w:val="Kappaleenoletusfontti"/>
    <w:link w:val="Otsikko5"/>
    <w:uiPriority w:val="9"/>
    <w:semiHidden/>
    <w:rsid w:val="00787A3B"/>
    <w:rPr>
      <w:smallCaps/>
      <w:color w:val="538135" w:themeColor="accent6" w:themeShade="BF"/>
      <w:spacing w:val="10"/>
      <w:sz w:val="22"/>
      <w:szCs w:val="22"/>
    </w:rPr>
  </w:style>
  <w:style w:type="character" w:customStyle="1" w:styleId="Otsikko6Char">
    <w:name w:val="Otsikko 6 Char"/>
    <w:basedOn w:val="Kappaleenoletusfontti"/>
    <w:link w:val="Otsikko6"/>
    <w:uiPriority w:val="9"/>
    <w:semiHidden/>
    <w:rsid w:val="00787A3B"/>
    <w:rPr>
      <w:smallCaps/>
      <w:color w:val="70AD47" w:themeColor="accent6"/>
      <w:spacing w:val="5"/>
      <w:sz w:val="22"/>
      <w:szCs w:val="22"/>
    </w:rPr>
  </w:style>
  <w:style w:type="character" w:customStyle="1" w:styleId="Otsikko7Char">
    <w:name w:val="Otsikko 7 Char"/>
    <w:basedOn w:val="Kappaleenoletusfontti"/>
    <w:link w:val="Otsikko7"/>
    <w:uiPriority w:val="9"/>
    <w:semiHidden/>
    <w:rsid w:val="00787A3B"/>
    <w:rPr>
      <w:b/>
      <w:bCs/>
      <w:smallCaps/>
      <w:color w:val="70AD47" w:themeColor="accent6"/>
      <w:spacing w:val="10"/>
    </w:rPr>
  </w:style>
  <w:style w:type="character" w:customStyle="1" w:styleId="Otsikko8Char">
    <w:name w:val="Otsikko 8 Char"/>
    <w:basedOn w:val="Kappaleenoletusfontti"/>
    <w:link w:val="Otsikko8"/>
    <w:uiPriority w:val="9"/>
    <w:semiHidden/>
    <w:rsid w:val="00787A3B"/>
    <w:rPr>
      <w:b/>
      <w:bCs/>
      <w:i/>
      <w:iCs/>
      <w:smallCaps/>
      <w:color w:val="538135" w:themeColor="accent6" w:themeShade="BF"/>
    </w:rPr>
  </w:style>
  <w:style w:type="character" w:customStyle="1" w:styleId="Otsikko9Char">
    <w:name w:val="Otsikko 9 Char"/>
    <w:basedOn w:val="Kappaleenoletusfontti"/>
    <w:link w:val="Otsikko9"/>
    <w:uiPriority w:val="9"/>
    <w:semiHidden/>
    <w:rsid w:val="00787A3B"/>
    <w:rPr>
      <w:b/>
      <w:bCs/>
      <w:i/>
      <w:iCs/>
      <w:smallCaps/>
      <w:color w:val="385623" w:themeColor="accent6" w:themeShade="80"/>
    </w:rPr>
  </w:style>
  <w:style w:type="paragraph" w:styleId="Kuvaotsikko">
    <w:name w:val="caption"/>
    <w:basedOn w:val="Normaali"/>
    <w:next w:val="Normaali"/>
    <w:uiPriority w:val="35"/>
    <w:semiHidden/>
    <w:unhideWhenUsed/>
    <w:qFormat/>
    <w:rsid w:val="00787A3B"/>
    <w:rPr>
      <w:b/>
      <w:bCs/>
      <w:caps/>
      <w:sz w:val="16"/>
      <w:szCs w:val="16"/>
    </w:rPr>
  </w:style>
  <w:style w:type="paragraph" w:styleId="Otsikko">
    <w:name w:val="Title"/>
    <w:basedOn w:val="Normaali"/>
    <w:next w:val="Normaali"/>
    <w:link w:val="OtsikkoChar"/>
    <w:uiPriority w:val="10"/>
    <w:qFormat/>
    <w:rsid w:val="00787A3B"/>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OtsikkoChar">
    <w:name w:val="Otsikko Char"/>
    <w:basedOn w:val="Kappaleenoletusfontti"/>
    <w:link w:val="Otsikko"/>
    <w:uiPriority w:val="10"/>
    <w:rsid w:val="00787A3B"/>
    <w:rPr>
      <w:smallCaps/>
      <w:color w:val="262626" w:themeColor="text1" w:themeTint="D9"/>
      <w:sz w:val="52"/>
      <w:szCs w:val="52"/>
    </w:rPr>
  </w:style>
  <w:style w:type="paragraph" w:styleId="Alaotsikko">
    <w:name w:val="Subtitle"/>
    <w:basedOn w:val="Normaali"/>
    <w:next w:val="Normaali"/>
    <w:link w:val="AlaotsikkoChar"/>
    <w:uiPriority w:val="11"/>
    <w:qFormat/>
    <w:rsid w:val="00787A3B"/>
    <w:pPr>
      <w:spacing w:after="720" w:line="240" w:lineRule="auto"/>
      <w:jc w:val="right"/>
    </w:pPr>
    <w:rPr>
      <w:rFonts w:asciiTheme="majorHAnsi" w:eastAsiaTheme="majorEastAsia" w:hAnsiTheme="majorHAnsi" w:cstheme="majorBidi"/>
    </w:rPr>
  </w:style>
  <w:style w:type="character" w:customStyle="1" w:styleId="AlaotsikkoChar">
    <w:name w:val="Alaotsikko Char"/>
    <w:basedOn w:val="Kappaleenoletusfontti"/>
    <w:link w:val="Alaotsikko"/>
    <w:uiPriority w:val="11"/>
    <w:rsid w:val="00787A3B"/>
    <w:rPr>
      <w:rFonts w:asciiTheme="majorHAnsi" w:eastAsiaTheme="majorEastAsia" w:hAnsiTheme="majorHAnsi" w:cstheme="majorBidi"/>
    </w:rPr>
  </w:style>
  <w:style w:type="character" w:styleId="Voimakas">
    <w:name w:val="Strong"/>
    <w:uiPriority w:val="22"/>
    <w:qFormat/>
    <w:rsid w:val="00787A3B"/>
    <w:rPr>
      <w:b/>
      <w:bCs/>
      <w:color w:val="70AD47" w:themeColor="accent6"/>
    </w:rPr>
  </w:style>
  <w:style w:type="character" w:styleId="Korostus">
    <w:name w:val="Emphasis"/>
    <w:uiPriority w:val="20"/>
    <w:qFormat/>
    <w:rsid w:val="00787A3B"/>
    <w:rPr>
      <w:b/>
      <w:bCs/>
      <w:i/>
      <w:iCs/>
      <w:spacing w:val="10"/>
    </w:rPr>
  </w:style>
  <w:style w:type="paragraph" w:styleId="Eivli">
    <w:name w:val="No Spacing"/>
    <w:uiPriority w:val="1"/>
    <w:qFormat/>
    <w:rsid w:val="00787A3B"/>
    <w:pPr>
      <w:spacing w:after="0" w:line="240" w:lineRule="auto"/>
    </w:pPr>
  </w:style>
  <w:style w:type="paragraph" w:styleId="Lainaus">
    <w:name w:val="Quote"/>
    <w:basedOn w:val="Normaali"/>
    <w:next w:val="Normaali"/>
    <w:link w:val="LainausChar"/>
    <w:uiPriority w:val="29"/>
    <w:qFormat/>
    <w:rsid w:val="00787A3B"/>
    <w:rPr>
      <w:i/>
      <w:iCs/>
    </w:rPr>
  </w:style>
  <w:style w:type="character" w:customStyle="1" w:styleId="LainausChar">
    <w:name w:val="Lainaus Char"/>
    <w:basedOn w:val="Kappaleenoletusfontti"/>
    <w:link w:val="Lainaus"/>
    <w:uiPriority w:val="29"/>
    <w:rsid w:val="00787A3B"/>
    <w:rPr>
      <w:i/>
      <w:iCs/>
    </w:rPr>
  </w:style>
  <w:style w:type="paragraph" w:styleId="Erottuvalainaus">
    <w:name w:val="Intense Quote"/>
    <w:basedOn w:val="Normaali"/>
    <w:next w:val="Normaali"/>
    <w:link w:val="ErottuvalainausChar"/>
    <w:uiPriority w:val="30"/>
    <w:qFormat/>
    <w:rsid w:val="00787A3B"/>
    <w:pPr>
      <w:pBdr>
        <w:top w:val="single" w:sz="8" w:space="1" w:color="70AD47" w:themeColor="accent6"/>
      </w:pBdr>
      <w:spacing w:before="140" w:after="140"/>
      <w:ind w:left="1440" w:right="1440"/>
    </w:pPr>
    <w:rPr>
      <w:b/>
      <w:bCs/>
      <w:i/>
      <w:iCs/>
    </w:rPr>
  </w:style>
  <w:style w:type="character" w:customStyle="1" w:styleId="ErottuvalainausChar">
    <w:name w:val="Erottuva lainaus Char"/>
    <w:basedOn w:val="Kappaleenoletusfontti"/>
    <w:link w:val="Erottuvalainaus"/>
    <w:uiPriority w:val="30"/>
    <w:rsid w:val="00787A3B"/>
    <w:rPr>
      <w:b/>
      <w:bCs/>
      <w:i/>
      <w:iCs/>
    </w:rPr>
  </w:style>
  <w:style w:type="character" w:styleId="Hienovarainenkorostus">
    <w:name w:val="Subtle Emphasis"/>
    <w:uiPriority w:val="19"/>
    <w:qFormat/>
    <w:rsid w:val="00787A3B"/>
    <w:rPr>
      <w:i/>
      <w:iCs/>
    </w:rPr>
  </w:style>
  <w:style w:type="character" w:styleId="Voimakaskorostus">
    <w:name w:val="Intense Emphasis"/>
    <w:uiPriority w:val="21"/>
    <w:qFormat/>
    <w:rsid w:val="00787A3B"/>
    <w:rPr>
      <w:b/>
      <w:bCs/>
      <w:i/>
      <w:iCs/>
      <w:color w:val="70AD47" w:themeColor="accent6"/>
      <w:spacing w:val="10"/>
    </w:rPr>
  </w:style>
  <w:style w:type="character" w:styleId="Hienovarainenviittaus">
    <w:name w:val="Subtle Reference"/>
    <w:uiPriority w:val="31"/>
    <w:qFormat/>
    <w:rsid w:val="00787A3B"/>
    <w:rPr>
      <w:b/>
      <w:bCs/>
    </w:rPr>
  </w:style>
  <w:style w:type="character" w:styleId="Erottuvaviittaus">
    <w:name w:val="Intense Reference"/>
    <w:uiPriority w:val="32"/>
    <w:qFormat/>
    <w:rsid w:val="00787A3B"/>
    <w:rPr>
      <w:b/>
      <w:bCs/>
      <w:smallCaps/>
      <w:spacing w:val="5"/>
      <w:sz w:val="22"/>
      <w:szCs w:val="22"/>
      <w:u w:val="single"/>
    </w:rPr>
  </w:style>
  <w:style w:type="character" w:styleId="Kirjannimike">
    <w:name w:val="Book Title"/>
    <w:uiPriority w:val="33"/>
    <w:qFormat/>
    <w:rsid w:val="00787A3B"/>
    <w:rPr>
      <w:rFonts w:asciiTheme="majorHAnsi" w:eastAsiaTheme="majorEastAsia" w:hAnsiTheme="majorHAnsi" w:cstheme="majorBidi"/>
      <w:i/>
      <w:iCs/>
      <w:sz w:val="20"/>
      <w:szCs w:val="20"/>
    </w:rPr>
  </w:style>
  <w:style w:type="paragraph" w:styleId="Sisllysluettelonotsikko">
    <w:name w:val="TOC Heading"/>
    <w:basedOn w:val="Otsikko1"/>
    <w:next w:val="Normaali"/>
    <w:uiPriority w:val="39"/>
    <w:semiHidden/>
    <w:unhideWhenUsed/>
    <w:qFormat/>
    <w:rsid w:val="00787A3B"/>
    <w:pPr>
      <w:outlineLvl w:val="9"/>
    </w:pPr>
  </w:style>
  <w:style w:type="character" w:styleId="Kommentinviite">
    <w:name w:val="annotation reference"/>
    <w:basedOn w:val="Kappaleenoletusfontti"/>
    <w:uiPriority w:val="99"/>
    <w:semiHidden/>
    <w:unhideWhenUsed/>
    <w:rsid w:val="00D5101F"/>
    <w:rPr>
      <w:sz w:val="16"/>
      <w:szCs w:val="16"/>
    </w:rPr>
  </w:style>
  <w:style w:type="paragraph" w:styleId="Kommentinteksti">
    <w:name w:val="annotation text"/>
    <w:basedOn w:val="Normaali"/>
    <w:link w:val="KommentintekstiChar"/>
    <w:uiPriority w:val="99"/>
    <w:unhideWhenUsed/>
    <w:rsid w:val="00D5101F"/>
    <w:pPr>
      <w:spacing w:after="160" w:line="240" w:lineRule="auto"/>
      <w:jc w:val="left"/>
    </w:pPr>
    <w:rPr>
      <w:rFonts w:eastAsiaTheme="minorHAnsi"/>
      <w:kern w:val="2"/>
      <w:lang w:val="en-US"/>
      <w14:ligatures w14:val="standardContextual"/>
    </w:rPr>
  </w:style>
  <w:style w:type="character" w:customStyle="1" w:styleId="KommentintekstiChar">
    <w:name w:val="Kommentin teksti Char"/>
    <w:basedOn w:val="Kappaleenoletusfontti"/>
    <w:link w:val="Kommentinteksti"/>
    <w:uiPriority w:val="99"/>
    <w:rsid w:val="00D5101F"/>
    <w:rPr>
      <w:rFonts w:eastAsiaTheme="minorHAnsi"/>
      <w:kern w:val="2"/>
      <w:lang w:val="en-US"/>
      <w14:ligatures w14:val="standardContextual"/>
    </w:rPr>
  </w:style>
  <w:style w:type="paragraph" w:customStyle="1" w:styleId="Tyyli1">
    <w:name w:val="Tyyli1"/>
    <w:basedOn w:val="Otsikko1"/>
    <w:link w:val="Tyyli1Char"/>
    <w:qFormat/>
    <w:rsid w:val="00743CC8"/>
    <w:pPr>
      <w:spacing w:before="240" w:after="240"/>
    </w:pPr>
    <w:rPr>
      <w:rFonts w:ascii="Calibri Light" w:hAnsi="Calibri Light"/>
      <w:b/>
      <w:sz w:val="40"/>
    </w:rPr>
  </w:style>
  <w:style w:type="character" w:styleId="Paikkamerkkiteksti">
    <w:name w:val="Placeholder Text"/>
    <w:basedOn w:val="Kappaleenoletusfontti"/>
    <w:uiPriority w:val="99"/>
    <w:semiHidden/>
    <w:rsid w:val="008C634A"/>
    <w:rPr>
      <w:color w:val="808080"/>
    </w:rPr>
  </w:style>
  <w:style w:type="character" w:customStyle="1" w:styleId="Tyyli1Char">
    <w:name w:val="Tyyli1 Char"/>
    <w:basedOn w:val="Otsikko1Char"/>
    <w:link w:val="Tyyli1"/>
    <w:rsid w:val="00743CC8"/>
    <w:rPr>
      <w:rFonts w:ascii="Calibri Light" w:hAnsi="Calibri Light"/>
      <w:b/>
      <w:smallCaps/>
      <w:spacing w:val="5"/>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54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2BDFAA-B0A6-4AEA-9007-0AF4FB5C8417}">
  <we:reference id="wa104099688" version="1.3.0.0" store="fi-FI"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1E5E782E7EC384497B38344B9D63E6E" ma:contentTypeVersion="8" ma:contentTypeDescription="Luo uusi asiakirja." ma:contentTypeScope="" ma:versionID="0ee2c8f359612d06fa6d0970003d8c8f">
  <xsd:schema xmlns:xsd="http://www.w3.org/2001/XMLSchema" xmlns:xs="http://www.w3.org/2001/XMLSchema" xmlns:p="http://schemas.microsoft.com/office/2006/metadata/properties" xmlns:ns2="b4f5b732-edd9-4017-8a22-0e411f6f025b" xmlns:ns3="9c04e5d0-a21f-465f-b2ae-5a8d77d643a8" targetNamespace="http://schemas.microsoft.com/office/2006/metadata/properties" ma:root="true" ma:fieldsID="098244ffef83cf061b6d4d161359c88f" ns2:_="" ns3:_="">
    <xsd:import namespace="b4f5b732-edd9-4017-8a22-0e411f6f025b"/>
    <xsd:import namespace="9c04e5d0-a21f-465f-b2ae-5a8d77d643a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5b732-edd9-4017-8a22-0e411f6f0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Kuvien tunnisteet" ma:readOnly="false" ma:fieldId="{5cf76f15-5ced-4ddc-b409-7134ff3c332f}" ma:taxonomyMulti="true" ma:sspId="b22d91eb-fd3c-4dd4-8d0c-bb647468a1a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04e5d0-a21f-465f-b2ae-5a8d77d643a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9647932-fa0f-4102-83b8-549b2dbbc32c}" ma:internalName="TaxCatchAll" ma:showField="CatchAllData" ma:web="9c04e5d0-a21f-465f-b2ae-5a8d77d64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c04e5d0-a21f-465f-b2ae-5a8d77d643a8" xsi:nil="true"/>
    <lcf76f155ced4ddcb4097134ff3c332f xmlns="b4f5b732-edd9-4017-8a22-0e411f6f025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F2764C-320A-4876-BC9A-0EB052A8884B}">
  <ds:schemaRefs>
    <ds:schemaRef ds:uri="http://schemas.openxmlformats.org/officeDocument/2006/bibliography"/>
  </ds:schemaRefs>
</ds:datastoreItem>
</file>

<file path=customXml/itemProps2.xml><?xml version="1.0" encoding="utf-8"?>
<ds:datastoreItem xmlns:ds="http://schemas.openxmlformats.org/officeDocument/2006/customXml" ds:itemID="{80E7A376-A75D-4F58-AF73-9F5B9EB55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5b732-edd9-4017-8a22-0e411f6f025b"/>
    <ds:schemaRef ds:uri="9c04e5d0-a21f-465f-b2ae-5a8d77d64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58021F-5198-4DBC-B9D7-505E16E5FD29}">
  <ds:schemaRefs>
    <ds:schemaRef ds:uri="http://schemas.microsoft.com/sharepoint/v3/contenttype/forms"/>
  </ds:schemaRefs>
</ds:datastoreItem>
</file>

<file path=customXml/itemProps4.xml><?xml version="1.0" encoding="utf-8"?>
<ds:datastoreItem xmlns:ds="http://schemas.openxmlformats.org/officeDocument/2006/customXml" ds:itemID="{CF0ECE2A-B585-4D2A-91F3-3C6020C97C2E}">
  <ds:schemaRefs>
    <ds:schemaRef ds:uri="http://schemas.microsoft.com/office/2006/metadata/properties"/>
    <ds:schemaRef ds:uri="http://schemas.microsoft.com/office/infopath/2007/PartnerControls"/>
    <ds:schemaRef ds:uri="9c04e5d0-a21f-465f-b2ae-5a8d77d643a8"/>
    <ds:schemaRef ds:uri="b4f5b732-edd9-4017-8a22-0e411f6f025b"/>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971</Words>
  <Characters>7873</Characters>
  <Application>Microsoft Office Word</Application>
  <DocSecurity>0</DocSecurity>
  <Lines>65</Lines>
  <Paragraphs>17</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äkinen Julianna</dc:creator>
  <cp:keywords/>
  <dc:description/>
  <cp:lastModifiedBy>Mäkinen Julianna</cp:lastModifiedBy>
  <cp:revision>154</cp:revision>
  <dcterms:created xsi:type="dcterms:W3CDTF">2023-03-08T14:00:00Z</dcterms:created>
  <dcterms:modified xsi:type="dcterms:W3CDTF">2023-03-0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E5E782E7EC384497B38344B9D63E6E</vt:lpwstr>
  </property>
  <property fmtid="{D5CDD505-2E9C-101B-9397-08002B2CF9AE}" pid="3" name="MediaServiceImageTags">
    <vt:lpwstr/>
  </property>
  <property fmtid="{D5CDD505-2E9C-101B-9397-08002B2CF9AE}" pid="4" name="GrammarlyDocumentId">
    <vt:lpwstr>714ac40326c1ffda1778e26d751c11aa4ccd4a7b240bb4ac3c0615f9ee10acb8</vt:lpwstr>
  </property>
</Properties>
</file>